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B06EB" w14:textId="1A0C0F89" w:rsidR="004F0E6B" w:rsidRPr="00AE0D4B" w:rsidRDefault="00DD6930" w:rsidP="002838EF">
      <w:pPr>
        <w:spacing w:line="360" w:lineRule="auto"/>
        <w:jc w:val="right"/>
        <w:rPr>
          <w:rFonts w:cstheme="minorHAnsi"/>
          <w:b/>
          <w:spacing w:val="20"/>
          <w:sz w:val="22"/>
          <w:szCs w:val="28"/>
        </w:rPr>
      </w:pPr>
      <w:r w:rsidRPr="00AE0D4B">
        <w:rPr>
          <w:noProof/>
        </w:rPr>
        <w:drawing>
          <wp:anchor distT="0" distB="0" distL="114300" distR="114300" simplePos="0" relativeHeight="251662336" behindDoc="0" locked="0" layoutInCell="1" allowOverlap="1" wp14:anchorId="5BBCBAE8" wp14:editId="7929CA5A">
            <wp:simplePos x="0" y="0"/>
            <wp:positionH relativeFrom="column">
              <wp:posOffset>4824730</wp:posOffset>
            </wp:positionH>
            <wp:positionV relativeFrom="paragraph">
              <wp:posOffset>-622935</wp:posOffset>
            </wp:positionV>
            <wp:extent cx="1276350" cy="1276350"/>
            <wp:effectExtent l="0" t="0" r="0" b="0"/>
            <wp:wrapNone/>
            <wp:docPr id="3" name="Picture 3" descr="Our Customers - Org Charting &amp; HRIS Consulting | Navi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ur Customers - Org Charting &amp; HRIS Consulting | Navi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539E5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04CAB57A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5EA259CE" w14:textId="4E6A6E44" w:rsidR="00241897" w:rsidRPr="000258B2" w:rsidRDefault="00241897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>Business Case</w:t>
      </w:r>
    </w:p>
    <w:p w14:paraId="6414FD9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</w:p>
    <w:p w14:paraId="428A5BD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 xml:space="preserve">Printer &amp; Document Solutions </w:t>
      </w:r>
    </w:p>
    <w:p w14:paraId="48F45B8F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>Systems Guidelines/Playbook</w:t>
      </w:r>
      <w:r w:rsidR="005E6CA1" w:rsidRPr="000258B2">
        <w:rPr>
          <w:rFonts w:cstheme="minorHAnsi"/>
          <w:b/>
          <w:spacing w:val="20"/>
          <w:sz w:val="40"/>
          <w:szCs w:val="40"/>
        </w:rPr>
        <w:t xml:space="preserve"> </w:t>
      </w:r>
    </w:p>
    <w:p w14:paraId="105741C0" w14:textId="13195857" w:rsidR="00B3463F" w:rsidRPr="000258B2" w:rsidRDefault="005E6CA1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>(</w:t>
      </w:r>
      <w:r w:rsidR="000258B2" w:rsidRPr="000258B2">
        <w:rPr>
          <w:rFonts w:cstheme="minorHAnsi"/>
          <w:b/>
          <w:spacing w:val="20"/>
          <w:sz w:val="40"/>
          <w:szCs w:val="40"/>
        </w:rPr>
        <w:t>Capstone Project</w:t>
      </w:r>
      <w:r w:rsidRPr="000258B2">
        <w:rPr>
          <w:rFonts w:cstheme="minorHAnsi"/>
          <w:b/>
          <w:spacing w:val="20"/>
          <w:sz w:val="40"/>
          <w:szCs w:val="40"/>
        </w:rPr>
        <w:t>)</w:t>
      </w:r>
    </w:p>
    <w:p w14:paraId="226FE8AA" w14:textId="0347798B" w:rsidR="004D7145" w:rsidRPr="00AE0D4B" w:rsidRDefault="00DD6930" w:rsidP="000258B2">
      <w:pPr>
        <w:spacing w:line="360" w:lineRule="auto"/>
        <w:jc w:val="center"/>
        <w:rPr>
          <w:rFonts w:cstheme="minorHAnsi"/>
          <w:sz w:val="28"/>
          <w:szCs w:val="52"/>
        </w:rPr>
      </w:pPr>
      <w:r w:rsidRPr="00AE0D4B">
        <w:rPr>
          <w:rFonts w:cstheme="minorHAnsi"/>
          <w:sz w:val="28"/>
          <w:szCs w:val="52"/>
        </w:rPr>
        <w:t>CYB60</w:t>
      </w:r>
      <w:r w:rsidR="00867D88">
        <w:rPr>
          <w:rFonts w:cstheme="minorHAnsi"/>
          <w:sz w:val="28"/>
          <w:szCs w:val="52"/>
        </w:rPr>
        <w:t>12</w:t>
      </w:r>
      <w:r w:rsidR="00AB3B8F" w:rsidRPr="00AE0D4B">
        <w:rPr>
          <w:rFonts w:cstheme="minorHAnsi"/>
          <w:sz w:val="28"/>
          <w:szCs w:val="52"/>
        </w:rPr>
        <w:t xml:space="preserve"> </w:t>
      </w:r>
      <w:r w:rsidR="00867D88">
        <w:rPr>
          <w:rFonts w:cstheme="minorHAnsi"/>
          <w:sz w:val="28"/>
          <w:szCs w:val="52"/>
        </w:rPr>
        <w:t>Cyber Project 1</w:t>
      </w:r>
    </w:p>
    <w:p w14:paraId="7EFEB300" w14:textId="0C260987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2A4843B4" w14:textId="483352E8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402D57D9" w14:textId="22945C10" w:rsidR="00064D22" w:rsidRPr="00AE0D4B" w:rsidRDefault="00247711" w:rsidP="00B3463F">
      <w:pPr>
        <w:spacing w:line="360" w:lineRule="auto"/>
        <w:jc w:val="both"/>
        <w:rPr>
          <w:rFonts w:cstheme="minorHAnsi"/>
          <w:sz w:val="28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5B0D72" wp14:editId="1C19DD33">
                <wp:simplePos x="0" y="0"/>
                <wp:positionH relativeFrom="column">
                  <wp:align>center</wp:align>
                </wp:positionH>
                <wp:positionV relativeFrom="paragraph">
                  <wp:posOffset>19050</wp:posOffset>
                </wp:positionV>
                <wp:extent cx="5760000" cy="0"/>
                <wp:effectExtent l="0" t="0" r="31750" b="25400"/>
                <wp:wrapNone/>
                <wp:docPr id="7" name="Gerade Verbindung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6000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A40A32" id="Gerade Verbindung 7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text;mso-position-vertical:absolute;mso-position-vertical-relative:text;mso-width-percent:0;mso-width-relative:margin" from="0,1.5pt" to="453.5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" filled="t" fillcolor="#ddd" strokecolor="#006db6 [3205]" strokeweight="1pt"/>
            </w:pict>
          </mc:Fallback>
        </mc:AlternateContent>
      </w:r>
    </w:p>
    <w:p w14:paraId="62854A72" w14:textId="51DAACD6" w:rsidR="00B51A64" w:rsidRPr="00AE0D4B" w:rsidRDefault="00C7748C" w:rsidP="00B3463F">
      <w:pPr>
        <w:spacing w:line="360" w:lineRule="auto"/>
        <w:jc w:val="center"/>
        <w:rPr>
          <w:rFonts w:cstheme="minorHAnsi"/>
          <w:szCs w:val="52"/>
        </w:rPr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321E5CDD" wp14:editId="4D2579CA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514850" cy="3000375"/>
            <wp:effectExtent l="0" t="0" r="0" b="9525"/>
            <wp:wrapNone/>
            <wp:docPr id="24" name="Picture 24" descr="Top 10 Deep Web Search Engines of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op 10 Deep Web Search Engines of 20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F34C2B" w14:textId="1AEB59A4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58D8665D" w14:textId="625EC98B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0E57905" w14:textId="56C7196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63546501" w14:textId="2830A77E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069BA74C" w14:textId="3BE93072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36FB575A" w14:textId="4003EAE0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0AB9DEA" w14:textId="55B17EB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5561ECD" w14:textId="23E8516D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28889DB" w14:textId="77777777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7C0C7459" w14:textId="535965DC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E85D9CC" w14:textId="36B0CBAC" w:rsidR="002838EF" w:rsidRPr="00AE0D4B" w:rsidRDefault="00286509" w:rsidP="00F921E3">
      <w:pPr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22C80" wp14:editId="1F845C59">
                <wp:simplePos x="0" y="0"/>
                <wp:positionH relativeFrom="column">
                  <wp:posOffset>-17145</wp:posOffset>
                </wp:positionH>
                <wp:positionV relativeFrom="paragraph">
                  <wp:posOffset>238125</wp:posOffset>
                </wp:positionV>
                <wp:extent cx="5759450" cy="0"/>
                <wp:effectExtent l="0" t="0" r="31750" b="25400"/>
                <wp:wrapNone/>
                <wp:docPr id="8" name="Gerade Verbindung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E520D1" id="Gerade Verbindung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5pt,18.75pt" to="452.1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" filled="t" fillcolor="#ddd" strokecolor="#006db6 [3205]" strokeweight="1pt"/>
            </w:pict>
          </mc:Fallback>
        </mc:AlternateContent>
      </w:r>
    </w:p>
    <w:p w14:paraId="0FB1472F" w14:textId="77777777" w:rsidR="00B3463F" w:rsidRPr="00AE0D4B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74D698FB" w14:textId="77777777" w:rsidR="00B3463F" w:rsidRPr="00AE0D4B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46D3D0FC" w14:textId="5FF699EE" w:rsidR="00385EA5" w:rsidRPr="00AE0D4B" w:rsidRDefault="00557657" w:rsidP="00557657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for:</w:t>
      </w:r>
      <w:r w:rsidRPr="00AE0D4B">
        <w:rPr>
          <w:rFonts w:cstheme="minorHAnsi"/>
          <w:szCs w:val="52"/>
        </w:rPr>
        <w:tab/>
      </w:r>
      <w:proofErr w:type="spellStart"/>
      <w:r w:rsidR="00867D88">
        <w:rPr>
          <w:rFonts w:cstheme="minorHAnsi"/>
          <w:szCs w:val="52"/>
        </w:rPr>
        <w:t>Bazlur</w:t>
      </w:r>
      <w:proofErr w:type="spellEnd"/>
      <w:r w:rsidR="00867D88">
        <w:rPr>
          <w:rFonts w:cstheme="minorHAnsi"/>
          <w:szCs w:val="52"/>
        </w:rPr>
        <w:t xml:space="preserve"> Rashid &amp; Brett Turner</w:t>
      </w:r>
    </w:p>
    <w:p w14:paraId="470533D4" w14:textId="060886AB" w:rsidR="00D06DC4" w:rsidRPr="00AE0D4B" w:rsidRDefault="007658CA" w:rsidP="00557657">
      <w:pPr>
        <w:tabs>
          <w:tab w:val="left" w:pos="1843"/>
          <w:tab w:val="left" w:pos="2127"/>
          <w:tab w:val="left" w:pos="4253"/>
          <w:tab w:val="left" w:pos="5812"/>
        </w:tabs>
        <w:spacing w:line="360" w:lineRule="auto"/>
        <w:ind w:left="426" w:right="-6" w:hanging="426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by:</w:t>
      </w:r>
      <w:r w:rsidRPr="00AE0D4B">
        <w:rPr>
          <w:rFonts w:cstheme="minorHAnsi"/>
          <w:szCs w:val="52"/>
        </w:rPr>
        <w:tab/>
      </w:r>
      <w:r w:rsidR="00557657" w:rsidRPr="00AE0D4B">
        <w:rPr>
          <w:szCs w:val="52"/>
        </w:rPr>
        <w:t>Daniel Gardiner</w:t>
      </w:r>
      <w:r w:rsidR="00557657" w:rsidRPr="00AE0D4B">
        <w:rPr>
          <w:szCs w:val="52"/>
        </w:rPr>
        <w:tab/>
        <w:t xml:space="preserve">ID </w:t>
      </w:r>
      <w:r w:rsidR="00DD6930" w:rsidRPr="00AE0D4B">
        <w:rPr>
          <w:szCs w:val="52"/>
        </w:rPr>
        <w:t>10537941</w:t>
      </w:r>
      <w:r w:rsidR="00557657" w:rsidRPr="00AE0D4B">
        <w:rPr>
          <w:szCs w:val="52"/>
        </w:rPr>
        <w:tab/>
      </w:r>
    </w:p>
    <w:p w14:paraId="42EBD934" w14:textId="77777777" w:rsidR="001F1F15" w:rsidRPr="00AE0D4B" w:rsidRDefault="001F1F15" w:rsidP="00F921E3">
      <w:pPr>
        <w:spacing w:line="360" w:lineRule="auto"/>
        <w:jc w:val="both"/>
        <w:rPr>
          <w:rFonts w:cstheme="minorHAnsi"/>
          <w:szCs w:val="52"/>
        </w:rPr>
      </w:pPr>
    </w:p>
    <w:p w14:paraId="6CF867F8" w14:textId="3A92306A" w:rsidR="00385EA5" w:rsidRPr="00AE0D4B" w:rsidRDefault="001F1F15" w:rsidP="001F1F15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 xml:space="preserve">Submitted: </w:t>
      </w:r>
      <w:r w:rsidRPr="00AE0D4B">
        <w:rPr>
          <w:rFonts w:cstheme="minorHAnsi"/>
          <w:szCs w:val="52"/>
        </w:rPr>
        <w:tab/>
      </w:r>
      <w:r w:rsidR="00867D88">
        <w:rPr>
          <w:rFonts w:cstheme="minorHAnsi"/>
          <w:szCs w:val="52"/>
        </w:rPr>
        <w:t>14</w:t>
      </w:r>
      <w:r w:rsidR="00AD38CF" w:rsidRPr="00AE0D4B">
        <w:rPr>
          <w:rFonts w:cstheme="minorHAnsi"/>
          <w:szCs w:val="52"/>
        </w:rPr>
        <w:t>th</w:t>
      </w:r>
      <w:r w:rsidR="00DD6930" w:rsidRPr="00AE0D4B">
        <w:rPr>
          <w:rFonts w:cstheme="minorHAnsi"/>
          <w:szCs w:val="52"/>
        </w:rPr>
        <w:t xml:space="preserve"> </w:t>
      </w:r>
      <w:r w:rsidR="00867D88">
        <w:rPr>
          <w:rFonts w:cstheme="minorHAnsi"/>
          <w:szCs w:val="52"/>
        </w:rPr>
        <w:t>February</w:t>
      </w:r>
      <w:r w:rsidR="00AD38CF" w:rsidRPr="00AE0D4B">
        <w:rPr>
          <w:rFonts w:cstheme="minorHAnsi"/>
          <w:szCs w:val="52"/>
        </w:rPr>
        <w:t xml:space="preserve"> 202</w:t>
      </w:r>
      <w:r w:rsidR="00867D88">
        <w:rPr>
          <w:rFonts w:cstheme="minorHAnsi"/>
          <w:szCs w:val="52"/>
        </w:rPr>
        <w:t>2</w:t>
      </w:r>
    </w:p>
    <w:p w14:paraId="3BC3758A" w14:textId="33224D5B" w:rsidR="00C80BED" w:rsidRPr="00AE0D4B" w:rsidRDefault="001F1F15" w:rsidP="00755049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Word Count:</w:t>
      </w:r>
      <w:r w:rsidRPr="00AE0D4B">
        <w:rPr>
          <w:rFonts w:cstheme="minorHAnsi"/>
          <w:szCs w:val="52"/>
        </w:rPr>
        <w:tab/>
      </w:r>
      <w:r w:rsidR="00867D88">
        <w:rPr>
          <w:rFonts w:cstheme="minorHAnsi"/>
          <w:szCs w:val="52"/>
        </w:rPr>
        <w:t>????</w:t>
      </w:r>
      <w:r w:rsidR="0050642C" w:rsidRPr="00AE0D4B">
        <w:rPr>
          <w:rFonts w:cstheme="minorHAnsi"/>
          <w:szCs w:val="52"/>
        </w:rPr>
        <w:t xml:space="preserve"> </w:t>
      </w:r>
      <w:r w:rsidR="001F4E2C" w:rsidRPr="00AE0D4B">
        <w:rPr>
          <w:rFonts w:cstheme="minorHAnsi"/>
          <w:szCs w:val="52"/>
        </w:rPr>
        <w:t>Wor</w:t>
      </w:r>
      <w:r w:rsidR="00755049" w:rsidRPr="00AE0D4B">
        <w:rPr>
          <w:rFonts w:cstheme="minorHAnsi"/>
          <w:szCs w:val="52"/>
        </w:rPr>
        <w:t>d</w:t>
      </w:r>
    </w:p>
    <w:p w14:paraId="7B79AF02" w14:textId="6C1226B9" w:rsidR="00C80BED" w:rsidRPr="00AE0D4B" w:rsidRDefault="00C80BED" w:rsidP="00C80BED">
      <w:pPr>
        <w:pStyle w:val="Heading1"/>
        <w:numPr>
          <w:ilvl w:val="0"/>
          <w:numId w:val="0"/>
        </w:numPr>
        <w:ind w:left="431"/>
        <w:rPr>
          <w:color w:val="auto"/>
        </w:rPr>
      </w:pPr>
      <w:bookmarkStart w:id="0" w:name="_Toc94814257"/>
      <w:r w:rsidRPr="00AE0D4B">
        <w:rPr>
          <w:color w:val="auto"/>
        </w:rPr>
        <w:lastRenderedPageBreak/>
        <w:t>Document Control</w:t>
      </w:r>
      <w:bookmarkEnd w:id="0"/>
    </w:p>
    <w:p w14:paraId="0F64773A" w14:textId="77777777" w:rsidR="00C80BED" w:rsidRPr="00AE0D4B" w:rsidRDefault="00C80BED" w:rsidP="00C80BED"/>
    <w:p w14:paraId="75F5BAD5" w14:textId="16715897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1" w:name="_Toc94814258"/>
      <w:r w:rsidRPr="00AE0D4B">
        <w:rPr>
          <w:color w:val="auto"/>
        </w:rPr>
        <w:t>Document Information</w:t>
      </w:r>
      <w:bookmarkEnd w:id="1"/>
    </w:p>
    <w:p w14:paraId="71D7230C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7"/>
        <w:gridCol w:w="5866"/>
      </w:tblGrid>
      <w:tr w:rsidR="00C80BED" w:rsidRPr="00AE0D4B" w14:paraId="149124BF" w14:textId="77777777" w:rsidTr="003928A4">
        <w:trPr>
          <w:cantSplit/>
        </w:trPr>
        <w:tc>
          <w:tcPr>
            <w:tcW w:w="2797" w:type="dxa"/>
            <w:shd w:val="clear" w:color="auto" w:fill="BFBFBF"/>
          </w:tcPr>
          <w:p w14:paraId="656880DD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</w:p>
        </w:tc>
        <w:tc>
          <w:tcPr>
            <w:tcW w:w="5866" w:type="dxa"/>
            <w:shd w:val="clear" w:color="auto" w:fill="BFBFBF"/>
          </w:tcPr>
          <w:p w14:paraId="752481B6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nformation</w:t>
            </w:r>
          </w:p>
        </w:tc>
      </w:tr>
      <w:tr w:rsidR="00C80BED" w:rsidRPr="00AE0D4B" w14:paraId="3067C3D6" w14:textId="77777777" w:rsidTr="003928A4">
        <w:trPr>
          <w:cantSplit/>
        </w:trPr>
        <w:tc>
          <w:tcPr>
            <w:tcW w:w="2797" w:type="dxa"/>
            <w:vAlign w:val="center"/>
          </w:tcPr>
          <w:p w14:paraId="1F3B7028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i/>
                <w:iCs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Id</w:t>
            </w:r>
          </w:p>
        </w:tc>
        <w:tc>
          <w:tcPr>
            <w:tcW w:w="5866" w:type="dxa"/>
            <w:vAlign w:val="center"/>
          </w:tcPr>
          <w:p w14:paraId="6D3EB3A5" w14:textId="77777777" w:rsidR="0034021B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Printer &amp; Document Solutions </w:t>
            </w:r>
          </w:p>
          <w:p w14:paraId="464A6DEC" w14:textId="1597C229" w:rsidR="00C80BED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Systems Guidelines/Playbook </w:t>
            </w:r>
          </w:p>
        </w:tc>
      </w:tr>
      <w:tr w:rsidR="00C80BED" w:rsidRPr="00AE0D4B" w14:paraId="7FA2E3FF" w14:textId="77777777" w:rsidTr="003928A4">
        <w:trPr>
          <w:cantSplit/>
        </w:trPr>
        <w:tc>
          <w:tcPr>
            <w:tcW w:w="2797" w:type="dxa"/>
            <w:vAlign w:val="center"/>
          </w:tcPr>
          <w:p w14:paraId="17D0BF10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Owner</w:t>
            </w:r>
          </w:p>
        </w:tc>
        <w:tc>
          <w:tcPr>
            <w:tcW w:w="5866" w:type="dxa"/>
            <w:vAlign w:val="center"/>
          </w:tcPr>
          <w:p w14:paraId="3E3E85E1" w14:textId="70FA52BE" w:rsidR="00C80BED" w:rsidRPr="00AE0D4B" w:rsidRDefault="00832323" w:rsidP="00832323">
            <w:pPr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Daniel Gardiner</w:t>
            </w:r>
          </w:p>
        </w:tc>
      </w:tr>
      <w:tr w:rsidR="00C80BED" w:rsidRPr="00AE0D4B" w14:paraId="04081C38" w14:textId="77777777" w:rsidTr="003928A4">
        <w:trPr>
          <w:cantSplit/>
        </w:trPr>
        <w:tc>
          <w:tcPr>
            <w:tcW w:w="2797" w:type="dxa"/>
            <w:vAlign w:val="center"/>
          </w:tcPr>
          <w:p w14:paraId="2711B6FB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Issue Date</w:t>
            </w:r>
          </w:p>
        </w:tc>
        <w:tc>
          <w:tcPr>
            <w:tcW w:w="5866" w:type="dxa"/>
            <w:vAlign w:val="center"/>
          </w:tcPr>
          <w:p w14:paraId="6DA59312" w14:textId="47A7A2A5" w:rsidR="00C80BED" w:rsidRPr="00AE0D4B" w:rsidRDefault="0034021B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4</w:t>
            </w:r>
            <w:r w:rsidR="00C80BED" w:rsidRPr="00AE0D4B">
              <w:rPr>
                <w:rFonts w:ascii="Arial" w:hAnsi="Arial" w:cs="Arial"/>
              </w:rPr>
              <w:t>/0</w:t>
            </w:r>
            <w:r>
              <w:rPr>
                <w:rFonts w:ascii="Arial" w:hAnsi="Arial" w:cs="Arial"/>
              </w:rPr>
              <w:t>2</w:t>
            </w:r>
            <w:r w:rsidR="00C80BED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28301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462F3B6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Last Saved Date</w:t>
            </w:r>
          </w:p>
        </w:tc>
        <w:tc>
          <w:tcPr>
            <w:tcW w:w="5866" w:type="dxa"/>
            <w:vAlign w:val="center"/>
          </w:tcPr>
          <w:p w14:paraId="1D07AF73" w14:textId="1737E39C" w:rsidR="00C80BED" w:rsidRPr="00AE0D4B" w:rsidRDefault="0034021B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C80BED" w:rsidRPr="00AE0D4B">
              <w:rPr>
                <w:rFonts w:ascii="Arial" w:hAnsi="Arial" w:cs="Arial"/>
              </w:rPr>
              <w:t>/0</w:t>
            </w:r>
            <w:r>
              <w:rPr>
                <w:rFonts w:ascii="Arial" w:hAnsi="Arial" w:cs="Arial"/>
              </w:rPr>
              <w:t>2</w:t>
            </w:r>
            <w:r w:rsidR="00C80BED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AB0F9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6EC887F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File Name</w:t>
            </w:r>
          </w:p>
        </w:tc>
        <w:tc>
          <w:tcPr>
            <w:tcW w:w="5866" w:type="dxa"/>
          </w:tcPr>
          <w:p w14:paraId="1E15F1D1" w14:textId="3DFA1B3B" w:rsidR="00C80BED" w:rsidRPr="00AE0D4B" w:rsidRDefault="008D7983" w:rsidP="00832323">
            <w:pPr>
              <w:pStyle w:val="BodyText"/>
              <w:jc w:val="center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Gardiner_Daniel_10537941_2_CYB60</w:t>
            </w:r>
            <w:r w:rsidR="0034021B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2</w:t>
            </w:r>
          </w:p>
        </w:tc>
      </w:tr>
    </w:tbl>
    <w:p w14:paraId="1CC91527" w14:textId="77777777" w:rsidR="00C80BED" w:rsidRPr="00AE0D4B" w:rsidRDefault="00C80BED" w:rsidP="00C80BED"/>
    <w:p w14:paraId="6DD1E5FC" w14:textId="77777777" w:rsidR="00C80BED" w:rsidRPr="00AE0D4B" w:rsidRDefault="00C80BED" w:rsidP="00C80BED"/>
    <w:p w14:paraId="10C0779F" w14:textId="77777777" w:rsidR="00C80BED" w:rsidRPr="00AE0D4B" w:rsidRDefault="00C80BED" w:rsidP="00C80BED"/>
    <w:p w14:paraId="3D3CB388" w14:textId="7BCCC021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2" w:name="_Toc94814259"/>
      <w:r w:rsidRPr="00AE0D4B">
        <w:rPr>
          <w:color w:val="auto"/>
        </w:rPr>
        <w:t>Document History</w:t>
      </w:r>
      <w:bookmarkEnd w:id="2"/>
    </w:p>
    <w:p w14:paraId="588EC77A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80"/>
        <w:gridCol w:w="1717"/>
        <w:gridCol w:w="5866"/>
      </w:tblGrid>
      <w:tr w:rsidR="00C80BED" w:rsidRPr="00AE0D4B" w14:paraId="57FE6350" w14:textId="77777777" w:rsidTr="003928A4">
        <w:trPr>
          <w:cantSplit/>
        </w:trPr>
        <w:tc>
          <w:tcPr>
            <w:tcW w:w="1080" w:type="dxa"/>
            <w:shd w:val="clear" w:color="auto" w:fill="BFBFBF"/>
          </w:tcPr>
          <w:p w14:paraId="04F4F89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Version</w:t>
            </w:r>
          </w:p>
        </w:tc>
        <w:tc>
          <w:tcPr>
            <w:tcW w:w="1717" w:type="dxa"/>
            <w:shd w:val="clear" w:color="auto" w:fill="BFBFBF"/>
          </w:tcPr>
          <w:p w14:paraId="44F1C233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ssue Date</w:t>
            </w:r>
          </w:p>
        </w:tc>
        <w:tc>
          <w:tcPr>
            <w:tcW w:w="5866" w:type="dxa"/>
            <w:shd w:val="clear" w:color="auto" w:fill="BFBFBF"/>
          </w:tcPr>
          <w:p w14:paraId="09B3F65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Changes</w:t>
            </w:r>
          </w:p>
        </w:tc>
      </w:tr>
      <w:tr w:rsidR="00C80BED" w:rsidRPr="00AE0D4B" w14:paraId="0E78DD8F" w14:textId="77777777" w:rsidTr="003928A4">
        <w:trPr>
          <w:cantSplit/>
        </w:trPr>
        <w:tc>
          <w:tcPr>
            <w:tcW w:w="1080" w:type="dxa"/>
            <w:vAlign w:val="center"/>
          </w:tcPr>
          <w:p w14:paraId="5534C9A1" w14:textId="2446361C" w:rsidR="00C80BED" w:rsidRPr="00AE0D4B" w:rsidRDefault="00C80BED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0</w:t>
            </w:r>
          </w:p>
        </w:tc>
        <w:tc>
          <w:tcPr>
            <w:tcW w:w="1717" w:type="dxa"/>
            <w:vAlign w:val="center"/>
          </w:tcPr>
          <w:p w14:paraId="65280FF6" w14:textId="6885465D" w:rsidR="00C80BED" w:rsidRPr="00AE0D4B" w:rsidRDefault="0034021B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  <w:r w:rsidR="00E70799" w:rsidRPr="00AE0D4B">
              <w:rPr>
                <w:rFonts w:ascii="Arial" w:hAnsi="Arial" w:cs="Arial"/>
              </w:rPr>
              <w:t>/0</w:t>
            </w:r>
            <w:r>
              <w:rPr>
                <w:rFonts w:ascii="Arial" w:hAnsi="Arial" w:cs="Arial"/>
              </w:rPr>
              <w:t>2</w:t>
            </w:r>
            <w:r w:rsidR="00E70799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CF92E7A" w14:textId="669E8969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 xml:space="preserve">Initial </w:t>
            </w:r>
            <w:r w:rsidR="00D210B6" w:rsidRPr="00AE0D4B">
              <w:rPr>
                <w:rFonts w:ascii="Arial" w:hAnsi="Arial" w:cs="Arial"/>
              </w:rPr>
              <w:t>document creation</w:t>
            </w:r>
          </w:p>
        </w:tc>
      </w:tr>
      <w:tr w:rsidR="00C80BED" w:rsidRPr="00AE0D4B" w14:paraId="5ED1D9BD" w14:textId="77777777" w:rsidTr="003928A4">
        <w:trPr>
          <w:cantSplit/>
        </w:trPr>
        <w:tc>
          <w:tcPr>
            <w:tcW w:w="1080" w:type="dxa"/>
            <w:vAlign w:val="center"/>
          </w:tcPr>
          <w:p w14:paraId="4DD86541" w14:textId="4BB3F38E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1</w:t>
            </w:r>
          </w:p>
        </w:tc>
        <w:tc>
          <w:tcPr>
            <w:tcW w:w="1717" w:type="dxa"/>
            <w:vAlign w:val="center"/>
          </w:tcPr>
          <w:p w14:paraId="01B15232" w14:textId="2054B300" w:rsidR="00C80BED" w:rsidRPr="00AE0D4B" w:rsidRDefault="0034021B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D210B6" w:rsidRPr="00AE0D4B">
              <w:rPr>
                <w:rFonts w:ascii="Arial" w:hAnsi="Arial" w:cs="Arial"/>
              </w:rPr>
              <w:t>0</w:t>
            </w:r>
            <w:r w:rsidR="00E70799" w:rsidRPr="00AE0D4B">
              <w:rPr>
                <w:rFonts w:ascii="Arial" w:hAnsi="Arial" w:cs="Arial"/>
              </w:rPr>
              <w:t>/0</w:t>
            </w:r>
            <w:r>
              <w:rPr>
                <w:rFonts w:ascii="Arial" w:hAnsi="Arial" w:cs="Arial"/>
              </w:rPr>
              <w:t>2</w:t>
            </w:r>
            <w:r w:rsidR="00E70799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0AAB0B01" w14:textId="0B8525C9" w:rsidR="00C80BED" w:rsidRPr="00AE0D4B" w:rsidRDefault="00C80BED" w:rsidP="00E70799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  <w:tr w:rsidR="00C80BED" w:rsidRPr="00AE0D4B" w14:paraId="708F2C2A" w14:textId="77777777" w:rsidTr="003928A4">
        <w:trPr>
          <w:cantSplit/>
        </w:trPr>
        <w:tc>
          <w:tcPr>
            <w:tcW w:w="1080" w:type="dxa"/>
            <w:vAlign w:val="center"/>
          </w:tcPr>
          <w:p w14:paraId="339B1738" w14:textId="1AC2DF11" w:rsidR="00C80BED" w:rsidRPr="00AE0D4B" w:rsidRDefault="00D210B6" w:rsidP="00D210B6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2</w:t>
            </w:r>
          </w:p>
        </w:tc>
        <w:tc>
          <w:tcPr>
            <w:tcW w:w="1717" w:type="dxa"/>
            <w:vAlign w:val="center"/>
          </w:tcPr>
          <w:p w14:paraId="5FD69BA7" w14:textId="36EEB57A" w:rsidR="00C80BED" w:rsidRPr="00AE0D4B" w:rsidRDefault="0034021B" w:rsidP="00D210B6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D210B6" w:rsidRPr="00AE0D4B">
              <w:rPr>
                <w:rFonts w:ascii="Arial" w:hAnsi="Arial" w:cs="Arial"/>
              </w:rPr>
              <w:t>/0</w:t>
            </w:r>
            <w:r>
              <w:rPr>
                <w:rFonts w:ascii="Arial" w:hAnsi="Arial" w:cs="Arial"/>
              </w:rPr>
              <w:t>2</w:t>
            </w:r>
            <w:r w:rsidR="00D210B6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71E4D7A" w14:textId="0E075987" w:rsidR="00C80BED" w:rsidRPr="00AE0D4B" w:rsidRDefault="00C80BED" w:rsidP="00131B7E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  <w:tr w:rsidR="00C80BED" w:rsidRPr="00AE0D4B" w14:paraId="399C5CD3" w14:textId="77777777" w:rsidTr="003928A4">
        <w:trPr>
          <w:cantSplit/>
          <w:trHeight w:val="65"/>
        </w:trPr>
        <w:tc>
          <w:tcPr>
            <w:tcW w:w="1080" w:type="dxa"/>
            <w:vAlign w:val="center"/>
          </w:tcPr>
          <w:p w14:paraId="3F9E4836" w14:textId="59A76087" w:rsidR="00C80BED" w:rsidRPr="00AE0D4B" w:rsidRDefault="000027CF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</w:p>
        </w:tc>
        <w:tc>
          <w:tcPr>
            <w:tcW w:w="1717" w:type="dxa"/>
            <w:vAlign w:val="center"/>
          </w:tcPr>
          <w:p w14:paraId="36450A52" w14:textId="398702DA" w:rsidR="00C80BED" w:rsidRPr="00AE0D4B" w:rsidRDefault="0034021B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0027CF">
              <w:rPr>
                <w:rFonts w:ascii="Arial" w:hAnsi="Arial" w:cs="Arial"/>
              </w:rPr>
              <w:t>/0</w:t>
            </w:r>
            <w:r>
              <w:rPr>
                <w:rFonts w:ascii="Arial" w:hAnsi="Arial" w:cs="Arial"/>
              </w:rPr>
              <w:t>2</w:t>
            </w:r>
            <w:r w:rsidR="000027CF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11A9C94D" w14:textId="4B024AC9" w:rsidR="00C80BED" w:rsidRPr="00AE0D4B" w:rsidRDefault="00C80BED" w:rsidP="000027CF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</w:tbl>
    <w:p w14:paraId="564ACA49" w14:textId="77777777" w:rsidR="00C80BED" w:rsidRPr="00AE0D4B" w:rsidRDefault="00C80BED" w:rsidP="00C80BED"/>
    <w:p w14:paraId="292B105F" w14:textId="77777777" w:rsidR="00C80BED" w:rsidRPr="00AE0D4B" w:rsidRDefault="00C80BED" w:rsidP="00C80BED"/>
    <w:p w14:paraId="036543F2" w14:textId="7FB3CB11" w:rsidR="00C80BED" w:rsidRPr="00AE0D4B" w:rsidRDefault="00464D5B" w:rsidP="00C80BED">
      <w:r w:rsidRPr="00AE0D4B">
        <w:t xml:space="preserve">Please Note: </w:t>
      </w:r>
    </w:p>
    <w:p w14:paraId="2F82562B" w14:textId="3630875D" w:rsidR="00464D5B" w:rsidRPr="00AE0D4B" w:rsidRDefault="00464D5B" w:rsidP="00C80BED"/>
    <w:p w14:paraId="7EC5C928" w14:textId="35237F5F" w:rsidR="00464D5B" w:rsidRPr="00AE0D4B" w:rsidRDefault="00464D5B" w:rsidP="00C80BED">
      <w:r w:rsidRPr="00AE0D4B">
        <w:t xml:space="preserve">This document has been </w:t>
      </w:r>
      <w:r w:rsidR="00366CB4" w:rsidRPr="00AE0D4B">
        <w:t>derived and modified</w:t>
      </w:r>
      <w:r w:rsidRPr="00AE0D4B">
        <w:t xml:space="preserve"> from the publicly available instructions and template made available by the Government of Canada’s Public Services and Procurement Ministry (Public Services and Procurement Canada, 2021). </w:t>
      </w:r>
    </w:p>
    <w:p w14:paraId="091735B8" w14:textId="5A7480A6" w:rsidR="00071E29" w:rsidRPr="00AE0D4B" w:rsidRDefault="00071E29" w:rsidP="00C80BED"/>
    <w:p w14:paraId="427851F9" w14:textId="513DE6CD" w:rsidR="00071E29" w:rsidRPr="00AE0D4B" w:rsidRDefault="00071E29" w:rsidP="00C80BED"/>
    <w:p w14:paraId="4ECC313F" w14:textId="24B72AFD" w:rsidR="00071E29" w:rsidRPr="00AE0D4B" w:rsidRDefault="00071E29" w:rsidP="00C80BED"/>
    <w:p w14:paraId="21F9018E" w14:textId="1116CD00" w:rsidR="00071E29" w:rsidRPr="00AE0D4B" w:rsidRDefault="00071E29" w:rsidP="00C80BED"/>
    <w:p w14:paraId="32C323C9" w14:textId="30B61277" w:rsidR="00071E29" w:rsidRPr="00AE0D4B" w:rsidRDefault="00071E29" w:rsidP="00C80BED"/>
    <w:p w14:paraId="53EF347F" w14:textId="77164C94" w:rsidR="00071E29" w:rsidRPr="00AE0D4B" w:rsidRDefault="00071E29" w:rsidP="00C80BED"/>
    <w:p w14:paraId="2D84D2E3" w14:textId="6DCBE8BC" w:rsidR="00071E29" w:rsidRPr="00AE0D4B" w:rsidRDefault="00071E29" w:rsidP="00C80BED"/>
    <w:p w14:paraId="46BD7768" w14:textId="136A4620" w:rsidR="00071E29" w:rsidRPr="00AE0D4B" w:rsidRDefault="00071E29" w:rsidP="00C80BED"/>
    <w:p w14:paraId="6F10F138" w14:textId="14944835" w:rsidR="00071E29" w:rsidRPr="00AE0D4B" w:rsidRDefault="00071E29" w:rsidP="00C80BED"/>
    <w:p w14:paraId="17A2E5FC" w14:textId="77777777" w:rsidR="00071E29" w:rsidRPr="00AE0D4B" w:rsidRDefault="00071E29" w:rsidP="00C80BED"/>
    <w:p w14:paraId="392027B0" w14:textId="4AC9D1E5" w:rsidR="00C80BED" w:rsidRPr="00AE0D4B" w:rsidRDefault="00C80BED" w:rsidP="00C80BED">
      <w:pPr>
        <w:sectPr w:rsidR="00C80BED" w:rsidRPr="00AE0D4B" w:rsidSect="009A057A">
          <w:headerReference w:type="default" r:id="rId10"/>
          <w:footerReference w:type="even" r:id="rId11"/>
          <w:footerReference w:type="default" r:id="rId12"/>
          <w:footerReference w:type="first" r:id="rId13"/>
          <w:pgSz w:w="11900" w:h="16840"/>
          <w:pgMar w:top="1417" w:right="1417" w:bottom="1134" w:left="1417" w:header="567" w:footer="708" w:gutter="0"/>
          <w:pgNumType w:fmt="upperRoman"/>
          <w:cols w:space="708"/>
          <w:titlePg/>
          <w:docGrid w:linePitch="360"/>
        </w:sectPr>
      </w:pPr>
    </w:p>
    <w:p w14:paraId="6D845A80" w14:textId="431B1246" w:rsidR="009A057A" w:rsidRPr="00AE0D4B" w:rsidRDefault="009A057A" w:rsidP="00F921E3">
      <w:pPr>
        <w:spacing w:line="360" w:lineRule="auto"/>
        <w:jc w:val="both"/>
        <w:rPr>
          <w:rFonts w:cstheme="minorHAnsi"/>
          <w:b/>
          <w:sz w:val="32"/>
        </w:rPr>
      </w:pPr>
    </w:p>
    <w:p w14:paraId="0990CE6C" w14:textId="77777777" w:rsidR="00921B01" w:rsidRPr="00AE0D4B" w:rsidRDefault="00887600" w:rsidP="00F921E3">
      <w:pPr>
        <w:spacing w:line="360" w:lineRule="auto"/>
        <w:jc w:val="both"/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0D4B"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s</w:t>
      </w:r>
    </w:p>
    <w:sdt>
      <w:sdtPr>
        <w:rPr>
          <w:bCs w:val="0"/>
          <w:color w:val="auto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id w:val="996227403"/>
        <w:docPartObj>
          <w:docPartGallery w:val="Table of Contents"/>
          <w:docPartUnique/>
        </w:docPartObj>
      </w:sdtPr>
      <w:sdtEndPr>
        <w:rPr>
          <w:rFonts w:cstheme="minorHAnsi"/>
          <w:b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sdtEndPr>
      <w:sdtContent>
        <w:p w14:paraId="134BCAB2" w14:textId="77777777" w:rsidR="00BD3245" w:rsidRPr="00AE0D4B" w:rsidRDefault="00BD3245" w:rsidP="004B3E9E">
          <w:pPr>
            <w:pStyle w:val="TOC2"/>
            <w:rPr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</w:p>
        <w:p w14:paraId="452F3073" w14:textId="527DB63C" w:rsidR="002568E3" w:rsidRDefault="001E2BC5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begin"/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instrText xml:space="preserve"> TOC \o "1-3" </w:instrText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separate"/>
          </w:r>
          <w:r w:rsidR="002568E3" w:rsidRPr="00831087">
            <w:rPr>
              <w:color w:val="auto"/>
            </w:rPr>
            <w:t>Document Control</w:t>
          </w:r>
          <w:r w:rsidR="002568E3">
            <w:tab/>
          </w:r>
          <w:r w:rsidR="002568E3">
            <w:fldChar w:fldCharType="begin"/>
          </w:r>
          <w:r w:rsidR="002568E3">
            <w:instrText xml:space="preserve"> PAGEREF _Toc94814257 \h </w:instrText>
          </w:r>
          <w:r w:rsidR="002568E3">
            <w:fldChar w:fldCharType="separate"/>
          </w:r>
          <w:r w:rsidR="002568E3">
            <w:t>II</w:t>
          </w:r>
          <w:r w:rsidR="002568E3">
            <w:fldChar w:fldCharType="end"/>
          </w:r>
        </w:p>
        <w:p w14:paraId="3E627E80" w14:textId="45C9D123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Document Inform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5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639BBC5B" w14:textId="4C75F3BA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Document Histo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5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6895D050" w14:textId="132C4D11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rFonts w:cstheme="minorHAnsi"/>
              <w:color w:val="auto"/>
            </w:rPr>
            <w:t>1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rFonts w:cstheme="minorHAnsi"/>
              <w:color w:val="auto"/>
            </w:rPr>
            <w:t>Executive Summary</w:t>
          </w:r>
          <w:r>
            <w:tab/>
          </w:r>
          <w:r>
            <w:fldChar w:fldCharType="begin"/>
          </w:r>
          <w:r>
            <w:instrText xml:space="preserve"> PAGEREF _Toc94814260 \h </w:instrText>
          </w:r>
          <w:r>
            <w:fldChar w:fldCharType="separate"/>
          </w:r>
          <w:r>
            <w:t>IV</w:t>
          </w:r>
          <w:r>
            <w:fldChar w:fldCharType="end"/>
          </w:r>
        </w:p>
        <w:p w14:paraId="5665846C" w14:textId="72DCF396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rFonts w:cstheme="minorHAnsi"/>
              <w:color w:val="auto"/>
            </w:rPr>
            <w:t>2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rFonts w:cstheme="minorHAnsi"/>
              <w:color w:val="auto"/>
            </w:rPr>
            <w:t>Authorisation</w:t>
          </w:r>
          <w:r>
            <w:tab/>
          </w:r>
          <w:r>
            <w:fldChar w:fldCharType="begin"/>
          </w:r>
          <w:r>
            <w:instrText xml:space="preserve"> PAGEREF _Toc94814261 \h </w:instrText>
          </w:r>
          <w:r>
            <w:fldChar w:fldCharType="separate"/>
          </w:r>
          <w:r>
            <w:t>V</w:t>
          </w:r>
          <w:r>
            <w:fldChar w:fldCharType="end"/>
          </w:r>
        </w:p>
        <w:p w14:paraId="0F960AA4" w14:textId="45DCD148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rFonts w:cstheme="minorHAnsi"/>
              <w:color w:val="auto"/>
            </w:rPr>
            <w:t>3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rFonts w:cstheme="minorHAnsi"/>
              <w:color w:val="auto"/>
            </w:rPr>
            <w:t>Project Summary</w:t>
          </w:r>
          <w:r>
            <w:tab/>
          </w:r>
          <w:r>
            <w:fldChar w:fldCharType="begin"/>
          </w:r>
          <w:r>
            <w:instrText xml:space="preserve"> PAGEREF _Toc94814262 \h </w:instrText>
          </w:r>
          <w:r>
            <w:fldChar w:fldCharType="separate"/>
          </w:r>
          <w:r>
            <w:t>VI</w:t>
          </w:r>
          <w:r>
            <w:fldChar w:fldCharType="end"/>
          </w:r>
        </w:p>
        <w:p w14:paraId="0A22DC2B" w14:textId="71C348AE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3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Project Goals, Business Outcomes and Objectiv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6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76652600" w14:textId="759F3AD2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3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Scope Overview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6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216FB9AD" w14:textId="4272B210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3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Deliverab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6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5632D612" w14:textId="4E07725C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3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Boundari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6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774B6187" w14:textId="60AD483B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3.5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Mileston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6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21E974F3" w14:textId="77FAFB9D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color w:val="auto"/>
            </w:rPr>
            <w:t>4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color w:val="auto"/>
            </w:rPr>
            <w:t>Project Cost Estimate and Source of Funding</w:t>
          </w:r>
          <w:r>
            <w:tab/>
          </w:r>
          <w:r>
            <w:fldChar w:fldCharType="begin"/>
          </w:r>
          <w:r>
            <w:instrText xml:space="preserve"> PAGEREF _Toc94814268 \h </w:instrText>
          </w:r>
          <w:r>
            <w:fldChar w:fldCharType="separate"/>
          </w:r>
          <w:r>
            <w:t>VIII</w:t>
          </w:r>
          <w:r>
            <w:fldChar w:fldCharType="end"/>
          </w:r>
        </w:p>
        <w:p w14:paraId="14386054" w14:textId="52E6C9E0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4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Project Cost Estimat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6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51D42605" w14:textId="316F856F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4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Source of Fund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52C36DCC" w14:textId="4357831D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color w:val="auto"/>
            </w:rPr>
            <w:t>5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color w:val="auto"/>
            </w:rPr>
            <w:t>Project Risks, Assumptions, and Constraints</w:t>
          </w:r>
          <w:r>
            <w:tab/>
          </w:r>
          <w:r>
            <w:fldChar w:fldCharType="begin"/>
          </w:r>
          <w:r>
            <w:instrText xml:space="preserve"> PAGEREF _Toc94814271 \h </w:instrText>
          </w:r>
          <w:r>
            <w:fldChar w:fldCharType="separate"/>
          </w:r>
          <w:r>
            <w:t>IX</w:t>
          </w:r>
          <w:r>
            <w:fldChar w:fldCharType="end"/>
          </w:r>
        </w:p>
        <w:p w14:paraId="2E581F1A" w14:textId="2EC28B8A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5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Risk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05ADE2D1" w14:textId="383839CC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5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Assumptions and Constrain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7AE33281" w14:textId="2E9B8F24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color w:val="auto"/>
            </w:rPr>
            <w:t>6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color w:val="auto"/>
            </w:rPr>
            <w:t>Project Organisation</w:t>
          </w:r>
          <w:r>
            <w:tab/>
          </w:r>
          <w:r>
            <w:fldChar w:fldCharType="begin"/>
          </w:r>
          <w:r>
            <w:instrText xml:space="preserve"> PAGEREF _Toc94814274 \h </w:instrText>
          </w:r>
          <w:r>
            <w:fldChar w:fldCharType="separate"/>
          </w:r>
          <w:r>
            <w:t>X</w:t>
          </w:r>
          <w:r>
            <w:fldChar w:fldCharType="end"/>
          </w:r>
        </w:p>
        <w:p w14:paraId="7915831C" w14:textId="6B8606AF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6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Stakeholder Identification and Registr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</w:t>
          </w:r>
          <w:r>
            <w:rPr>
              <w:noProof/>
            </w:rPr>
            <w:fldChar w:fldCharType="end"/>
          </w:r>
        </w:p>
        <w:p w14:paraId="4953B9F0" w14:textId="27BFDC6A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6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Stakeholder Communication and Responsibilities Matrix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</w:t>
          </w:r>
          <w:r>
            <w:rPr>
              <w:noProof/>
            </w:rPr>
            <w:fldChar w:fldCharType="end"/>
          </w:r>
        </w:p>
        <w:p w14:paraId="2C111444" w14:textId="5065E1E4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6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Project Governance/Project Life Lifecyc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I</w:t>
          </w:r>
          <w:r>
            <w:rPr>
              <w:noProof/>
            </w:rPr>
            <w:fldChar w:fldCharType="end"/>
          </w:r>
        </w:p>
        <w:p w14:paraId="264333A5" w14:textId="66AFE0F4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6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Project Facilities and Non-Financial Resour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7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I</w:t>
          </w:r>
          <w:r>
            <w:rPr>
              <w:noProof/>
            </w:rPr>
            <w:fldChar w:fldCharType="end"/>
          </w:r>
        </w:p>
        <w:p w14:paraId="7B210A98" w14:textId="1D713DEB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color w:val="auto"/>
            </w:rPr>
            <w:t>7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color w:val="auto"/>
            </w:rPr>
            <w:t>Work Breakdown Structure (WBS)</w:t>
          </w:r>
          <w:r>
            <w:tab/>
          </w:r>
          <w:r>
            <w:fldChar w:fldCharType="begin"/>
          </w:r>
          <w:r>
            <w:instrText xml:space="preserve"> PAGEREF _Toc94814279 \h </w:instrText>
          </w:r>
          <w:r>
            <w:fldChar w:fldCharType="separate"/>
          </w:r>
          <w:r>
            <w:t>XII</w:t>
          </w:r>
          <w:r>
            <w:fldChar w:fldCharType="end"/>
          </w:r>
        </w:p>
        <w:p w14:paraId="3DA05843" w14:textId="1C053B44" w:rsidR="002568E3" w:rsidRDefault="002568E3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831087">
            <w:rPr>
              <w:noProof/>
              <w:color w:val="auto"/>
            </w:rPr>
            <w:t>7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831087">
            <w:rPr>
              <w:noProof/>
              <w:color w:val="auto"/>
            </w:rPr>
            <w:t>WBS Overview and Task Li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481428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II</w:t>
          </w:r>
          <w:r>
            <w:rPr>
              <w:noProof/>
            </w:rPr>
            <w:fldChar w:fldCharType="end"/>
          </w:r>
        </w:p>
        <w:p w14:paraId="4B66E3AC" w14:textId="6A8F98F2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color w:val="auto"/>
            </w:rPr>
            <w:t>List of references</w:t>
          </w:r>
          <w:r>
            <w:tab/>
          </w:r>
          <w:r>
            <w:fldChar w:fldCharType="begin"/>
          </w:r>
          <w:r>
            <w:instrText xml:space="preserve"> PAGEREF _Toc94814281 \h </w:instrText>
          </w:r>
          <w:r>
            <w:fldChar w:fldCharType="separate"/>
          </w:r>
          <w:r>
            <w:t>XIII</w:t>
          </w:r>
          <w:r>
            <w:fldChar w:fldCharType="end"/>
          </w:r>
        </w:p>
        <w:p w14:paraId="45391573" w14:textId="3A2E2424" w:rsidR="002568E3" w:rsidRDefault="002568E3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831087">
            <w:rPr>
              <w:color w:val="auto"/>
            </w:rPr>
            <w:t>8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831087">
            <w:rPr>
              <w:color w:val="auto"/>
            </w:rPr>
            <w:t>Appendix</w:t>
          </w:r>
          <w:r>
            <w:tab/>
          </w:r>
          <w:r>
            <w:fldChar w:fldCharType="begin"/>
          </w:r>
          <w:r>
            <w:instrText xml:space="preserve"> PAGEREF _Toc94814282 \h </w:instrText>
          </w:r>
          <w:r>
            <w:fldChar w:fldCharType="separate"/>
          </w:r>
          <w:r>
            <w:t>XIII</w:t>
          </w:r>
          <w:r>
            <w:fldChar w:fldCharType="end"/>
          </w:r>
        </w:p>
        <w:p w14:paraId="03699E87" w14:textId="39F8C00F" w:rsidR="00BD3245" w:rsidRPr="00AE0D4B" w:rsidRDefault="001E2BC5" w:rsidP="00F921E3">
          <w:pPr>
            <w:spacing w:line="360" w:lineRule="auto"/>
            <w:jc w:val="both"/>
            <w:rPr>
              <w:rFonts w:cstheme="minorHAnsi"/>
            </w:rPr>
          </w:pPr>
          <w:r w:rsidRPr="00AE0D4B">
            <w:rPr>
              <w:rFonts w:cstheme="minorHAnsi"/>
              <w:bCs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end"/>
          </w:r>
        </w:p>
      </w:sdtContent>
    </w:sdt>
    <w:p w14:paraId="63A008E6" w14:textId="77777777" w:rsidR="0089264C" w:rsidRPr="00AE0D4B" w:rsidRDefault="0089264C" w:rsidP="00F921E3">
      <w:pPr>
        <w:spacing w:line="360" w:lineRule="auto"/>
        <w:jc w:val="both"/>
        <w:rPr>
          <w:rFonts w:cstheme="minorHAnsi"/>
          <w:b/>
          <w:sz w:val="32"/>
        </w:rPr>
        <w:sectPr w:rsidR="0089264C" w:rsidRPr="00AE0D4B" w:rsidSect="009A057A">
          <w:headerReference w:type="first" r:id="rId14"/>
          <w:footerReference w:type="first" r:id="rId15"/>
          <w:pgSz w:w="11900" w:h="16840"/>
          <w:pgMar w:top="1417" w:right="1417" w:bottom="1134" w:left="1417" w:header="567" w:footer="708" w:gutter="0"/>
          <w:pgNumType w:fmt="upperRoman" w:start="2"/>
          <w:cols w:space="708"/>
          <w:docGrid w:linePitch="360"/>
        </w:sectPr>
      </w:pPr>
    </w:p>
    <w:p w14:paraId="0D824C94" w14:textId="5BBFFAF5" w:rsidR="00DD4BE9" w:rsidRPr="00AE0D4B" w:rsidRDefault="006C55E5" w:rsidP="00E239B8">
      <w:pPr>
        <w:pStyle w:val="Heading1"/>
        <w:jc w:val="both"/>
        <w:rPr>
          <w:rFonts w:cstheme="minorHAnsi"/>
          <w:color w:val="auto"/>
        </w:rPr>
      </w:pPr>
      <w:bookmarkStart w:id="3" w:name="_Toc94814260"/>
      <w:r w:rsidRPr="00AE0D4B">
        <w:rPr>
          <w:rFonts w:cstheme="minorHAnsi"/>
          <w:color w:val="auto"/>
        </w:rPr>
        <w:lastRenderedPageBreak/>
        <w:t>Executive Summary</w:t>
      </w:r>
      <w:bookmarkEnd w:id="3"/>
    </w:p>
    <w:p w14:paraId="790686B9" w14:textId="7759113E" w:rsidR="00AA2F01" w:rsidRPr="00AE0D4B" w:rsidRDefault="00AA2F01" w:rsidP="00E239B8">
      <w:pPr>
        <w:rPr>
          <w:b/>
          <w:bCs/>
          <w:u w:val="single"/>
        </w:rPr>
      </w:pPr>
      <w:r w:rsidRPr="00AE0D4B">
        <w:rPr>
          <w:b/>
          <w:bCs/>
          <w:u w:val="single"/>
        </w:rPr>
        <w:t>Problem</w:t>
      </w:r>
    </w:p>
    <w:p w14:paraId="764057A4" w14:textId="77777777" w:rsidR="003D78CF" w:rsidRPr="00AE0D4B" w:rsidRDefault="003D78CF" w:rsidP="00E239B8"/>
    <w:p w14:paraId="1761809B" w14:textId="7C1FA7F9" w:rsidR="00E67069" w:rsidRPr="00AE0D4B" w:rsidRDefault="004B7C4D" w:rsidP="00E239B8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Agreement and Proposed </w:t>
      </w:r>
      <w:r w:rsidR="00AA2F01" w:rsidRPr="00AE0D4B">
        <w:rPr>
          <w:b/>
          <w:bCs/>
          <w:u w:val="single"/>
        </w:rPr>
        <w:t>Solution</w:t>
      </w:r>
    </w:p>
    <w:p w14:paraId="5A7D3EBA" w14:textId="77777777" w:rsidR="003D78CF" w:rsidRPr="00AE0D4B" w:rsidRDefault="003D78CF" w:rsidP="00E239B8"/>
    <w:p w14:paraId="4F4DD039" w14:textId="2831C2A1" w:rsidR="000C64C9" w:rsidRPr="00AE0D4B" w:rsidRDefault="00863BF2" w:rsidP="00E239B8">
      <w:pPr>
        <w:rPr>
          <w:b/>
          <w:bCs/>
          <w:u w:val="single"/>
        </w:rPr>
      </w:pPr>
      <w:r>
        <w:rPr>
          <w:b/>
          <w:bCs/>
          <w:u w:val="single"/>
        </w:rPr>
        <w:t>Strategic Objectives</w:t>
      </w:r>
    </w:p>
    <w:p w14:paraId="4CCC4A89" w14:textId="77777777" w:rsidR="003D78CF" w:rsidRPr="00AE0D4B" w:rsidRDefault="003D78CF" w:rsidP="00E239B8"/>
    <w:p w14:paraId="7BB303C7" w14:textId="543386AC" w:rsidR="00873935" w:rsidRPr="00AB6648" w:rsidRDefault="00EC3EBB" w:rsidP="00E239B8">
      <w:pPr>
        <w:rPr>
          <w:b/>
          <w:bCs/>
          <w:u w:val="single"/>
        </w:rPr>
      </w:pPr>
      <w:r w:rsidRPr="00AE0D4B">
        <w:rPr>
          <w:b/>
          <w:bCs/>
          <w:u w:val="single"/>
        </w:rPr>
        <w:t>Risks</w:t>
      </w:r>
    </w:p>
    <w:p w14:paraId="5A9B9F16" w14:textId="77777777" w:rsidR="00873935" w:rsidRPr="00AE0D4B" w:rsidRDefault="00873935" w:rsidP="00E239B8"/>
    <w:p w14:paraId="529E9942" w14:textId="7728D405" w:rsidR="00033526" w:rsidRPr="00AE0D4B" w:rsidRDefault="00AD1186" w:rsidP="00E239B8">
      <w:pPr>
        <w:rPr>
          <w:b/>
          <w:bCs/>
          <w:u w:val="single"/>
        </w:rPr>
      </w:pPr>
      <w:r w:rsidRPr="00AE0D4B">
        <w:rPr>
          <w:b/>
          <w:bCs/>
          <w:u w:val="single"/>
        </w:rPr>
        <w:t xml:space="preserve">Monetary </w:t>
      </w:r>
      <w:r w:rsidR="00AA2F01" w:rsidRPr="00AE0D4B">
        <w:rPr>
          <w:b/>
          <w:bCs/>
          <w:u w:val="single"/>
        </w:rPr>
        <w:t>Costs</w:t>
      </w:r>
      <w:r w:rsidR="00D035B2" w:rsidRPr="00AE0D4B">
        <w:rPr>
          <w:b/>
          <w:bCs/>
          <w:u w:val="single"/>
        </w:rPr>
        <w:t xml:space="preserve"> and Resources</w:t>
      </w:r>
    </w:p>
    <w:p w14:paraId="1481FA02" w14:textId="4C309C0F" w:rsidR="00164E65" w:rsidRPr="00AE0D4B" w:rsidRDefault="00164E65" w:rsidP="00166F06">
      <w:pPr>
        <w:pStyle w:val="ListParagraph"/>
        <w:numPr>
          <w:ilvl w:val="0"/>
          <w:numId w:val="20"/>
        </w:numPr>
        <w:spacing w:line="480" w:lineRule="auto"/>
      </w:pPr>
      <w:r w:rsidRPr="00AE0D4B">
        <w:br w:type="page"/>
      </w:r>
    </w:p>
    <w:p w14:paraId="3F7F5958" w14:textId="3F0D50C8" w:rsidR="002568E3" w:rsidRPr="002568E3" w:rsidRDefault="00C64E62" w:rsidP="00C64E62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4" w:name="_Toc94814261"/>
      <w:r w:rsidRPr="00AE0D4B">
        <w:rPr>
          <w:rFonts w:cstheme="minorHAnsi"/>
          <w:color w:val="auto"/>
        </w:rPr>
        <w:lastRenderedPageBreak/>
        <w:t>Authorisation</w:t>
      </w:r>
      <w:bookmarkEnd w:id="4"/>
    </w:p>
    <w:p w14:paraId="39287D2C" w14:textId="6156CDEF" w:rsidR="005A3084" w:rsidRPr="00AE0D4B" w:rsidRDefault="005A3084" w:rsidP="00C64E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2B1052" w:rsidRPr="00AE0D4B" w14:paraId="55E47284" w14:textId="77777777" w:rsidTr="002B1052">
        <w:tc>
          <w:tcPr>
            <w:tcW w:w="2264" w:type="dxa"/>
          </w:tcPr>
          <w:p w14:paraId="34A911C7" w14:textId="61B68971" w:rsidR="002B1052" w:rsidRPr="00AE0D4B" w:rsidRDefault="002B1052" w:rsidP="002B1052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>Name</w:t>
            </w:r>
          </w:p>
        </w:tc>
        <w:tc>
          <w:tcPr>
            <w:tcW w:w="2264" w:type="dxa"/>
          </w:tcPr>
          <w:p w14:paraId="551BC4E7" w14:textId="1D2E9AD5" w:rsidR="002B1052" w:rsidRPr="00AE0D4B" w:rsidRDefault="002B1052" w:rsidP="002B1052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>Position</w:t>
            </w:r>
          </w:p>
        </w:tc>
        <w:tc>
          <w:tcPr>
            <w:tcW w:w="2264" w:type="dxa"/>
          </w:tcPr>
          <w:p w14:paraId="255DA1F1" w14:textId="450C0D1A" w:rsidR="002B1052" w:rsidRPr="00AE0D4B" w:rsidRDefault="00E92F39" w:rsidP="002B1052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 xml:space="preserve">Authority </w:t>
            </w:r>
            <w:r w:rsidR="002B1052" w:rsidRPr="00AE0D4B">
              <w:rPr>
                <w:b/>
                <w:bCs/>
              </w:rPr>
              <w:t>Date</w:t>
            </w:r>
          </w:p>
        </w:tc>
        <w:tc>
          <w:tcPr>
            <w:tcW w:w="2264" w:type="dxa"/>
          </w:tcPr>
          <w:p w14:paraId="141A7418" w14:textId="33071F95" w:rsidR="002B1052" w:rsidRPr="00AE0D4B" w:rsidRDefault="002B1052" w:rsidP="002B1052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>Signature</w:t>
            </w:r>
          </w:p>
        </w:tc>
      </w:tr>
      <w:tr w:rsidR="002B1052" w:rsidRPr="00AE0D4B" w14:paraId="5C9D8543" w14:textId="77777777" w:rsidTr="002B1052">
        <w:tc>
          <w:tcPr>
            <w:tcW w:w="2264" w:type="dxa"/>
          </w:tcPr>
          <w:p w14:paraId="380A1BD4" w14:textId="52B1D350" w:rsidR="002B1052" w:rsidRPr="00AE0D4B" w:rsidRDefault="00AB6648" w:rsidP="002B1052">
            <w:pPr>
              <w:jc w:val="center"/>
            </w:pPr>
            <w:r>
              <w:t>ECU</w:t>
            </w:r>
          </w:p>
        </w:tc>
        <w:tc>
          <w:tcPr>
            <w:tcW w:w="2264" w:type="dxa"/>
          </w:tcPr>
          <w:p w14:paraId="7ABFEB6D" w14:textId="19B1D39B" w:rsidR="002B1052" w:rsidRPr="00AE0D4B" w:rsidRDefault="00A4365D" w:rsidP="002B1052">
            <w:pPr>
              <w:jc w:val="center"/>
            </w:pPr>
            <w:r w:rsidRPr="00AE0D4B">
              <w:t>CFO</w:t>
            </w:r>
            <w:r w:rsidR="00F66F6A" w:rsidRPr="00AE0D4B">
              <w:t>/</w:t>
            </w:r>
          </w:p>
          <w:p w14:paraId="76DA60BD" w14:textId="7CF8416C" w:rsidR="00DE369E" w:rsidRPr="00AE0D4B" w:rsidRDefault="00F66F6A" w:rsidP="002B1052">
            <w:pPr>
              <w:jc w:val="center"/>
            </w:pPr>
            <w:r w:rsidRPr="00AE0D4B">
              <w:t>Project Sponsor</w:t>
            </w:r>
          </w:p>
        </w:tc>
        <w:tc>
          <w:tcPr>
            <w:tcW w:w="2264" w:type="dxa"/>
          </w:tcPr>
          <w:p w14:paraId="32BE32DD" w14:textId="5D134697" w:rsidR="002B1052" w:rsidRPr="00AE0D4B" w:rsidRDefault="002B1052" w:rsidP="002B1052">
            <w:pPr>
              <w:jc w:val="center"/>
            </w:pPr>
          </w:p>
        </w:tc>
        <w:tc>
          <w:tcPr>
            <w:tcW w:w="2264" w:type="dxa"/>
          </w:tcPr>
          <w:p w14:paraId="45B21A08" w14:textId="11A356D2" w:rsidR="002B1052" w:rsidRPr="00AE0D4B" w:rsidRDefault="00DE369E" w:rsidP="002B1052">
            <w:pPr>
              <w:jc w:val="center"/>
            </w:pPr>
            <w:r w:rsidRPr="00AE0D4B">
              <w:t>x</w:t>
            </w:r>
          </w:p>
        </w:tc>
      </w:tr>
      <w:tr w:rsidR="002B1052" w:rsidRPr="00AE0D4B" w14:paraId="03D14CB1" w14:textId="77777777" w:rsidTr="002B1052">
        <w:tc>
          <w:tcPr>
            <w:tcW w:w="2264" w:type="dxa"/>
          </w:tcPr>
          <w:p w14:paraId="220E4BCF" w14:textId="087BD4E7" w:rsidR="002B1052" w:rsidRPr="00AE0D4B" w:rsidRDefault="00DE369E" w:rsidP="002B1052">
            <w:pPr>
              <w:jc w:val="center"/>
            </w:pPr>
            <w:r w:rsidRPr="00AE0D4B">
              <w:t>Daniel Gardiner</w:t>
            </w:r>
          </w:p>
        </w:tc>
        <w:tc>
          <w:tcPr>
            <w:tcW w:w="2264" w:type="dxa"/>
          </w:tcPr>
          <w:p w14:paraId="197F1054" w14:textId="42E97F22" w:rsidR="00DE369E" w:rsidRPr="00AE0D4B" w:rsidRDefault="00DE369E" w:rsidP="00A4365D">
            <w:pPr>
              <w:jc w:val="center"/>
            </w:pPr>
            <w:r w:rsidRPr="00AE0D4B">
              <w:t>Project Manager</w:t>
            </w:r>
          </w:p>
        </w:tc>
        <w:tc>
          <w:tcPr>
            <w:tcW w:w="2264" w:type="dxa"/>
          </w:tcPr>
          <w:p w14:paraId="3AA22EF9" w14:textId="4E278482" w:rsidR="002B1052" w:rsidRPr="00AE0D4B" w:rsidRDefault="002B1052" w:rsidP="002B1052">
            <w:pPr>
              <w:jc w:val="center"/>
            </w:pPr>
          </w:p>
        </w:tc>
        <w:tc>
          <w:tcPr>
            <w:tcW w:w="2264" w:type="dxa"/>
          </w:tcPr>
          <w:p w14:paraId="7AF0D2BB" w14:textId="424672E8" w:rsidR="002B1052" w:rsidRPr="00AE0D4B" w:rsidRDefault="00DE369E" w:rsidP="002B1052">
            <w:pPr>
              <w:jc w:val="center"/>
            </w:pPr>
            <w:r w:rsidRPr="00AE0D4B">
              <w:t>x</w:t>
            </w:r>
          </w:p>
        </w:tc>
      </w:tr>
      <w:tr w:rsidR="002B1052" w:rsidRPr="00AE0D4B" w14:paraId="7C07AB3A" w14:textId="77777777" w:rsidTr="002B1052">
        <w:tc>
          <w:tcPr>
            <w:tcW w:w="2264" w:type="dxa"/>
          </w:tcPr>
          <w:p w14:paraId="0F77E66A" w14:textId="0B048540" w:rsidR="002B1052" w:rsidRPr="00AE0D4B" w:rsidRDefault="002B1052" w:rsidP="002B1052">
            <w:pPr>
              <w:jc w:val="center"/>
            </w:pPr>
          </w:p>
        </w:tc>
        <w:tc>
          <w:tcPr>
            <w:tcW w:w="2264" w:type="dxa"/>
          </w:tcPr>
          <w:p w14:paraId="05CF2842" w14:textId="57C2646D" w:rsidR="00DE369E" w:rsidRPr="00AE0D4B" w:rsidRDefault="00DE369E" w:rsidP="00A4365D">
            <w:pPr>
              <w:jc w:val="center"/>
            </w:pPr>
          </w:p>
        </w:tc>
        <w:tc>
          <w:tcPr>
            <w:tcW w:w="2264" w:type="dxa"/>
          </w:tcPr>
          <w:p w14:paraId="774824D8" w14:textId="4F997B99" w:rsidR="002B1052" w:rsidRPr="00AE0D4B" w:rsidRDefault="002B1052" w:rsidP="002B1052">
            <w:pPr>
              <w:jc w:val="center"/>
            </w:pPr>
          </w:p>
        </w:tc>
        <w:tc>
          <w:tcPr>
            <w:tcW w:w="2264" w:type="dxa"/>
          </w:tcPr>
          <w:p w14:paraId="25BA6D81" w14:textId="23B30619" w:rsidR="002B1052" w:rsidRPr="00AE0D4B" w:rsidRDefault="00DE369E" w:rsidP="002B1052">
            <w:pPr>
              <w:jc w:val="center"/>
            </w:pPr>
            <w:r w:rsidRPr="00AE0D4B">
              <w:t>x</w:t>
            </w:r>
          </w:p>
        </w:tc>
      </w:tr>
      <w:tr w:rsidR="002B1052" w:rsidRPr="00AE0D4B" w14:paraId="665D56AD" w14:textId="77777777" w:rsidTr="002B1052">
        <w:tc>
          <w:tcPr>
            <w:tcW w:w="2264" w:type="dxa"/>
          </w:tcPr>
          <w:p w14:paraId="4D40C735" w14:textId="47788BEA" w:rsidR="002B1052" w:rsidRPr="00AE0D4B" w:rsidRDefault="002B1052" w:rsidP="002B1052">
            <w:pPr>
              <w:jc w:val="center"/>
            </w:pPr>
          </w:p>
        </w:tc>
        <w:tc>
          <w:tcPr>
            <w:tcW w:w="2264" w:type="dxa"/>
          </w:tcPr>
          <w:p w14:paraId="49270EE6" w14:textId="50CF9A3D" w:rsidR="00F66F6A" w:rsidRPr="00AE0D4B" w:rsidRDefault="00F66F6A" w:rsidP="00F66F6A">
            <w:pPr>
              <w:jc w:val="center"/>
            </w:pPr>
          </w:p>
        </w:tc>
        <w:tc>
          <w:tcPr>
            <w:tcW w:w="2264" w:type="dxa"/>
          </w:tcPr>
          <w:p w14:paraId="7A7374CD" w14:textId="6C3BDCFB" w:rsidR="002B1052" w:rsidRPr="00AE0D4B" w:rsidRDefault="002B1052" w:rsidP="002B1052">
            <w:pPr>
              <w:jc w:val="center"/>
            </w:pPr>
          </w:p>
        </w:tc>
        <w:tc>
          <w:tcPr>
            <w:tcW w:w="2264" w:type="dxa"/>
          </w:tcPr>
          <w:p w14:paraId="3A54E837" w14:textId="25FDC26D" w:rsidR="002B1052" w:rsidRPr="00AE0D4B" w:rsidRDefault="00DE369E" w:rsidP="002B1052">
            <w:pPr>
              <w:jc w:val="center"/>
            </w:pPr>
            <w:r w:rsidRPr="00AE0D4B">
              <w:t>x</w:t>
            </w:r>
          </w:p>
        </w:tc>
      </w:tr>
      <w:tr w:rsidR="00A4365D" w:rsidRPr="00AE0D4B" w14:paraId="485318DA" w14:textId="77777777" w:rsidTr="002B1052">
        <w:tc>
          <w:tcPr>
            <w:tcW w:w="2264" w:type="dxa"/>
          </w:tcPr>
          <w:p w14:paraId="2F00902E" w14:textId="769C7B87" w:rsidR="00A4365D" w:rsidRPr="00AE0D4B" w:rsidRDefault="00A4365D" w:rsidP="002B1052">
            <w:pPr>
              <w:jc w:val="center"/>
            </w:pPr>
          </w:p>
        </w:tc>
        <w:tc>
          <w:tcPr>
            <w:tcW w:w="2264" w:type="dxa"/>
          </w:tcPr>
          <w:p w14:paraId="43A7FB85" w14:textId="4885D1D4" w:rsidR="00A4365D" w:rsidRPr="00AE0D4B" w:rsidRDefault="00A4365D" w:rsidP="00F66F6A">
            <w:pPr>
              <w:jc w:val="center"/>
            </w:pPr>
          </w:p>
        </w:tc>
        <w:tc>
          <w:tcPr>
            <w:tcW w:w="2264" w:type="dxa"/>
          </w:tcPr>
          <w:p w14:paraId="1E68E9BF" w14:textId="4788071E" w:rsidR="00A4365D" w:rsidRPr="00AE0D4B" w:rsidRDefault="00A4365D" w:rsidP="002B1052">
            <w:pPr>
              <w:jc w:val="center"/>
            </w:pPr>
          </w:p>
        </w:tc>
        <w:tc>
          <w:tcPr>
            <w:tcW w:w="2264" w:type="dxa"/>
          </w:tcPr>
          <w:p w14:paraId="39DC025A" w14:textId="7AB7D555" w:rsidR="00A4365D" w:rsidRPr="00AE0D4B" w:rsidRDefault="00A4365D" w:rsidP="002B1052">
            <w:pPr>
              <w:jc w:val="center"/>
            </w:pPr>
            <w:r w:rsidRPr="00AE0D4B">
              <w:t>x</w:t>
            </w:r>
          </w:p>
        </w:tc>
      </w:tr>
    </w:tbl>
    <w:p w14:paraId="5A273891" w14:textId="4F88B69F" w:rsidR="005A3084" w:rsidRPr="00AE0D4B" w:rsidRDefault="007D607B" w:rsidP="007D607B">
      <w:pPr>
        <w:jc w:val="center"/>
        <w:rPr>
          <w:i/>
          <w:iCs/>
        </w:rPr>
      </w:pPr>
      <w:r w:rsidRPr="00AE0D4B">
        <w:rPr>
          <w:i/>
          <w:iCs/>
        </w:rPr>
        <w:t xml:space="preserve">Table </w:t>
      </w:r>
      <w:r w:rsidR="007C5EEA">
        <w:rPr>
          <w:i/>
          <w:iCs/>
        </w:rPr>
        <w:t>2</w:t>
      </w:r>
      <w:r w:rsidRPr="00AE0D4B">
        <w:rPr>
          <w:i/>
          <w:iCs/>
        </w:rPr>
        <w:t>-1</w:t>
      </w:r>
      <w:r w:rsidR="00394C12" w:rsidRPr="00AE0D4B">
        <w:rPr>
          <w:i/>
          <w:iCs/>
        </w:rPr>
        <w:t>:</w:t>
      </w:r>
      <w:r w:rsidRPr="00AE0D4B">
        <w:rPr>
          <w:i/>
          <w:iCs/>
        </w:rPr>
        <w:t xml:space="preserve"> </w:t>
      </w:r>
    </w:p>
    <w:p w14:paraId="6FCA4FFF" w14:textId="664282C3" w:rsidR="00C64E62" w:rsidRPr="00AE0D4B" w:rsidRDefault="00C64E62" w:rsidP="00C64E62"/>
    <w:p w14:paraId="209F675B" w14:textId="5EBB332F" w:rsidR="00C64E62" w:rsidRPr="00AE0D4B" w:rsidRDefault="00C64E62" w:rsidP="00C64E62"/>
    <w:p w14:paraId="4EA76A1D" w14:textId="4677A24E" w:rsidR="00C64E62" w:rsidRPr="00AE0D4B" w:rsidRDefault="00C64E62" w:rsidP="00C64E62"/>
    <w:p w14:paraId="769A5DE1" w14:textId="5D86C730" w:rsidR="00C64E62" w:rsidRPr="00AE0D4B" w:rsidRDefault="00C64E62" w:rsidP="00C64E62"/>
    <w:p w14:paraId="16945B3A" w14:textId="74AC105E" w:rsidR="00C64E62" w:rsidRPr="00AE0D4B" w:rsidRDefault="00C64E62" w:rsidP="00C64E62"/>
    <w:p w14:paraId="07FCD605" w14:textId="458C290C" w:rsidR="00C64E62" w:rsidRPr="00AE0D4B" w:rsidRDefault="00C64E62" w:rsidP="00C64E62"/>
    <w:p w14:paraId="2D0F7DF0" w14:textId="338057B5" w:rsidR="00C64E62" w:rsidRPr="00AE0D4B" w:rsidRDefault="00C64E62" w:rsidP="00C64E62"/>
    <w:p w14:paraId="5DB19005" w14:textId="36D4C633" w:rsidR="00C64E62" w:rsidRPr="00AE0D4B" w:rsidRDefault="00C64E62" w:rsidP="00C64E62"/>
    <w:p w14:paraId="1BC47549" w14:textId="17A01191" w:rsidR="00C64E62" w:rsidRPr="00AE0D4B" w:rsidRDefault="00C64E62" w:rsidP="00C64E62"/>
    <w:p w14:paraId="72CEB659" w14:textId="5FCA54E9" w:rsidR="00C64E62" w:rsidRPr="00AE0D4B" w:rsidRDefault="00C64E62" w:rsidP="00C64E62"/>
    <w:p w14:paraId="7028573E" w14:textId="17881DD7" w:rsidR="00C64E62" w:rsidRPr="00AE0D4B" w:rsidRDefault="00C64E62" w:rsidP="00C64E62"/>
    <w:p w14:paraId="5BED85AA" w14:textId="27AB58BE" w:rsidR="00C64E62" w:rsidRPr="00AE0D4B" w:rsidRDefault="00C64E62" w:rsidP="00C64E62"/>
    <w:p w14:paraId="73783F78" w14:textId="2CE07AD7" w:rsidR="00C64E62" w:rsidRPr="00AE0D4B" w:rsidRDefault="00C64E62" w:rsidP="00C64E62"/>
    <w:p w14:paraId="3AD54BD2" w14:textId="641D6C51" w:rsidR="00C64E62" w:rsidRPr="00AE0D4B" w:rsidRDefault="00C64E62" w:rsidP="00C64E62"/>
    <w:p w14:paraId="57D142A1" w14:textId="014FA347" w:rsidR="00C64E62" w:rsidRPr="00AE0D4B" w:rsidRDefault="00C64E62" w:rsidP="00C64E62"/>
    <w:p w14:paraId="67379456" w14:textId="4D251796" w:rsidR="00C64E62" w:rsidRPr="00AE0D4B" w:rsidRDefault="00C64E62" w:rsidP="00C64E62"/>
    <w:p w14:paraId="2306A631" w14:textId="2AF9D786" w:rsidR="00C64E62" w:rsidRPr="00AE0D4B" w:rsidRDefault="00C64E62" w:rsidP="00C64E62"/>
    <w:p w14:paraId="4DCE0313" w14:textId="4B9F61D6" w:rsidR="00C64E62" w:rsidRPr="00AE0D4B" w:rsidRDefault="00C64E62" w:rsidP="00C64E62"/>
    <w:p w14:paraId="3C791D6B" w14:textId="2FA3C04D" w:rsidR="00C64E62" w:rsidRPr="00AE0D4B" w:rsidRDefault="00C64E62" w:rsidP="00C64E62"/>
    <w:p w14:paraId="3815095D" w14:textId="2AC6D716" w:rsidR="00C64E62" w:rsidRPr="00AE0D4B" w:rsidRDefault="00C64E62" w:rsidP="00C64E62"/>
    <w:p w14:paraId="29364242" w14:textId="7CE0D29B" w:rsidR="00C64E62" w:rsidRDefault="00C64E62" w:rsidP="00C64E62"/>
    <w:p w14:paraId="57FC8F39" w14:textId="0F0F74EC" w:rsidR="002568E3" w:rsidRDefault="002568E3" w:rsidP="00C64E62"/>
    <w:p w14:paraId="5F0534D5" w14:textId="65C8CAEF" w:rsidR="002568E3" w:rsidRDefault="002568E3" w:rsidP="00C64E62"/>
    <w:p w14:paraId="631E20D1" w14:textId="15DDE4A5" w:rsidR="002568E3" w:rsidRDefault="002568E3" w:rsidP="00C64E62"/>
    <w:p w14:paraId="7C9944EF" w14:textId="1EF69178" w:rsidR="002568E3" w:rsidRDefault="002568E3" w:rsidP="00C64E62"/>
    <w:p w14:paraId="743759D2" w14:textId="0A7DB418" w:rsidR="002568E3" w:rsidRDefault="002568E3" w:rsidP="00C64E62"/>
    <w:p w14:paraId="1372B84A" w14:textId="3314B1DF" w:rsidR="002568E3" w:rsidRDefault="002568E3" w:rsidP="00C64E62"/>
    <w:p w14:paraId="3BF87A53" w14:textId="4679927A" w:rsidR="002568E3" w:rsidRDefault="002568E3" w:rsidP="00C64E62"/>
    <w:p w14:paraId="40F5215F" w14:textId="170E0531" w:rsidR="002568E3" w:rsidRDefault="002568E3" w:rsidP="00C64E62"/>
    <w:p w14:paraId="0FE9EDD0" w14:textId="1C550334" w:rsidR="002568E3" w:rsidRDefault="002568E3" w:rsidP="00C64E62"/>
    <w:p w14:paraId="0468B60A" w14:textId="401C506F" w:rsidR="002568E3" w:rsidRDefault="002568E3" w:rsidP="00C64E62"/>
    <w:p w14:paraId="19469203" w14:textId="435C2ED8" w:rsidR="002568E3" w:rsidRDefault="002568E3" w:rsidP="00C64E62"/>
    <w:p w14:paraId="427DDF53" w14:textId="77777777" w:rsidR="002568E3" w:rsidRPr="00AE0D4B" w:rsidRDefault="002568E3" w:rsidP="00C64E62"/>
    <w:p w14:paraId="662B1C36" w14:textId="77777777" w:rsidR="00C64E62" w:rsidRPr="00AE0D4B" w:rsidRDefault="00C64E62" w:rsidP="00C64E62"/>
    <w:p w14:paraId="5960E130" w14:textId="6C2852CB" w:rsidR="00164E65" w:rsidRPr="00AE0D4B" w:rsidRDefault="00256C57" w:rsidP="00F921E3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5" w:name="_Toc94814262"/>
      <w:r w:rsidRPr="00AE0D4B">
        <w:rPr>
          <w:rFonts w:cstheme="minorHAnsi"/>
          <w:color w:val="auto"/>
        </w:rPr>
        <w:lastRenderedPageBreak/>
        <w:t>Project Summary</w:t>
      </w:r>
      <w:bookmarkEnd w:id="5"/>
    </w:p>
    <w:p w14:paraId="5FB2A467" w14:textId="1DCA6E47" w:rsidR="006C55E5" w:rsidRPr="00AE0D4B" w:rsidRDefault="00256C57" w:rsidP="006C55E5">
      <w:pPr>
        <w:pStyle w:val="Heading2"/>
        <w:rPr>
          <w:color w:val="auto"/>
        </w:rPr>
      </w:pPr>
      <w:bookmarkStart w:id="6" w:name="_Toc94814263"/>
      <w:r w:rsidRPr="00AE0D4B">
        <w:rPr>
          <w:color w:val="auto"/>
        </w:rPr>
        <w:t>Project Goals, Business Outcomes and Objectives</w:t>
      </w:r>
      <w:bookmarkEnd w:id="6"/>
    </w:p>
    <w:p w14:paraId="0DE72543" w14:textId="778D33E8" w:rsidR="00626467" w:rsidRPr="00AE0D4B" w:rsidRDefault="00626467" w:rsidP="00C33F1E"/>
    <w:p w14:paraId="7F0D50CD" w14:textId="3CE1BCB0" w:rsidR="00626467" w:rsidRPr="00AE0D4B" w:rsidRDefault="00626467" w:rsidP="00C33F1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8"/>
        <w:gridCol w:w="3019"/>
        <w:gridCol w:w="3019"/>
      </w:tblGrid>
      <w:tr w:rsidR="00AE0D4B" w:rsidRPr="00AE0D4B" w14:paraId="618909E9" w14:textId="77777777" w:rsidTr="00626467">
        <w:tc>
          <w:tcPr>
            <w:tcW w:w="3018" w:type="dxa"/>
          </w:tcPr>
          <w:p w14:paraId="79AE600A" w14:textId="78E17F6B" w:rsidR="00626467" w:rsidRPr="00AE0D4B" w:rsidRDefault="00626467" w:rsidP="00626467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>Goals</w:t>
            </w:r>
          </w:p>
        </w:tc>
        <w:tc>
          <w:tcPr>
            <w:tcW w:w="3019" w:type="dxa"/>
          </w:tcPr>
          <w:p w14:paraId="31A75BB7" w14:textId="3FFB9E6A" w:rsidR="00626467" w:rsidRPr="00AE0D4B" w:rsidRDefault="00626467" w:rsidP="00626467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>Objective</w:t>
            </w:r>
          </w:p>
        </w:tc>
        <w:tc>
          <w:tcPr>
            <w:tcW w:w="3019" w:type="dxa"/>
          </w:tcPr>
          <w:p w14:paraId="7C764D86" w14:textId="289DFD52" w:rsidR="00626467" w:rsidRPr="00AE0D4B" w:rsidRDefault="00626467" w:rsidP="00626467">
            <w:pPr>
              <w:jc w:val="center"/>
              <w:rPr>
                <w:b/>
                <w:bCs/>
              </w:rPr>
            </w:pPr>
            <w:r w:rsidRPr="00AE0D4B">
              <w:rPr>
                <w:b/>
                <w:bCs/>
              </w:rPr>
              <w:t>Outcome</w:t>
            </w:r>
            <w:r w:rsidR="00736FDC" w:rsidRPr="00AE0D4B">
              <w:rPr>
                <w:b/>
                <w:bCs/>
              </w:rPr>
              <w:t>/</w:t>
            </w:r>
            <w:r w:rsidR="00B8746D" w:rsidRPr="00AE0D4B">
              <w:rPr>
                <w:b/>
                <w:bCs/>
              </w:rPr>
              <w:t>s</w:t>
            </w:r>
          </w:p>
        </w:tc>
      </w:tr>
      <w:tr w:rsidR="00AE0D4B" w:rsidRPr="00AE0D4B" w14:paraId="4E537F7B" w14:textId="77777777" w:rsidTr="00626467">
        <w:tc>
          <w:tcPr>
            <w:tcW w:w="3018" w:type="dxa"/>
          </w:tcPr>
          <w:p w14:paraId="3E7F0766" w14:textId="77777777" w:rsidR="00077F51" w:rsidRPr="00AE0D4B" w:rsidRDefault="00077F51" w:rsidP="00A62288">
            <w:pPr>
              <w:jc w:val="center"/>
            </w:pPr>
          </w:p>
          <w:p w14:paraId="3657C4F9" w14:textId="77777777" w:rsidR="00077F51" w:rsidRPr="00AE0D4B" w:rsidRDefault="00077F51" w:rsidP="00A62288">
            <w:pPr>
              <w:jc w:val="center"/>
            </w:pPr>
          </w:p>
          <w:p w14:paraId="796B2C4A" w14:textId="305BDD7A" w:rsidR="00626467" w:rsidRPr="00AE0D4B" w:rsidRDefault="00626467" w:rsidP="00A62288">
            <w:pPr>
              <w:jc w:val="center"/>
            </w:pPr>
          </w:p>
        </w:tc>
        <w:tc>
          <w:tcPr>
            <w:tcW w:w="3019" w:type="dxa"/>
          </w:tcPr>
          <w:p w14:paraId="2104FCF7" w14:textId="77777777" w:rsidR="00077F51" w:rsidRPr="00AE0D4B" w:rsidRDefault="00077F51" w:rsidP="00A62288">
            <w:pPr>
              <w:jc w:val="center"/>
            </w:pPr>
          </w:p>
          <w:p w14:paraId="1F8F0A8C" w14:textId="7982FFE6" w:rsidR="00626467" w:rsidRPr="00AE0D4B" w:rsidRDefault="00626467" w:rsidP="00A62288">
            <w:pPr>
              <w:jc w:val="center"/>
            </w:pPr>
          </w:p>
        </w:tc>
        <w:tc>
          <w:tcPr>
            <w:tcW w:w="3019" w:type="dxa"/>
          </w:tcPr>
          <w:p w14:paraId="4D94537B" w14:textId="31A000E8" w:rsidR="00077F51" w:rsidRPr="00AE0D4B" w:rsidRDefault="00077F51" w:rsidP="00A62288">
            <w:pPr>
              <w:jc w:val="center"/>
            </w:pPr>
          </w:p>
        </w:tc>
      </w:tr>
      <w:tr w:rsidR="00AE0D4B" w:rsidRPr="00AE0D4B" w14:paraId="6D3982F3" w14:textId="77777777" w:rsidTr="00626467">
        <w:tc>
          <w:tcPr>
            <w:tcW w:w="3018" w:type="dxa"/>
          </w:tcPr>
          <w:p w14:paraId="6BEA366F" w14:textId="4F4C5594" w:rsidR="00626467" w:rsidRPr="00AE0D4B" w:rsidRDefault="00626467" w:rsidP="00A62288">
            <w:pPr>
              <w:jc w:val="center"/>
            </w:pPr>
          </w:p>
        </w:tc>
        <w:tc>
          <w:tcPr>
            <w:tcW w:w="3019" w:type="dxa"/>
          </w:tcPr>
          <w:p w14:paraId="133731FE" w14:textId="1F542102" w:rsidR="00626467" w:rsidRPr="00AE0D4B" w:rsidRDefault="00626467" w:rsidP="00A62288">
            <w:pPr>
              <w:jc w:val="center"/>
            </w:pPr>
          </w:p>
        </w:tc>
        <w:tc>
          <w:tcPr>
            <w:tcW w:w="3019" w:type="dxa"/>
          </w:tcPr>
          <w:p w14:paraId="4785A5E1" w14:textId="624FA2EA" w:rsidR="00626467" w:rsidRPr="00AE0D4B" w:rsidRDefault="00626467" w:rsidP="00A62288">
            <w:pPr>
              <w:jc w:val="center"/>
            </w:pPr>
          </w:p>
        </w:tc>
      </w:tr>
      <w:tr w:rsidR="00AE0D4B" w:rsidRPr="00AE0D4B" w14:paraId="4CA83325" w14:textId="77777777" w:rsidTr="00626467">
        <w:tc>
          <w:tcPr>
            <w:tcW w:w="3018" w:type="dxa"/>
          </w:tcPr>
          <w:p w14:paraId="7BBC1442" w14:textId="3E7BFAD0" w:rsidR="00626467" w:rsidRPr="00AE0D4B" w:rsidRDefault="007842AF" w:rsidP="00A62288">
            <w:pPr>
              <w:jc w:val="center"/>
            </w:pPr>
            <w:r w:rsidRPr="00AE0D4B">
              <w:t xml:space="preserve"> </w:t>
            </w:r>
          </w:p>
        </w:tc>
        <w:tc>
          <w:tcPr>
            <w:tcW w:w="3019" w:type="dxa"/>
          </w:tcPr>
          <w:p w14:paraId="796226C1" w14:textId="3551D48E" w:rsidR="00626467" w:rsidRPr="00AE0D4B" w:rsidRDefault="00893EA5" w:rsidP="00A62288">
            <w:pPr>
              <w:jc w:val="center"/>
            </w:pPr>
            <w:r w:rsidRPr="00AE0D4B">
              <w:t xml:space="preserve"> </w:t>
            </w:r>
          </w:p>
        </w:tc>
        <w:tc>
          <w:tcPr>
            <w:tcW w:w="3019" w:type="dxa"/>
          </w:tcPr>
          <w:p w14:paraId="4575A0D7" w14:textId="2429D4A9" w:rsidR="00626467" w:rsidRPr="00AE0D4B" w:rsidRDefault="00626467" w:rsidP="00A62288">
            <w:pPr>
              <w:jc w:val="center"/>
            </w:pPr>
          </w:p>
        </w:tc>
      </w:tr>
      <w:tr w:rsidR="00AE0D4B" w:rsidRPr="00AE0D4B" w14:paraId="7DC19A65" w14:textId="77777777" w:rsidTr="00626467">
        <w:tc>
          <w:tcPr>
            <w:tcW w:w="3018" w:type="dxa"/>
          </w:tcPr>
          <w:p w14:paraId="5AD8D1B9" w14:textId="77777777" w:rsidR="00921514" w:rsidRPr="00AE0D4B" w:rsidRDefault="00921514" w:rsidP="00B31FF8">
            <w:pPr>
              <w:jc w:val="center"/>
            </w:pPr>
          </w:p>
          <w:p w14:paraId="3C427BDC" w14:textId="77777777" w:rsidR="00E4740E" w:rsidRPr="00AE0D4B" w:rsidRDefault="00E4740E" w:rsidP="00B31FF8">
            <w:pPr>
              <w:jc w:val="center"/>
            </w:pPr>
          </w:p>
          <w:p w14:paraId="330DC90B" w14:textId="7777F9CE" w:rsidR="00626467" w:rsidRPr="00AE0D4B" w:rsidRDefault="00626467" w:rsidP="003B257C">
            <w:pPr>
              <w:jc w:val="center"/>
            </w:pPr>
          </w:p>
        </w:tc>
        <w:tc>
          <w:tcPr>
            <w:tcW w:w="3019" w:type="dxa"/>
          </w:tcPr>
          <w:p w14:paraId="5412FEF0" w14:textId="77777777" w:rsidR="00921514" w:rsidRPr="00AE0D4B" w:rsidRDefault="00921514" w:rsidP="00B31FF8">
            <w:pPr>
              <w:jc w:val="center"/>
            </w:pPr>
          </w:p>
          <w:p w14:paraId="32E68270" w14:textId="169ABF9B" w:rsidR="00626467" w:rsidRPr="00AE0D4B" w:rsidRDefault="00626467" w:rsidP="003B257C">
            <w:pPr>
              <w:jc w:val="center"/>
            </w:pPr>
          </w:p>
        </w:tc>
        <w:tc>
          <w:tcPr>
            <w:tcW w:w="3019" w:type="dxa"/>
          </w:tcPr>
          <w:p w14:paraId="5026DB8D" w14:textId="73D00F37" w:rsidR="00D07D70" w:rsidRPr="00AE0D4B" w:rsidRDefault="00D07D70" w:rsidP="00A62288">
            <w:pPr>
              <w:jc w:val="center"/>
            </w:pPr>
          </w:p>
        </w:tc>
      </w:tr>
    </w:tbl>
    <w:p w14:paraId="59666C1D" w14:textId="0FE49730" w:rsidR="009A21C9" w:rsidRPr="00863BF2" w:rsidRDefault="0004578E" w:rsidP="00863BF2">
      <w:pPr>
        <w:jc w:val="center"/>
        <w:rPr>
          <w:i/>
          <w:iCs/>
        </w:rPr>
      </w:pPr>
      <w:r w:rsidRPr="00AE0D4B">
        <w:rPr>
          <w:i/>
          <w:iCs/>
        </w:rPr>
        <w:t xml:space="preserve">Table </w:t>
      </w:r>
      <w:r w:rsidR="007C5EEA">
        <w:rPr>
          <w:i/>
          <w:iCs/>
        </w:rPr>
        <w:t>3</w:t>
      </w:r>
      <w:r w:rsidRPr="00AE0D4B">
        <w:rPr>
          <w:i/>
          <w:iCs/>
        </w:rPr>
        <w:t xml:space="preserve">-1: </w:t>
      </w:r>
    </w:p>
    <w:p w14:paraId="542247F0" w14:textId="19E0AF46" w:rsidR="003B257C" w:rsidRPr="002568E3" w:rsidRDefault="00863BF2" w:rsidP="00AE0D4B">
      <w:pPr>
        <w:pStyle w:val="Heading2"/>
        <w:rPr>
          <w:color w:val="auto"/>
        </w:rPr>
      </w:pPr>
      <w:bookmarkStart w:id="7" w:name="_Toc94814264"/>
      <w:r>
        <w:rPr>
          <w:color w:val="auto"/>
        </w:rPr>
        <w:t>Scope Overview</w:t>
      </w:r>
      <w:bookmarkEnd w:id="7"/>
    </w:p>
    <w:p w14:paraId="255FFA0A" w14:textId="1BF5E233" w:rsidR="00256C57" w:rsidRPr="005844D8" w:rsidRDefault="00AE0D4B" w:rsidP="001045D5">
      <w:pPr>
        <w:pStyle w:val="Heading2"/>
        <w:rPr>
          <w:color w:val="auto"/>
        </w:rPr>
      </w:pPr>
      <w:bookmarkStart w:id="8" w:name="_Toc94814265"/>
      <w:r w:rsidRPr="005844D8">
        <w:rPr>
          <w:color w:val="auto"/>
        </w:rPr>
        <w:t>Deliverables</w:t>
      </w:r>
      <w:bookmarkEnd w:id="8"/>
    </w:p>
    <w:p w14:paraId="5ED1BBEB" w14:textId="77777777" w:rsidR="00AE0D4B" w:rsidRPr="00AE0D4B" w:rsidRDefault="00AE0D4B" w:rsidP="00AE0D4B"/>
    <w:p w14:paraId="683E033C" w14:textId="77777777" w:rsidR="00F74725" w:rsidRDefault="00F74725" w:rsidP="00B527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F74725" w14:paraId="1B2B23E7" w14:textId="77777777" w:rsidTr="00F74725">
        <w:tc>
          <w:tcPr>
            <w:tcW w:w="2405" w:type="dxa"/>
          </w:tcPr>
          <w:p w14:paraId="05DDAD41" w14:textId="44FF9EAF" w:rsidR="00F74725" w:rsidRDefault="00F74725" w:rsidP="00B52749">
            <w:r>
              <w:t>Deliverable One</w:t>
            </w:r>
          </w:p>
        </w:tc>
        <w:tc>
          <w:tcPr>
            <w:tcW w:w="6651" w:type="dxa"/>
          </w:tcPr>
          <w:p w14:paraId="244C38C8" w14:textId="20C3EA68" w:rsidR="00F74725" w:rsidRDefault="00F74725" w:rsidP="00B52749"/>
        </w:tc>
      </w:tr>
      <w:tr w:rsidR="00F74725" w14:paraId="230768C0" w14:textId="77777777" w:rsidTr="00F74725">
        <w:tc>
          <w:tcPr>
            <w:tcW w:w="2405" w:type="dxa"/>
          </w:tcPr>
          <w:p w14:paraId="5F99460F" w14:textId="343F3597" w:rsidR="00F74725" w:rsidRDefault="00F74725" w:rsidP="00B52749">
            <w:r>
              <w:t>Description</w:t>
            </w:r>
          </w:p>
        </w:tc>
        <w:tc>
          <w:tcPr>
            <w:tcW w:w="6651" w:type="dxa"/>
          </w:tcPr>
          <w:p w14:paraId="1621A018" w14:textId="600E5446" w:rsidR="00F74725" w:rsidRDefault="00F74725" w:rsidP="00B52749"/>
        </w:tc>
      </w:tr>
      <w:tr w:rsidR="00F74725" w14:paraId="66923B7C" w14:textId="77777777" w:rsidTr="00F74725">
        <w:tc>
          <w:tcPr>
            <w:tcW w:w="2405" w:type="dxa"/>
          </w:tcPr>
          <w:p w14:paraId="3F58FF53" w14:textId="3B5F63E2" w:rsidR="00F74725" w:rsidRDefault="00F74725" w:rsidP="00B52749">
            <w:r>
              <w:t>Acceptance Criteria</w:t>
            </w:r>
          </w:p>
        </w:tc>
        <w:tc>
          <w:tcPr>
            <w:tcW w:w="6651" w:type="dxa"/>
          </w:tcPr>
          <w:p w14:paraId="5447EE6A" w14:textId="7E74C09D" w:rsidR="00F74725" w:rsidRDefault="00F74725" w:rsidP="00B52749"/>
        </w:tc>
      </w:tr>
      <w:tr w:rsidR="00F74725" w14:paraId="01E7CFFD" w14:textId="77777777" w:rsidTr="00F74725">
        <w:tc>
          <w:tcPr>
            <w:tcW w:w="2405" w:type="dxa"/>
          </w:tcPr>
          <w:p w14:paraId="4C16F813" w14:textId="057E8619" w:rsidR="00F74725" w:rsidRDefault="00F74725" w:rsidP="00B52749">
            <w:r>
              <w:t>Due Date</w:t>
            </w:r>
          </w:p>
        </w:tc>
        <w:tc>
          <w:tcPr>
            <w:tcW w:w="6651" w:type="dxa"/>
          </w:tcPr>
          <w:p w14:paraId="2837DB61" w14:textId="0DEDFFA3" w:rsidR="00A3040F" w:rsidRDefault="00A3040F" w:rsidP="00B52749"/>
        </w:tc>
      </w:tr>
    </w:tbl>
    <w:p w14:paraId="2EA869C2" w14:textId="77777777" w:rsidR="003B257C" w:rsidRPr="00AE0D4B" w:rsidRDefault="003B257C" w:rsidP="00B52749"/>
    <w:p w14:paraId="4462DFA6" w14:textId="78361735" w:rsidR="00AE0D4B" w:rsidRDefault="00AE0D4B" w:rsidP="00B527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045054" w14:paraId="1B33B25F" w14:textId="77777777" w:rsidTr="001B2887">
        <w:tc>
          <w:tcPr>
            <w:tcW w:w="2405" w:type="dxa"/>
          </w:tcPr>
          <w:p w14:paraId="051BB70D" w14:textId="0EFC0F6D" w:rsidR="00045054" w:rsidRDefault="00045054" w:rsidP="001B2887">
            <w:r>
              <w:t>Deliverable Two</w:t>
            </w:r>
          </w:p>
        </w:tc>
        <w:tc>
          <w:tcPr>
            <w:tcW w:w="6651" w:type="dxa"/>
          </w:tcPr>
          <w:p w14:paraId="134A0F25" w14:textId="3137FC69" w:rsidR="00045054" w:rsidRDefault="00045054" w:rsidP="001B2887"/>
        </w:tc>
      </w:tr>
      <w:tr w:rsidR="00045054" w14:paraId="7DAA2E67" w14:textId="77777777" w:rsidTr="001B2887">
        <w:tc>
          <w:tcPr>
            <w:tcW w:w="2405" w:type="dxa"/>
          </w:tcPr>
          <w:p w14:paraId="294E9545" w14:textId="77777777" w:rsidR="00045054" w:rsidRDefault="00045054" w:rsidP="001B2887">
            <w:r>
              <w:t>Description</w:t>
            </w:r>
          </w:p>
        </w:tc>
        <w:tc>
          <w:tcPr>
            <w:tcW w:w="6651" w:type="dxa"/>
          </w:tcPr>
          <w:p w14:paraId="46C138BB" w14:textId="5360EC9B" w:rsidR="00045054" w:rsidRDefault="00045054" w:rsidP="001B2887"/>
        </w:tc>
      </w:tr>
      <w:tr w:rsidR="00045054" w14:paraId="6A04B8FD" w14:textId="77777777" w:rsidTr="001B2887">
        <w:tc>
          <w:tcPr>
            <w:tcW w:w="2405" w:type="dxa"/>
          </w:tcPr>
          <w:p w14:paraId="04C328C5" w14:textId="77777777" w:rsidR="00045054" w:rsidRDefault="00045054" w:rsidP="001B2887">
            <w:r>
              <w:t>Acceptance Criteria</w:t>
            </w:r>
          </w:p>
        </w:tc>
        <w:tc>
          <w:tcPr>
            <w:tcW w:w="6651" w:type="dxa"/>
          </w:tcPr>
          <w:p w14:paraId="4DFFD114" w14:textId="2E10BE4A" w:rsidR="00045054" w:rsidRDefault="00045054" w:rsidP="001B2887"/>
        </w:tc>
      </w:tr>
      <w:tr w:rsidR="00045054" w14:paraId="6E205EA4" w14:textId="77777777" w:rsidTr="001B2887">
        <w:tc>
          <w:tcPr>
            <w:tcW w:w="2405" w:type="dxa"/>
          </w:tcPr>
          <w:p w14:paraId="5239C21D" w14:textId="210767D3" w:rsidR="00045054" w:rsidRDefault="00045054" w:rsidP="001B2887">
            <w:r>
              <w:t>Due Date/s</w:t>
            </w:r>
          </w:p>
        </w:tc>
        <w:tc>
          <w:tcPr>
            <w:tcW w:w="6651" w:type="dxa"/>
          </w:tcPr>
          <w:p w14:paraId="0CD8A436" w14:textId="0EC170CA" w:rsidR="00A2736D" w:rsidRDefault="00A2736D" w:rsidP="001B2887"/>
        </w:tc>
      </w:tr>
    </w:tbl>
    <w:p w14:paraId="5E736B9B" w14:textId="5BCFFB37" w:rsidR="00FF75C3" w:rsidRDefault="00FF75C3" w:rsidP="00B52749"/>
    <w:p w14:paraId="54E56431" w14:textId="77777777" w:rsidR="00BA35FE" w:rsidRDefault="00BA35FE" w:rsidP="00B527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51"/>
      </w:tblGrid>
      <w:tr w:rsidR="00FF75C3" w14:paraId="0C49601B" w14:textId="77777777" w:rsidTr="001B2887">
        <w:tc>
          <w:tcPr>
            <w:tcW w:w="2405" w:type="dxa"/>
          </w:tcPr>
          <w:p w14:paraId="010DC600" w14:textId="1ABACF35" w:rsidR="00FF75C3" w:rsidRDefault="00FF75C3" w:rsidP="001B2887">
            <w:r>
              <w:t>Deliverable Three</w:t>
            </w:r>
          </w:p>
        </w:tc>
        <w:tc>
          <w:tcPr>
            <w:tcW w:w="6651" w:type="dxa"/>
          </w:tcPr>
          <w:p w14:paraId="0871AEBE" w14:textId="048C2058" w:rsidR="00FF75C3" w:rsidRDefault="00FF75C3" w:rsidP="001B2887"/>
        </w:tc>
      </w:tr>
      <w:tr w:rsidR="00FF75C3" w14:paraId="4DBE9FF1" w14:textId="77777777" w:rsidTr="001B2887">
        <w:tc>
          <w:tcPr>
            <w:tcW w:w="2405" w:type="dxa"/>
          </w:tcPr>
          <w:p w14:paraId="75F8A9CF" w14:textId="77777777" w:rsidR="00FF75C3" w:rsidRDefault="00FF75C3" w:rsidP="001B2887">
            <w:r>
              <w:t>Description</w:t>
            </w:r>
          </w:p>
        </w:tc>
        <w:tc>
          <w:tcPr>
            <w:tcW w:w="6651" w:type="dxa"/>
          </w:tcPr>
          <w:p w14:paraId="5F976305" w14:textId="123B35D0" w:rsidR="00FF75C3" w:rsidRDefault="00BA35FE" w:rsidP="001B2887">
            <w:r>
              <w:t xml:space="preserve"> </w:t>
            </w:r>
          </w:p>
        </w:tc>
      </w:tr>
      <w:tr w:rsidR="00FF75C3" w14:paraId="7731383E" w14:textId="77777777" w:rsidTr="001B2887">
        <w:tc>
          <w:tcPr>
            <w:tcW w:w="2405" w:type="dxa"/>
          </w:tcPr>
          <w:p w14:paraId="250AB453" w14:textId="77777777" w:rsidR="00FF75C3" w:rsidRDefault="00FF75C3" w:rsidP="001B2887">
            <w:r>
              <w:t>Acceptance Criteria</w:t>
            </w:r>
          </w:p>
        </w:tc>
        <w:tc>
          <w:tcPr>
            <w:tcW w:w="6651" w:type="dxa"/>
          </w:tcPr>
          <w:p w14:paraId="26B48A7A" w14:textId="573E75D4" w:rsidR="00FF75C3" w:rsidRDefault="00FF75C3" w:rsidP="001B2887"/>
        </w:tc>
      </w:tr>
      <w:tr w:rsidR="00FF75C3" w14:paraId="03FA198B" w14:textId="77777777" w:rsidTr="001B2887">
        <w:tc>
          <w:tcPr>
            <w:tcW w:w="2405" w:type="dxa"/>
          </w:tcPr>
          <w:p w14:paraId="36479F21" w14:textId="77777777" w:rsidR="00FF75C3" w:rsidRDefault="00FF75C3" w:rsidP="001B2887">
            <w:r>
              <w:t>Due Date/s</w:t>
            </w:r>
          </w:p>
        </w:tc>
        <w:tc>
          <w:tcPr>
            <w:tcW w:w="6651" w:type="dxa"/>
          </w:tcPr>
          <w:p w14:paraId="34CBA808" w14:textId="475D0966" w:rsidR="00FF75C3" w:rsidRDefault="00FF75C3" w:rsidP="001B2887"/>
        </w:tc>
      </w:tr>
    </w:tbl>
    <w:p w14:paraId="2A9A0773" w14:textId="77777777" w:rsidR="002568E3" w:rsidRPr="005844D8" w:rsidRDefault="002568E3" w:rsidP="00B52749"/>
    <w:p w14:paraId="742A39E5" w14:textId="1881E4A4" w:rsidR="007540E7" w:rsidRPr="002568E3" w:rsidRDefault="00AE0D4B" w:rsidP="001B2887">
      <w:pPr>
        <w:pStyle w:val="Heading2"/>
        <w:rPr>
          <w:color w:val="auto"/>
        </w:rPr>
      </w:pPr>
      <w:bookmarkStart w:id="9" w:name="_Toc94814266"/>
      <w:r w:rsidRPr="005844D8">
        <w:rPr>
          <w:color w:val="auto"/>
        </w:rPr>
        <w:t>Boundaries</w:t>
      </w:r>
      <w:bookmarkEnd w:id="9"/>
    </w:p>
    <w:p w14:paraId="64CD4166" w14:textId="3152DA92" w:rsidR="00787F3A" w:rsidRPr="005844D8" w:rsidRDefault="00787F3A" w:rsidP="00787F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8"/>
        <w:gridCol w:w="4528"/>
      </w:tblGrid>
      <w:tr w:rsidR="00594FF7" w:rsidRPr="005844D8" w14:paraId="39150BE0" w14:textId="77777777" w:rsidTr="00594FF7">
        <w:tc>
          <w:tcPr>
            <w:tcW w:w="4528" w:type="dxa"/>
          </w:tcPr>
          <w:p w14:paraId="462564CD" w14:textId="37B6648D" w:rsidR="00594FF7" w:rsidRPr="005844D8" w:rsidRDefault="001B2887" w:rsidP="001B2887">
            <w:pPr>
              <w:jc w:val="center"/>
              <w:rPr>
                <w:b/>
                <w:bCs/>
              </w:rPr>
            </w:pPr>
            <w:r w:rsidRPr="005844D8">
              <w:rPr>
                <w:b/>
                <w:bCs/>
              </w:rPr>
              <w:t>Activities in Scope</w:t>
            </w:r>
          </w:p>
        </w:tc>
        <w:tc>
          <w:tcPr>
            <w:tcW w:w="4528" w:type="dxa"/>
          </w:tcPr>
          <w:p w14:paraId="2398D44B" w14:textId="2A8578B2" w:rsidR="00594FF7" w:rsidRPr="005844D8" w:rsidRDefault="001B2887" w:rsidP="001B2887">
            <w:pPr>
              <w:jc w:val="center"/>
              <w:rPr>
                <w:b/>
                <w:bCs/>
              </w:rPr>
            </w:pPr>
            <w:r w:rsidRPr="005844D8">
              <w:rPr>
                <w:b/>
                <w:bCs/>
              </w:rPr>
              <w:t>Activities Out of Scope</w:t>
            </w:r>
          </w:p>
        </w:tc>
      </w:tr>
      <w:tr w:rsidR="00594FF7" w:rsidRPr="005844D8" w14:paraId="2E5E5A05" w14:textId="77777777" w:rsidTr="00594FF7">
        <w:tc>
          <w:tcPr>
            <w:tcW w:w="4528" w:type="dxa"/>
          </w:tcPr>
          <w:p w14:paraId="777566EA" w14:textId="4087D0FB" w:rsidR="00594FF7" w:rsidRPr="005844D8" w:rsidRDefault="00594FF7" w:rsidP="00D953C1">
            <w:pPr>
              <w:jc w:val="center"/>
            </w:pPr>
          </w:p>
        </w:tc>
        <w:tc>
          <w:tcPr>
            <w:tcW w:w="4528" w:type="dxa"/>
          </w:tcPr>
          <w:p w14:paraId="6DFA1757" w14:textId="1AA0D2F2" w:rsidR="00594FF7" w:rsidRPr="005844D8" w:rsidRDefault="00594FF7" w:rsidP="00D953C1">
            <w:pPr>
              <w:jc w:val="center"/>
            </w:pPr>
          </w:p>
        </w:tc>
      </w:tr>
      <w:tr w:rsidR="00594FF7" w:rsidRPr="005844D8" w14:paraId="5ABD387C" w14:textId="77777777" w:rsidTr="00594FF7">
        <w:tc>
          <w:tcPr>
            <w:tcW w:w="4528" w:type="dxa"/>
          </w:tcPr>
          <w:p w14:paraId="74B03D91" w14:textId="46AEF207" w:rsidR="00594FF7" w:rsidRPr="005844D8" w:rsidRDefault="00594FF7" w:rsidP="00D953C1">
            <w:pPr>
              <w:jc w:val="center"/>
            </w:pPr>
          </w:p>
        </w:tc>
        <w:tc>
          <w:tcPr>
            <w:tcW w:w="4528" w:type="dxa"/>
          </w:tcPr>
          <w:p w14:paraId="2836D605" w14:textId="3569103D" w:rsidR="00594FF7" w:rsidRPr="005844D8" w:rsidRDefault="00594FF7" w:rsidP="00D953C1">
            <w:pPr>
              <w:jc w:val="center"/>
            </w:pPr>
          </w:p>
        </w:tc>
      </w:tr>
      <w:tr w:rsidR="00594FF7" w:rsidRPr="005844D8" w14:paraId="4BD0DD88" w14:textId="77777777" w:rsidTr="00594FF7">
        <w:tc>
          <w:tcPr>
            <w:tcW w:w="4528" w:type="dxa"/>
          </w:tcPr>
          <w:p w14:paraId="282CCF81" w14:textId="155DB329" w:rsidR="00594FF7" w:rsidRPr="005844D8" w:rsidRDefault="00594FF7" w:rsidP="00D953C1">
            <w:pPr>
              <w:jc w:val="center"/>
            </w:pPr>
          </w:p>
        </w:tc>
        <w:tc>
          <w:tcPr>
            <w:tcW w:w="4528" w:type="dxa"/>
          </w:tcPr>
          <w:p w14:paraId="5A215543" w14:textId="26C95F23" w:rsidR="00594FF7" w:rsidRPr="005844D8" w:rsidRDefault="00594FF7" w:rsidP="00D953C1">
            <w:pPr>
              <w:jc w:val="center"/>
            </w:pPr>
          </w:p>
        </w:tc>
      </w:tr>
    </w:tbl>
    <w:p w14:paraId="528A1D53" w14:textId="4AD2D5B7" w:rsidR="00594FF7" w:rsidRPr="005844D8" w:rsidRDefault="00594FF7" w:rsidP="00594FF7">
      <w:pPr>
        <w:jc w:val="center"/>
        <w:rPr>
          <w:i/>
          <w:iCs/>
        </w:rPr>
      </w:pPr>
      <w:r w:rsidRPr="005844D8">
        <w:rPr>
          <w:i/>
          <w:iCs/>
        </w:rPr>
        <w:t xml:space="preserve">Table </w:t>
      </w:r>
      <w:r w:rsidR="007C5EEA" w:rsidRPr="005844D8">
        <w:rPr>
          <w:i/>
          <w:iCs/>
        </w:rPr>
        <w:t>3</w:t>
      </w:r>
      <w:r w:rsidRPr="005844D8">
        <w:rPr>
          <w:i/>
          <w:iCs/>
        </w:rPr>
        <w:t xml:space="preserve">-2: </w:t>
      </w:r>
    </w:p>
    <w:p w14:paraId="5297D7D3" w14:textId="2278A74A" w:rsidR="00787F3A" w:rsidRDefault="00787F3A" w:rsidP="00787F3A"/>
    <w:p w14:paraId="4A1F405A" w14:textId="77777777" w:rsidR="007540E7" w:rsidRPr="005844D8" w:rsidRDefault="007540E7" w:rsidP="00787F3A"/>
    <w:p w14:paraId="473F3FDF" w14:textId="0FE807DC" w:rsidR="005A4E7D" w:rsidRPr="005844D8" w:rsidRDefault="00D06249" w:rsidP="001045D5">
      <w:pPr>
        <w:pStyle w:val="Heading2"/>
        <w:rPr>
          <w:color w:val="auto"/>
        </w:rPr>
      </w:pPr>
      <w:bookmarkStart w:id="10" w:name="_Toc94814267"/>
      <w:r w:rsidRPr="005844D8">
        <w:rPr>
          <w:color w:val="auto"/>
        </w:rPr>
        <w:lastRenderedPageBreak/>
        <w:t>Milestones</w:t>
      </w:r>
      <w:bookmarkEnd w:id="10"/>
    </w:p>
    <w:p w14:paraId="0AB8B59E" w14:textId="6B1C2C49" w:rsidR="000965EB" w:rsidRDefault="000965EB" w:rsidP="00AD38CF"/>
    <w:p w14:paraId="32DBEE12" w14:textId="3A4904A0" w:rsidR="000965EB" w:rsidRDefault="000965EB" w:rsidP="00AD38C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9"/>
        <w:gridCol w:w="1421"/>
        <w:gridCol w:w="1767"/>
        <w:gridCol w:w="2049"/>
      </w:tblGrid>
      <w:tr w:rsidR="000965EB" w14:paraId="2CEC7D0C" w14:textId="77777777" w:rsidTr="0033786B">
        <w:tc>
          <w:tcPr>
            <w:tcW w:w="3819" w:type="dxa"/>
          </w:tcPr>
          <w:p w14:paraId="5BFDD388" w14:textId="3DE9109A" w:rsidR="000965EB" w:rsidRPr="000965EB" w:rsidRDefault="00AE033D" w:rsidP="000965E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lestone</w:t>
            </w:r>
          </w:p>
        </w:tc>
        <w:tc>
          <w:tcPr>
            <w:tcW w:w="1421" w:type="dxa"/>
          </w:tcPr>
          <w:p w14:paraId="33A8FF18" w14:textId="737684B5" w:rsidR="000965EB" w:rsidRPr="000965EB" w:rsidRDefault="00AE033D" w:rsidP="000965E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767" w:type="dxa"/>
          </w:tcPr>
          <w:p w14:paraId="754F0AC4" w14:textId="7DB72B53" w:rsidR="000965EB" w:rsidRPr="000965EB" w:rsidRDefault="00AE033D" w:rsidP="000965E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ho Judges</w:t>
            </w:r>
          </w:p>
        </w:tc>
        <w:tc>
          <w:tcPr>
            <w:tcW w:w="2049" w:type="dxa"/>
          </w:tcPr>
          <w:p w14:paraId="745CF33E" w14:textId="365DCC8F" w:rsidR="000965EB" w:rsidRPr="000965EB" w:rsidRDefault="00AE033D" w:rsidP="000965E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ance</w:t>
            </w:r>
          </w:p>
        </w:tc>
      </w:tr>
      <w:tr w:rsidR="000965EB" w14:paraId="6E302B64" w14:textId="77777777" w:rsidTr="0033786B">
        <w:tc>
          <w:tcPr>
            <w:tcW w:w="3819" w:type="dxa"/>
          </w:tcPr>
          <w:p w14:paraId="07860204" w14:textId="165397A9" w:rsidR="000965EB" w:rsidRDefault="000965EB" w:rsidP="000965EB">
            <w:pPr>
              <w:jc w:val="center"/>
            </w:pPr>
          </w:p>
        </w:tc>
        <w:tc>
          <w:tcPr>
            <w:tcW w:w="1421" w:type="dxa"/>
          </w:tcPr>
          <w:p w14:paraId="55B1F925" w14:textId="77777777" w:rsidR="000965EB" w:rsidRDefault="000965EB" w:rsidP="000965EB">
            <w:pPr>
              <w:jc w:val="center"/>
            </w:pPr>
          </w:p>
          <w:p w14:paraId="3B07FFF6" w14:textId="419DA20E" w:rsidR="00C87887" w:rsidRDefault="00C87887" w:rsidP="000965EB">
            <w:pPr>
              <w:jc w:val="center"/>
            </w:pPr>
          </w:p>
        </w:tc>
        <w:tc>
          <w:tcPr>
            <w:tcW w:w="1767" w:type="dxa"/>
          </w:tcPr>
          <w:p w14:paraId="41B402D3" w14:textId="77777777" w:rsidR="00C87887" w:rsidRDefault="00C87887" w:rsidP="000965EB">
            <w:pPr>
              <w:jc w:val="center"/>
            </w:pPr>
          </w:p>
          <w:p w14:paraId="3CF35629" w14:textId="2D2C5F0F" w:rsidR="009D5FF1" w:rsidRDefault="009D5FF1" w:rsidP="000965EB">
            <w:pPr>
              <w:jc w:val="center"/>
            </w:pPr>
          </w:p>
        </w:tc>
        <w:tc>
          <w:tcPr>
            <w:tcW w:w="2049" w:type="dxa"/>
          </w:tcPr>
          <w:p w14:paraId="0C125287" w14:textId="77777777" w:rsidR="00C87887" w:rsidRDefault="00C87887" w:rsidP="000965EB">
            <w:pPr>
              <w:jc w:val="center"/>
            </w:pPr>
          </w:p>
          <w:p w14:paraId="5E3D3BE8" w14:textId="1A478BF5" w:rsidR="000965EB" w:rsidRDefault="000965EB" w:rsidP="000965EB">
            <w:pPr>
              <w:jc w:val="center"/>
            </w:pPr>
          </w:p>
        </w:tc>
      </w:tr>
      <w:tr w:rsidR="000965EB" w14:paraId="3B871550" w14:textId="77777777" w:rsidTr="0033786B">
        <w:tc>
          <w:tcPr>
            <w:tcW w:w="3819" w:type="dxa"/>
          </w:tcPr>
          <w:p w14:paraId="48FD7BB0" w14:textId="1FEDEEFC" w:rsidR="000965EB" w:rsidRDefault="000965EB" w:rsidP="000965EB">
            <w:pPr>
              <w:jc w:val="center"/>
            </w:pPr>
          </w:p>
        </w:tc>
        <w:tc>
          <w:tcPr>
            <w:tcW w:w="1421" w:type="dxa"/>
          </w:tcPr>
          <w:p w14:paraId="2EBFA1E8" w14:textId="77777777" w:rsidR="000965EB" w:rsidRDefault="000965EB" w:rsidP="000965EB">
            <w:pPr>
              <w:jc w:val="center"/>
            </w:pPr>
          </w:p>
          <w:p w14:paraId="3F7ED931" w14:textId="575ED23E" w:rsidR="00C87887" w:rsidRDefault="00C87887" w:rsidP="000965EB">
            <w:pPr>
              <w:jc w:val="center"/>
            </w:pPr>
          </w:p>
        </w:tc>
        <w:tc>
          <w:tcPr>
            <w:tcW w:w="1767" w:type="dxa"/>
          </w:tcPr>
          <w:p w14:paraId="76C26739" w14:textId="77777777" w:rsidR="00C87887" w:rsidRDefault="00C87887" w:rsidP="000965EB">
            <w:pPr>
              <w:jc w:val="center"/>
            </w:pPr>
          </w:p>
          <w:p w14:paraId="005F06DE" w14:textId="538840D7" w:rsidR="000965EB" w:rsidRDefault="000965EB" w:rsidP="000965EB">
            <w:pPr>
              <w:jc w:val="center"/>
            </w:pPr>
          </w:p>
        </w:tc>
        <w:tc>
          <w:tcPr>
            <w:tcW w:w="2049" w:type="dxa"/>
          </w:tcPr>
          <w:p w14:paraId="0B349704" w14:textId="77777777" w:rsidR="00C87887" w:rsidRDefault="00C87887" w:rsidP="000965EB">
            <w:pPr>
              <w:jc w:val="center"/>
            </w:pPr>
          </w:p>
          <w:p w14:paraId="589732DC" w14:textId="45D0F0BF" w:rsidR="000965EB" w:rsidRDefault="000965EB" w:rsidP="000965EB">
            <w:pPr>
              <w:jc w:val="center"/>
            </w:pPr>
          </w:p>
        </w:tc>
      </w:tr>
      <w:tr w:rsidR="000965EB" w14:paraId="2498E27A" w14:textId="77777777" w:rsidTr="0033786B">
        <w:tc>
          <w:tcPr>
            <w:tcW w:w="3819" w:type="dxa"/>
          </w:tcPr>
          <w:p w14:paraId="48497BCC" w14:textId="05F6030E" w:rsidR="000965EB" w:rsidRDefault="00C87887" w:rsidP="000965EB">
            <w:pPr>
              <w:jc w:val="center"/>
            </w:pPr>
            <w:r>
              <w:t xml:space="preserve"> </w:t>
            </w:r>
          </w:p>
        </w:tc>
        <w:tc>
          <w:tcPr>
            <w:tcW w:w="1421" w:type="dxa"/>
          </w:tcPr>
          <w:p w14:paraId="235DEAEA" w14:textId="77777777" w:rsidR="000965EB" w:rsidRDefault="000965EB" w:rsidP="000965EB">
            <w:pPr>
              <w:jc w:val="center"/>
            </w:pPr>
          </w:p>
          <w:p w14:paraId="461F23DD" w14:textId="6509C5E2" w:rsidR="00C87887" w:rsidRDefault="00C87887" w:rsidP="003B257C">
            <w:pPr>
              <w:jc w:val="center"/>
            </w:pPr>
          </w:p>
        </w:tc>
        <w:tc>
          <w:tcPr>
            <w:tcW w:w="1767" w:type="dxa"/>
          </w:tcPr>
          <w:p w14:paraId="4EFDD5A8" w14:textId="77777777" w:rsidR="00C87887" w:rsidRDefault="00C87887" w:rsidP="000965EB">
            <w:pPr>
              <w:jc w:val="center"/>
            </w:pPr>
          </w:p>
          <w:p w14:paraId="33AFBE8F" w14:textId="1F8BDC1E" w:rsidR="000965EB" w:rsidRDefault="000965EB" w:rsidP="000965EB">
            <w:pPr>
              <w:jc w:val="center"/>
            </w:pPr>
          </w:p>
        </w:tc>
        <w:tc>
          <w:tcPr>
            <w:tcW w:w="2049" w:type="dxa"/>
          </w:tcPr>
          <w:p w14:paraId="71A97C1D" w14:textId="77777777" w:rsidR="000965EB" w:rsidRDefault="000965EB" w:rsidP="000965EB">
            <w:pPr>
              <w:jc w:val="center"/>
            </w:pPr>
          </w:p>
          <w:p w14:paraId="782E55A7" w14:textId="7BB0B8CF" w:rsidR="00C87887" w:rsidRDefault="00C87887" w:rsidP="000965EB">
            <w:pPr>
              <w:jc w:val="center"/>
            </w:pPr>
          </w:p>
        </w:tc>
      </w:tr>
      <w:tr w:rsidR="000965EB" w14:paraId="6BA2688F" w14:textId="77777777" w:rsidTr="0033786B">
        <w:tc>
          <w:tcPr>
            <w:tcW w:w="3819" w:type="dxa"/>
          </w:tcPr>
          <w:p w14:paraId="18353113" w14:textId="49DFEAD4" w:rsidR="000965EB" w:rsidRDefault="00C87887" w:rsidP="000965EB">
            <w:pPr>
              <w:jc w:val="center"/>
            </w:pPr>
            <w:r>
              <w:t xml:space="preserve"> </w:t>
            </w:r>
          </w:p>
        </w:tc>
        <w:tc>
          <w:tcPr>
            <w:tcW w:w="1421" w:type="dxa"/>
          </w:tcPr>
          <w:p w14:paraId="4BA855B5" w14:textId="6BB48896" w:rsidR="000965EB" w:rsidRDefault="000965EB" w:rsidP="000965EB">
            <w:pPr>
              <w:jc w:val="center"/>
            </w:pPr>
          </w:p>
        </w:tc>
        <w:tc>
          <w:tcPr>
            <w:tcW w:w="1767" w:type="dxa"/>
          </w:tcPr>
          <w:p w14:paraId="3785024D" w14:textId="77777777" w:rsidR="000965EB" w:rsidRDefault="000965EB" w:rsidP="000965EB">
            <w:pPr>
              <w:jc w:val="center"/>
            </w:pPr>
          </w:p>
          <w:p w14:paraId="13ECD640" w14:textId="4C421E29" w:rsidR="00C87887" w:rsidRDefault="00C87887" w:rsidP="000965EB">
            <w:pPr>
              <w:jc w:val="center"/>
            </w:pPr>
          </w:p>
        </w:tc>
        <w:tc>
          <w:tcPr>
            <w:tcW w:w="2049" w:type="dxa"/>
          </w:tcPr>
          <w:p w14:paraId="7FE41263" w14:textId="45AECCD8" w:rsidR="000965EB" w:rsidRDefault="000965EB" w:rsidP="000965EB">
            <w:pPr>
              <w:jc w:val="center"/>
            </w:pPr>
          </w:p>
        </w:tc>
      </w:tr>
      <w:tr w:rsidR="000965EB" w14:paraId="4032FDFB" w14:textId="77777777" w:rsidTr="0033786B">
        <w:tc>
          <w:tcPr>
            <w:tcW w:w="3819" w:type="dxa"/>
          </w:tcPr>
          <w:p w14:paraId="509214E2" w14:textId="2E40B071" w:rsidR="000965EB" w:rsidRDefault="000965EB" w:rsidP="000965EB">
            <w:pPr>
              <w:jc w:val="center"/>
            </w:pPr>
          </w:p>
        </w:tc>
        <w:tc>
          <w:tcPr>
            <w:tcW w:w="1421" w:type="dxa"/>
          </w:tcPr>
          <w:p w14:paraId="0F380157" w14:textId="07E8CA32" w:rsidR="000965EB" w:rsidRDefault="000965EB" w:rsidP="000965EB">
            <w:pPr>
              <w:jc w:val="center"/>
            </w:pPr>
          </w:p>
        </w:tc>
        <w:tc>
          <w:tcPr>
            <w:tcW w:w="1767" w:type="dxa"/>
          </w:tcPr>
          <w:p w14:paraId="729814E9" w14:textId="630B86E0" w:rsidR="0033786B" w:rsidRDefault="0033786B" w:rsidP="000965EB">
            <w:pPr>
              <w:jc w:val="center"/>
            </w:pPr>
          </w:p>
        </w:tc>
        <w:tc>
          <w:tcPr>
            <w:tcW w:w="2049" w:type="dxa"/>
          </w:tcPr>
          <w:p w14:paraId="4F671239" w14:textId="5DF546D2" w:rsidR="000965EB" w:rsidRDefault="000965EB" w:rsidP="000965EB">
            <w:pPr>
              <w:jc w:val="center"/>
            </w:pPr>
          </w:p>
        </w:tc>
      </w:tr>
      <w:tr w:rsidR="00163F2C" w14:paraId="1ABF3310" w14:textId="77777777" w:rsidTr="0033786B">
        <w:tc>
          <w:tcPr>
            <w:tcW w:w="3819" w:type="dxa"/>
          </w:tcPr>
          <w:p w14:paraId="72F68EA1" w14:textId="02BDA856" w:rsidR="00163F2C" w:rsidRDefault="00163F2C" w:rsidP="000965EB">
            <w:pPr>
              <w:jc w:val="center"/>
            </w:pPr>
          </w:p>
        </w:tc>
        <w:tc>
          <w:tcPr>
            <w:tcW w:w="1421" w:type="dxa"/>
          </w:tcPr>
          <w:p w14:paraId="77CAB257" w14:textId="08A1A2A1" w:rsidR="00163F2C" w:rsidRDefault="00163F2C" w:rsidP="000965EB">
            <w:pPr>
              <w:jc w:val="center"/>
            </w:pPr>
          </w:p>
        </w:tc>
        <w:tc>
          <w:tcPr>
            <w:tcW w:w="1767" w:type="dxa"/>
          </w:tcPr>
          <w:p w14:paraId="3628BD8D" w14:textId="4BB111FA" w:rsidR="00163F2C" w:rsidRPr="00AE0D4B" w:rsidRDefault="00163F2C" w:rsidP="000965EB">
            <w:pPr>
              <w:jc w:val="center"/>
            </w:pPr>
          </w:p>
        </w:tc>
        <w:tc>
          <w:tcPr>
            <w:tcW w:w="2049" w:type="dxa"/>
          </w:tcPr>
          <w:p w14:paraId="53FC8D22" w14:textId="25AAC3A7" w:rsidR="00163F2C" w:rsidRDefault="00163F2C" w:rsidP="000965EB">
            <w:pPr>
              <w:jc w:val="center"/>
            </w:pPr>
          </w:p>
        </w:tc>
      </w:tr>
      <w:tr w:rsidR="00163F2C" w14:paraId="4BCF7972" w14:textId="77777777" w:rsidTr="0033786B">
        <w:tc>
          <w:tcPr>
            <w:tcW w:w="3819" w:type="dxa"/>
          </w:tcPr>
          <w:p w14:paraId="108CF418" w14:textId="40EF9115" w:rsidR="00163F2C" w:rsidRDefault="00163F2C" w:rsidP="00163F2C">
            <w:pPr>
              <w:jc w:val="center"/>
            </w:pPr>
          </w:p>
        </w:tc>
        <w:tc>
          <w:tcPr>
            <w:tcW w:w="1421" w:type="dxa"/>
          </w:tcPr>
          <w:p w14:paraId="18EA760F" w14:textId="77777777" w:rsidR="00163F2C" w:rsidRDefault="00163F2C" w:rsidP="00163F2C">
            <w:pPr>
              <w:jc w:val="center"/>
            </w:pPr>
          </w:p>
          <w:p w14:paraId="0A7CFAD7" w14:textId="07E54BCA" w:rsidR="00163F2C" w:rsidRDefault="00163F2C" w:rsidP="00163F2C">
            <w:pPr>
              <w:jc w:val="center"/>
            </w:pPr>
          </w:p>
        </w:tc>
        <w:tc>
          <w:tcPr>
            <w:tcW w:w="1767" w:type="dxa"/>
          </w:tcPr>
          <w:p w14:paraId="0746844F" w14:textId="77777777" w:rsidR="00163F2C" w:rsidRDefault="00163F2C" w:rsidP="00163F2C">
            <w:pPr>
              <w:jc w:val="center"/>
            </w:pPr>
          </w:p>
          <w:p w14:paraId="77AFAD78" w14:textId="5F654912" w:rsidR="00163F2C" w:rsidRDefault="00163F2C" w:rsidP="00163F2C">
            <w:pPr>
              <w:jc w:val="center"/>
            </w:pPr>
          </w:p>
        </w:tc>
        <w:tc>
          <w:tcPr>
            <w:tcW w:w="2049" w:type="dxa"/>
          </w:tcPr>
          <w:p w14:paraId="299ECA9C" w14:textId="23209D95" w:rsidR="00163F2C" w:rsidRDefault="00163F2C" w:rsidP="00163F2C">
            <w:pPr>
              <w:jc w:val="center"/>
            </w:pPr>
          </w:p>
        </w:tc>
      </w:tr>
      <w:tr w:rsidR="00163F2C" w14:paraId="35C52A5A" w14:textId="77777777" w:rsidTr="0033786B">
        <w:tc>
          <w:tcPr>
            <w:tcW w:w="3819" w:type="dxa"/>
          </w:tcPr>
          <w:p w14:paraId="42887006" w14:textId="4A122F54" w:rsidR="00163F2C" w:rsidRDefault="00163F2C" w:rsidP="00163F2C">
            <w:pPr>
              <w:jc w:val="center"/>
            </w:pPr>
          </w:p>
        </w:tc>
        <w:tc>
          <w:tcPr>
            <w:tcW w:w="1421" w:type="dxa"/>
          </w:tcPr>
          <w:p w14:paraId="195EFC10" w14:textId="77777777" w:rsidR="00163F2C" w:rsidRDefault="00163F2C" w:rsidP="00163F2C">
            <w:pPr>
              <w:jc w:val="center"/>
            </w:pPr>
          </w:p>
          <w:p w14:paraId="073E66A8" w14:textId="029931A5" w:rsidR="00163F2C" w:rsidRDefault="00163F2C" w:rsidP="00163F2C">
            <w:pPr>
              <w:jc w:val="center"/>
            </w:pPr>
          </w:p>
        </w:tc>
        <w:tc>
          <w:tcPr>
            <w:tcW w:w="1767" w:type="dxa"/>
          </w:tcPr>
          <w:p w14:paraId="6BBC7C8F" w14:textId="77777777" w:rsidR="00163F2C" w:rsidRDefault="00163F2C" w:rsidP="00163F2C">
            <w:pPr>
              <w:jc w:val="center"/>
            </w:pPr>
          </w:p>
          <w:p w14:paraId="7FF4F1A7" w14:textId="36AE7FB0" w:rsidR="00163F2C" w:rsidRDefault="00163F2C" w:rsidP="00163F2C">
            <w:pPr>
              <w:jc w:val="center"/>
            </w:pPr>
          </w:p>
        </w:tc>
        <w:tc>
          <w:tcPr>
            <w:tcW w:w="2049" w:type="dxa"/>
          </w:tcPr>
          <w:p w14:paraId="72E77D77" w14:textId="354A34A5" w:rsidR="00163F2C" w:rsidRDefault="00163F2C" w:rsidP="00163F2C">
            <w:pPr>
              <w:jc w:val="center"/>
            </w:pPr>
          </w:p>
        </w:tc>
      </w:tr>
      <w:tr w:rsidR="00163F2C" w14:paraId="2744EC91" w14:textId="77777777" w:rsidTr="0033786B">
        <w:tc>
          <w:tcPr>
            <w:tcW w:w="3819" w:type="dxa"/>
          </w:tcPr>
          <w:p w14:paraId="3FFEBA93" w14:textId="202C9227" w:rsidR="00163F2C" w:rsidRDefault="00163F2C" w:rsidP="00163F2C">
            <w:pPr>
              <w:jc w:val="center"/>
            </w:pPr>
          </w:p>
        </w:tc>
        <w:tc>
          <w:tcPr>
            <w:tcW w:w="1421" w:type="dxa"/>
          </w:tcPr>
          <w:p w14:paraId="2A4861C9" w14:textId="4B94A28B" w:rsidR="00163F2C" w:rsidRDefault="00163F2C" w:rsidP="00163F2C">
            <w:pPr>
              <w:jc w:val="center"/>
            </w:pPr>
          </w:p>
        </w:tc>
        <w:tc>
          <w:tcPr>
            <w:tcW w:w="1767" w:type="dxa"/>
          </w:tcPr>
          <w:p w14:paraId="35DC2154" w14:textId="63BC584E" w:rsidR="00163F2C" w:rsidRDefault="00163F2C" w:rsidP="00163F2C">
            <w:pPr>
              <w:jc w:val="center"/>
            </w:pPr>
          </w:p>
        </w:tc>
        <w:tc>
          <w:tcPr>
            <w:tcW w:w="2049" w:type="dxa"/>
          </w:tcPr>
          <w:p w14:paraId="58F76E07" w14:textId="7AD27DC5" w:rsidR="00163F2C" w:rsidRDefault="00163F2C" w:rsidP="00163F2C">
            <w:pPr>
              <w:jc w:val="center"/>
            </w:pPr>
          </w:p>
        </w:tc>
      </w:tr>
    </w:tbl>
    <w:p w14:paraId="03C6F715" w14:textId="782FFAFB" w:rsidR="00AE033D" w:rsidRPr="005844D8" w:rsidRDefault="00AE033D" w:rsidP="00AE033D">
      <w:pPr>
        <w:jc w:val="center"/>
        <w:rPr>
          <w:i/>
          <w:iCs/>
        </w:rPr>
      </w:pPr>
      <w:r w:rsidRPr="005844D8">
        <w:rPr>
          <w:i/>
          <w:iCs/>
        </w:rPr>
        <w:t>Table 3-</w:t>
      </w:r>
      <w:r>
        <w:rPr>
          <w:i/>
          <w:iCs/>
        </w:rPr>
        <w:t>3</w:t>
      </w:r>
      <w:r w:rsidRPr="005844D8">
        <w:rPr>
          <w:i/>
          <w:iCs/>
        </w:rPr>
        <w:t xml:space="preserve">: </w:t>
      </w:r>
    </w:p>
    <w:p w14:paraId="35788112" w14:textId="2F77669F" w:rsidR="00AE0D4B" w:rsidRDefault="00AE0D4B" w:rsidP="00AE0D4B">
      <w:bookmarkStart w:id="11" w:name="_Hlk47305139"/>
    </w:p>
    <w:p w14:paraId="12A89D1C" w14:textId="699FE940" w:rsidR="00F02A76" w:rsidRDefault="00F02A76" w:rsidP="00AE0D4B"/>
    <w:p w14:paraId="36C4314A" w14:textId="0F6E5BA8" w:rsidR="00F02A76" w:rsidRDefault="00F02A76" w:rsidP="00AE0D4B"/>
    <w:p w14:paraId="17BEFB6C" w14:textId="04914962" w:rsidR="00F02A76" w:rsidRDefault="00F02A76" w:rsidP="00AE0D4B"/>
    <w:p w14:paraId="54B8E980" w14:textId="6A3F57D7" w:rsidR="00F02A76" w:rsidRDefault="00F02A76" w:rsidP="00AE0D4B"/>
    <w:p w14:paraId="1B19CF0A" w14:textId="2CE33896" w:rsidR="00F02A76" w:rsidRDefault="00F02A76" w:rsidP="00AE0D4B"/>
    <w:p w14:paraId="23FEA72A" w14:textId="23466346" w:rsidR="00F02A76" w:rsidRDefault="00F02A76" w:rsidP="00AE0D4B"/>
    <w:p w14:paraId="5E5B26A1" w14:textId="7148EFAF" w:rsidR="00F02A76" w:rsidRDefault="00F02A76" w:rsidP="00AE0D4B"/>
    <w:p w14:paraId="161FEDD6" w14:textId="353D6387" w:rsidR="00F02A76" w:rsidRDefault="00F02A76" w:rsidP="00AE0D4B"/>
    <w:p w14:paraId="0F1FFB2D" w14:textId="2EE229CC" w:rsidR="00F02A76" w:rsidRDefault="00F02A76" w:rsidP="00AE0D4B"/>
    <w:p w14:paraId="356A54EC" w14:textId="3B944318" w:rsidR="00F02A76" w:rsidRDefault="00F02A76" w:rsidP="00AE0D4B"/>
    <w:p w14:paraId="41DEC0A4" w14:textId="79629B43" w:rsidR="00F02A76" w:rsidRDefault="00F02A76" w:rsidP="00AE0D4B"/>
    <w:p w14:paraId="56EB489B" w14:textId="4A2D3115" w:rsidR="00F02A76" w:rsidRDefault="00F02A76" w:rsidP="00AE0D4B"/>
    <w:p w14:paraId="42C0D3BC" w14:textId="7A87BCB8" w:rsidR="002568E3" w:rsidRDefault="002568E3" w:rsidP="00AE0D4B"/>
    <w:p w14:paraId="445FCE7D" w14:textId="7CDD8DCD" w:rsidR="002568E3" w:rsidRDefault="002568E3" w:rsidP="00AE0D4B"/>
    <w:p w14:paraId="5A95EF5A" w14:textId="274365B2" w:rsidR="002568E3" w:rsidRDefault="002568E3" w:rsidP="00AE0D4B"/>
    <w:p w14:paraId="5FA12392" w14:textId="05B7C330" w:rsidR="002568E3" w:rsidRDefault="002568E3" w:rsidP="00AE0D4B"/>
    <w:p w14:paraId="75C7BDDC" w14:textId="5D80DC71" w:rsidR="002568E3" w:rsidRDefault="002568E3" w:rsidP="00AE0D4B"/>
    <w:p w14:paraId="3395BE55" w14:textId="34E75D9A" w:rsidR="002568E3" w:rsidRDefault="002568E3" w:rsidP="00AE0D4B"/>
    <w:p w14:paraId="2AFEB955" w14:textId="2FC17C6C" w:rsidR="002568E3" w:rsidRDefault="002568E3" w:rsidP="00AE0D4B"/>
    <w:p w14:paraId="2CCF0258" w14:textId="08D22A49" w:rsidR="002568E3" w:rsidRDefault="002568E3" w:rsidP="00AE0D4B"/>
    <w:p w14:paraId="01ACD5F7" w14:textId="359EFD31" w:rsidR="002568E3" w:rsidRDefault="002568E3" w:rsidP="00AE0D4B"/>
    <w:p w14:paraId="2F641C37" w14:textId="6260750F" w:rsidR="002568E3" w:rsidRDefault="002568E3" w:rsidP="00AE0D4B"/>
    <w:p w14:paraId="2977B557" w14:textId="5FA82864" w:rsidR="002568E3" w:rsidRDefault="002568E3" w:rsidP="00AE0D4B"/>
    <w:p w14:paraId="51227F0F" w14:textId="0EB93375" w:rsidR="002568E3" w:rsidRDefault="002568E3" w:rsidP="00AE0D4B"/>
    <w:p w14:paraId="71F7CFCA" w14:textId="4D35950C" w:rsidR="002568E3" w:rsidRDefault="002568E3" w:rsidP="00AE0D4B"/>
    <w:p w14:paraId="1BA3C09B" w14:textId="77777777" w:rsidR="002568E3" w:rsidRPr="00AE0D4B" w:rsidRDefault="002568E3" w:rsidP="00AE0D4B"/>
    <w:p w14:paraId="7964ECCD" w14:textId="69F7C461" w:rsidR="001045D5" w:rsidRPr="00322A24" w:rsidRDefault="00256C57" w:rsidP="001045D5">
      <w:pPr>
        <w:pStyle w:val="Heading1"/>
        <w:rPr>
          <w:color w:val="auto"/>
        </w:rPr>
      </w:pPr>
      <w:bookmarkStart w:id="12" w:name="_Toc94814268"/>
      <w:r w:rsidRPr="00322A24">
        <w:rPr>
          <w:color w:val="auto"/>
        </w:rPr>
        <w:lastRenderedPageBreak/>
        <w:t>Project Cost Estimate and Source of Funding</w:t>
      </w:r>
      <w:bookmarkEnd w:id="12"/>
    </w:p>
    <w:p w14:paraId="402C42E2" w14:textId="52D98C7B" w:rsidR="00256C57" w:rsidRPr="00C442CE" w:rsidRDefault="00256C57" w:rsidP="00256C57">
      <w:pPr>
        <w:pStyle w:val="Heading2"/>
        <w:rPr>
          <w:color w:val="auto"/>
        </w:rPr>
      </w:pPr>
      <w:bookmarkStart w:id="13" w:name="_Toc94814269"/>
      <w:r w:rsidRPr="00C442CE">
        <w:rPr>
          <w:color w:val="auto"/>
        </w:rPr>
        <w:t>Project Cost Estimate</w:t>
      </w:r>
      <w:bookmarkEnd w:id="13"/>
    </w:p>
    <w:p w14:paraId="0EBE1A3E" w14:textId="6FA7585F" w:rsidR="00256C57" w:rsidRPr="00C442CE" w:rsidRDefault="00256C57" w:rsidP="00256C57">
      <w:pPr>
        <w:pStyle w:val="Heading2"/>
        <w:rPr>
          <w:color w:val="auto"/>
        </w:rPr>
      </w:pPr>
      <w:bookmarkStart w:id="14" w:name="_Toc94814270"/>
      <w:r w:rsidRPr="00C442CE">
        <w:rPr>
          <w:color w:val="auto"/>
        </w:rPr>
        <w:t>Source of Funding</w:t>
      </w:r>
      <w:bookmarkEnd w:id="14"/>
    </w:p>
    <w:p w14:paraId="2D9CF4FD" w14:textId="77777777" w:rsidR="00B80E70" w:rsidRPr="0056725B" w:rsidRDefault="00B80E70" w:rsidP="00F40AEB">
      <w:pPr>
        <w:spacing w:line="480" w:lineRule="auto"/>
      </w:pPr>
    </w:p>
    <w:p w14:paraId="7D9315DC" w14:textId="0EBA8D37" w:rsidR="00294FFC" w:rsidRPr="0056725B" w:rsidRDefault="00294FFC" w:rsidP="00F40AEB">
      <w:pPr>
        <w:spacing w:line="480" w:lineRule="auto"/>
      </w:pPr>
    </w:p>
    <w:p w14:paraId="25C83267" w14:textId="77777777" w:rsidR="00294FFC" w:rsidRPr="0056725B" w:rsidRDefault="00294FFC" w:rsidP="00F40AEB">
      <w:pPr>
        <w:spacing w:line="480" w:lineRule="auto"/>
      </w:pPr>
    </w:p>
    <w:p w14:paraId="1AF924DF" w14:textId="63085062" w:rsidR="00B22964" w:rsidRPr="0056725B" w:rsidRDefault="00B22964" w:rsidP="00F40AEB">
      <w:pPr>
        <w:spacing w:line="480" w:lineRule="auto"/>
      </w:pPr>
    </w:p>
    <w:p w14:paraId="3AE7841C" w14:textId="3D332F62" w:rsidR="00695BAE" w:rsidRDefault="00695BAE" w:rsidP="005A4E7D"/>
    <w:p w14:paraId="6FAD84FD" w14:textId="6ED3C0AA" w:rsidR="00F02A76" w:rsidRDefault="00F02A76" w:rsidP="005A4E7D"/>
    <w:p w14:paraId="4C93232E" w14:textId="2BBEB9A8" w:rsidR="00F02A76" w:rsidRDefault="00F02A76" w:rsidP="005A4E7D"/>
    <w:p w14:paraId="4EE52A90" w14:textId="4A5E401E" w:rsidR="00F02A76" w:rsidRDefault="00F02A76" w:rsidP="005A4E7D"/>
    <w:p w14:paraId="1CCE9285" w14:textId="7B92DE75" w:rsidR="00F02A76" w:rsidRDefault="00F02A76" w:rsidP="005A4E7D"/>
    <w:p w14:paraId="4C6D385F" w14:textId="456FF74B" w:rsidR="00F02A76" w:rsidRDefault="00F02A76" w:rsidP="005A4E7D"/>
    <w:p w14:paraId="736ECA11" w14:textId="7AB7E047" w:rsidR="00F02A76" w:rsidRDefault="00F02A76" w:rsidP="005A4E7D"/>
    <w:p w14:paraId="7B23F1EF" w14:textId="61E5BA5D" w:rsidR="00F02A76" w:rsidRDefault="00F02A76" w:rsidP="005A4E7D"/>
    <w:p w14:paraId="452B7540" w14:textId="7C6E2B11" w:rsidR="00F02A76" w:rsidRDefault="00F02A76" w:rsidP="005A4E7D"/>
    <w:p w14:paraId="297734AC" w14:textId="13951F88" w:rsidR="00F02A76" w:rsidRDefault="00F02A76" w:rsidP="005A4E7D"/>
    <w:p w14:paraId="5AE761D9" w14:textId="17462E23" w:rsidR="00F02A76" w:rsidRDefault="00F02A76" w:rsidP="005A4E7D"/>
    <w:p w14:paraId="7A64A005" w14:textId="62728653" w:rsidR="00F02A76" w:rsidRDefault="00F02A76" w:rsidP="005A4E7D"/>
    <w:p w14:paraId="5E9817D6" w14:textId="30EEA9BD" w:rsidR="00F02A76" w:rsidRDefault="00F02A76" w:rsidP="005A4E7D"/>
    <w:p w14:paraId="4EF282E3" w14:textId="4BF4FB8F" w:rsidR="00F02A76" w:rsidRDefault="00F02A76" w:rsidP="005A4E7D"/>
    <w:p w14:paraId="10638B52" w14:textId="4518351A" w:rsidR="00F02A76" w:rsidRDefault="00F02A76" w:rsidP="005A4E7D"/>
    <w:p w14:paraId="4CBA12B7" w14:textId="798856E7" w:rsidR="00F02A76" w:rsidRDefault="00F02A76" w:rsidP="005A4E7D"/>
    <w:p w14:paraId="7E7ADE11" w14:textId="467DE267" w:rsidR="00F02A76" w:rsidRDefault="00F02A76" w:rsidP="005A4E7D"/>
    <w:p w14:paraId="666355EB" w14:textId="17FFF7CD" w:rsidR="00F02A76" w:rsidRDefault="00F02A76" w:rsidP="005A4E7D"/>
    <w:p w14:paraId="51D225E6" w14:textId="6DD27381" w:rsidR="00F02A76" w:rsidRDefault="00F02A76" w:rsidP="005A4E7D"/>
    <w:p w14:paraId="3DA618EC" w14:textId="78790477" w:rsidR="00F02A76" w:rsidRDefault="00F02A76" w:rsidP="005A4E7D"/>
    <w:p w14:paraId="55AD4982" w14:textId="21B7B31F" w:rsidR="00F02A76" w:rsidRDefault="00F02A76" w:rsidP="005A4E7D"/>
    <w:p w14:paraId="1F5F8282" w14:textId="34EE2060" w:rsidR="00F02A76" w:rsidRDefault="00F02A76" w:rsidP="005A4E7D"/>
    <w:p w14:paraId="2E5CDE37" w14:textId="0B37C73C" w:rsidR="00F02A76" w:rsidRDefault="00F02A76" w:rsidP="005A4E7D"/>
    <w:p w14:paraId="75E2F47A" w14:textId="576A039F" w:rsidR="00F02A76" w:rsidRDefault="00F02A76" w:rsidP="005A4E7D"/>
    <w:p w14:paraId="1919C341" w14:textId="7CD6BEF4" w:rsidR="00F02A76" w:rsidRDefault="00F02A76" w:rsidP="005A4E7D"/>
    <w:p w14:paraId="5568A1C8" w14:textId="5140C87A" w:rsidR="00F02A76" w:rsidRDefault="00F02A76" w:rsidP="005A4E7D"/>
    <w:p w14:paraId="3D57C058" w14:textId="7A922BD6" w:rsidR="00F02A76" w:rsidRDefault="00F02A76" w:rsidP="005A4E7D"/>
    <w:p w14:paraId="54A8A3D5" w14:textId="3600ECD8" w:rsidR="00F02A76" w:rsidRDefault="00F02A76" w:rsidP="005A4E7D"/>
    <w:p w14:paraId="5C8AE8B1" w14:textId="45AA29B7" w:rsidR="00F02A76" w:rsidRDefault="00F02A76" w:rsidP="005A4E7D"/>
    <w:p w14:paraId="2C0F2600" w14:textId="2EBCE5CF" w:rsidR="00F02A76" w:rsidRDefault="00F02A76" w:rsidP="005A4E7D"/>
    <w:p w14:paraId="1FC8EF86" w14:textId="5BFDE15D" w:rsidR="00F02A76" w:rsidRDefault="00F02A76" w:rsidP="005A4E7D"/>
    <w:p w14:paraId="35BB96CF" w14:textId="2247889A" w:rsidR="00F02A76" w:rsidRDefault="00F02A76" w:rsidP="005A4E7D"/>
    <w:p w14:paraId="2D502EE6" w14:textId="7823F4CF" w:rsidR="00F02A76" w:rsidRDefault="00F02A76" w:rsidP="005A4E7D"/>
    <w:p w14:paraId="16739F70" w14:textId="77777777" w:rsidR="00F02A76" w:rsidRDefault="00F02A76" w:rsidP="005A4E7D"/>
    <w:p w14:paraId="32842EAA" w14:textId="77777777" w:rsidR="00F02A76" w:rsidRPr="0056725B" w:rsidRDefault="00F02A76" w:rsidP="005A4E7D"/>
    <w:p w14:paraId="1CE38220" w14:textId="67BB6B9B" w:rsidR="005A4E7D" w:rsidRDefault="00695BAE" w:rsidP="005A4E7D">
      <w:pPr>
        <w:pStyle w:val="Heading1"/>
        <w:rPr>
          <w:color w:val="auto"/>
        </w:rPr>
      </w:pPr>
      <w:bookmarkStart w:id="15" w:name="_Toc94814271"/>
      <w:r>
        <w:rPr>
          <w:color w:val="auto"/>
        </w:rPr>
        <w:lastRenderedPageBreak/>
        <w:t>Project Risks, Assumptions, and Constraints</w:t>
      </w:r>
      <w:bookmarkEnd w:id="15"/>
    </w:p>
    <w:p w14:paraId="1C1C1731" w14:textId="2A5509E5" w:rsidR="00695BAE" w:rsidRPr="00C442CE" w:rsidRDefault="00695BAE" w:rsidP="00695BAE">
      <w:pPr>
        <w:pStyle w:val="Heading2"/>
        <w:rPr>
          <w:color w:val="auto"/>
        </w:rPr>
      </w:pPr>
      <w:bookmarkStart w:id="16" w:name="_Toc94814272"/>
      <w:r w:rsidRPr="00C442CE">
        <w:rPr>
          <w:color w:val="auto"/>
        </w:rPr>
        <w:t>Risks</w:t>
      </w:r>
      <w:bookmarkEnd w:id="16"/>
    </w:p>
    <w:p w14:paraId="0AC40E92" w14:textId="39C5DB51" w:rsidR="008352B0" w:rsidRDefault="008352B0" w:rsidP="00695BAE"/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590"/>
        <w:gridCol w:w="2240"/>
        <w:gridCol w:w="1418"/>
        <w:gridCol w:w="1134"/>
        <w:gridCol w:w="3685"/>
      </w:tblGrid>
      <w:tr w:rsidR="00A93464" w14:paraId="362436E4" w14:textId="77777777" w:rsidTr="00A93464">
        <w:tc>
          <w:tcPr>
            <w:tcW w:w="590" w:type="dxa"/>
          </w:tcPr>
          <w:p w14:paraId="0016E8F8" w14:textId="77777777" w:rsidR="00A93464" w:rsidRDefault="00A93464" w:rsidP="008552AE">
            <w:pPr>
              <w:jc w:val="center"/>
            </w:pPr>
            <w:r>
              <w:t>No.</w:t>
            </w:r>
          </w:p>
        </w:tc>
        <w:tc>
          <w:tcPr>
            <w:tcW w:w="2240" w:type="dxa"/>
          </w:tcPr>
          <w:p w14:paraId="09F42F64" w14:textId="77777777" w:rsidR="00A93464" w:rsidRDefault="00A93464" w:rsidP="008552AE">
            <w:pPr>
              <w:jc w:val="center"/>
            </w:pPr>
            <w:r>
              <w:t>Risk Description</w:t>
            </w:r>
          </w:p>
        </w:tc>
        <w:tc>
          <w:tcPr>
            <w:tcW w:w="1418" w:type="dxa"/>
          </w:tcPr>
          <w:p w14:paraId="77CAB2C4" w14:textId="77777777" w:rsidR="00A93464" w:rsidRDefault="00A93464" w:rsidP="008552AE">
            <w:pPr>
              <w:jc w:val="center"/>
            </w:pPr>
            <w:r>
              <w:t>Probability (H/M/L)</w:t>
            </w:r>
          </w:p>
        </w:tc>
        <w:tc>
          <w:tcPr>
            <w:tcW w:w="1134" w:type="dxa"/>
          </w:tcPr>
          <w:p w14:paraId="363913D7" w14:textId="77777777" w:rsidR="00A93464" w:rsidRDefault="00A93464" w:rsidP="008552AE">
            <w:pPr>
              <w:jc w:val="center"/>
            </w:pPr>
            <w:r>
              <w:t>Impact</w:t>
            </w:r>
          </w:p>
          <w:p w14:paraId="46BAF280" w14:textId="77777777" w:rsidR="00A93464" w:rsidRDefault="00A93464" w:rsidP="008552AE">
            <w:pPr>
              <w:jc w:val="center"/>
            </w:pPr>
            <w:r>
              <w:t>(H/M/L)</w:t>
            </w:r>
          </w:p>
        </w:tc>
        <w:tc>
          <w:tcPr>
            <w:tcW w:w="3685" w:type="dxa"/>
          </w:tcPr>
          <w:p w14:paraId="0CF5F8B6" w14:textId="77777777" w:rsidR="00A93464" w:rsidRDefault="00A93464" w:rsidP="008552AE">
            <w:pPr>
              <w:jc w:val="center"/>
            </w:pPr>
            <w:r>
              <w:t>Risk Management Plan</w:t>
            </w:r>
          </w:p>
        </w:tc>
      </w:tr>
      <w:tr w:rsidR="00A93464" w14:paraId="5B2A6B66" w14:textId="77777777" w:rsidTr="00A93464">
        <w:tc>
          <w:tcPr>
            <w:tcW w:w="590" w:type="dxa"/>
          </w:tcPr>
          <w:p w14:paraId="16C7CBC0" w14:textId="260BEF93" w:rsidR="00A93464" w:rsidRDefault="00A93464" w:rsidP="008552AE">
            <w:pPr>
              <w:jc w:val="center"/>
            </w:pPr>
            <w:r>
              <w:t>1</w:t>
            </w:r>
          </w:p>
        </w:tc>
        <w:tc>
          <w:tcPr>
            <w:tcW w:w="2240" w:type="dxa"/>
          </w:tcPr>
          <w:p w14:paraId="4E68312D" w14:textId="77777777" w:rsidR="00A93464" w:rsidRDefault="00A93464" w:rsidP="008552AE">
            <w:pPr>
              <w:jc w:val="center"/>
            </w:pPr>
          </w:p>
          <w:p w14:paraId="09E03D1A" w14:textId="76FF5606" w:rsidR="00A93464" w:rsidRDefault="00A93464" w:rsidP="008552AE">
            <w:pPr>
              <w:jc w:val="center"/>
            </w:pPr>
          </w:p>
        </w:tc>
        <w:tc>
          <w:tcPr>
            <w:tcW w:w="1418" w:type="dxa"/>
          </w:tcPr>
          <w:p w14:paraId="66222412" w14:textId="77777777" w:rsidR="00A93464" w:rsidRDefault="00A93464" w:rsidP="008552AE">
            <w:pPr>
              <w:jc w:val="center"/>
            </w:pPr>
          </w:p>
          <w:p w14:paraId="346407F9" w14:textId="77777777" w:rsidR="00A93464" w:rsidRDefault="00A93464" w:rsidP="008552AE">
            <w:pPr>
              <w:jc w:val="center"/>
            </w:pPr>
          </w:p>
          <w:p w14:paraId="7A94B255" w14:textId="1B5888F0" w:rsidR="00A93464" w:rsidRDefault="00A93464" w:rsidP="008552AE">
            <w:pPr>
              <w:jc w:val="center"/>
            </w:pPr>
          </w:p>
        </w:tc>
        <w:tc>
          <w:tcPr>
            <w:tcW w:w="1134" w:type="dxa"/>
          </w:tcPr>
          <w:p w14:paraId="03C28EAF" w14:textId="77777777" w:rsidR="00A93464" w:rsidRDefault="00A93464" w:rsidP="008552AE">
            <w:pPr>
              <w:jc w:val="center"/>
            </w:pPr>
          </w:p>
          <w:p w14:paraId="21452D2D" w14:textId="77777777" w:rsidR="00A93464" w:rsidRDefault="00A93464" w:rsidP="008552AE">
            <w:pPr>
              <w:jc w:val="center"/>
            </w:pPr>
          </w:p>
          <w:p w14:paraId="358A674F" w14:textId="0F003C5E" w:rsidR="00A93464" w:rsidRDefault="00A93464" w:rsidP="008552AE">
            <w:pPr>
              <w:jc w:val="center"/>
            </w:pPr>
          </w:p>
        </w:tc>
        <w:tc>
          <w:tcPr>
            <w:tcW w:w="3685" w:type="dxa"/>
          </w:tcPr>
          <w:p w14:paraId="19AA0211" w14:textId="5E34668E" w:rsidR="00A93464" w:rsidRDefault="00A93464" w:rsidP="00FA6ECD">
            <w:pPr>
              <w:jc w:val="center"/>
            </w:pPr>
          </w:p>
        </w:tc>
      </w:tr>
      <w:tr w:rsidR="00A93464" w14:paraId="673AA31B" w14:textId="77777777" w:rsidTr="00A93464">
        <w:tc>
          <w:tcPr>
            <w:tcW w:w="590" w:type="dxa"/>
          </w:tcPr>
          <w:p w14:paraId="00D66140" w14:textId="4F9027A9" w:rsidR="00A93464" w:rsidRDefault="00A93464" w:rsidP="008552AE">
            <w:pPr>
              <w:jc w:val="center"/>
            </w:pPr>
            <w:r>
              <w:t>2</w:t>
            </w:r>
          </w:p>
        </w:tc>
        <w:tc>
          <w:tcPr>
            <w:tcW w:w="2240" w:type="dxa"/>
          </w:tcPr>
          <w:p w14:paraId="3F5E987E" w14:textId="77777777" w:rsidR="00A93464" w:rsidRDefault="00A93464" w:rsidP="008552AE">
            <w:pPr>
              <w:jc w:val="center"/>
            </w:pPr>
          </w:p>
          <w:p w14:paraId="287ADBC6" w14:textId="77777777" w:rsidR="00A93464" w:rsidRDefault="00A93464" w:rsidP="008552AE">
            <w:pPr>
              <w:jc w:val="center"/>
            </w:pPr>
          </w:p>
          <w:p w14:paraId="3B5D8B06" w14:textId="1718ADD4" w:rsidR="00A93464" w:rsidRDefault="00A93464" w:rsidP="008552AE">
            <w:pPr>
              <w:jc w:val="center"/>
            </w:pPr>
          </w:p>
        </w:tc>
        <w:tc>
          <w:tcPr>
            <w:tcW w:w="1418" w:type="dxa"/>
          </w:tcPr>
          <w:p w14:paraId="00437460" w14:textId="77777777" w:rsidR="00A93464" w:rsidRDefault="00A93464" w:rsidP="008552AE">
            <w:pPr>
              <w:jc w:val="center"/>
            </w:pPr>
          </w:p>
          <w:p w14:paraId="2677A9AB" w14:textId="77777777" w:rsidR="00A93464" w:rsidRDefault="00A93464" w:rsidP="008552AE">
            <w:pPr>
              <w:jc w:val="center"/>
            </w:pPr>
          </w:p>
          <w:p w14:paraId="0EAB368E" w14:textId="3C942B93" w:rsidR="00A93464" w:rsidRDefault="00A93464" w:rsidP="008552AE">
            <w:pPr>
              <w:jc w:val="center"/>
            </w:pPr>
          </w:p>
        </w:tc>
        <w:tc>
          <w:tcPr>
            <w:tcW w:w="1134" w:type="dxa"/>
          </w:tcPr>
          <w:p w14:paraId="04300C7D" w14:textId="77777777" w:rsidR="00A93464" w:rsidRDefault="00A93464" w:rsidP="008552AE">
            <w:pPr>
              <w:jc w:val="center"/>
            </w:pPr>
          </w:p>
          <w:p w14:paraId="4E4812A7" w14:textId="77777777" w:rsidR="00A93464" w:rsidRDefault="00A93464" w:rsidP="008552AE">
            <w:pPr>
              <w:jc w:val="center"/>
            </w:pPr>
          </w:p>
          <w:p w14:paraId="5958AE91" w14:textId="62F2930D" w:rsidR="00A93464" w:rsidRDefault="00A93464" w:rsidP="008552AE">
            <w:pPr>
              <w:jc w:val="center"/>
            </w:pPr>
          </w:p>
        </w:tc>
        <w:tc>
          <w:tcPr>
            <w:tcW w:w="3685" w:type="dxa"/>
          </w:tcPr>
          <w:p w14:paraId="3A2DC75E" w14:textId="7BFAC3BF" w:rsidR="00A93464" w:rsidRDefault="00A93464" w:rsidP="008552AE">
            <w:pPr>
              <w:jc w:val="center"/>
            </w:pPr>
          </w:p>
        </w:tc>
      </w:tr>
      <w:tr w:rsidR="00A93464" w14:paraId="1FEA8E5F" w14:textId="77777777" w:rsidTr="00A93464">
        <w:tc>
          <w:tcPr>
            <w:tcW w:w="590" w:type="dxa"/>
          </w:tcPr>
          <w:p w14:paraId="5C9A0CB8" w14:textId="0464847E" w:rsidR="00A93464" w:rsidRDefault="00A93464" w:rsidP="008552AE">
            <w:pPr>
              <w:jc w:val="center"/>
            </w:pPr>
            <w:r>
              <w:t>3</w:t>
            </w:r>
          </w:p>
        </w:tc>
        <w:tc>
          <w:tcPr>
            <w:tcW w:w="2240" w:type="dxa"/>
          </w:tcPr>
          <w:p w14:paraId="1CE6CD1B" w14:textId="28D16307" w:rsidR="00A93464" w:rsidRDefault="00A93464" w:rsidP="008552AE">
            <w:pPr>
              <w:jc w:val="center"/>
            </w:pPr>
          </w:p>
        </w:tc>
        <w:tc>
          <w:tcPr>
            <w:tcW w:w="1418" w:type="dxa"/>
          </w:tcPr>
          <w:p w14:paraId="52A69BCB" w14:textId="77777777" w:rsidR="00A93464" w:rsidRDefault="00A93464" w:rsidP="008552AE">
            <w:pPr>
              <w:jc w:val="center"/>
            </w:pPr>
          </w:p>
          <w:p w14:paraId="6F1EBE42" w14:textId="77777777" w:rsidR="00227F53" w:rsidRDefault="00227F53" w:rsidP="008552AE">
            <w:pPr>
              <w:jc w:val="center"/>
            </w:pPr>
          </w:p>
          <w:p w14:paraId="5D574B9D" w14:textId="2E8A0D32" w:rsidR="00227F53" w:rsidRDefault="00227F53" w:rsidP="008552AE">
            <w:pPr>
              <w:jc w:val="center"/>
            </w:pPr>
          </w:p>
        </w:tc>
        <w:tc>
          <w:tcPr>
            <w:tcW w:w="1134" w:type="dxa"/>
          </w:tcPr>
          <w:p w14:paraId="742E9A0E" w14:textId="77777777" w:rsidR="00A93464" w:rsidRDefault="00A93464" w:rsidP="008552AE">
            <w:pPr>
              <w:jc w:val="center"/>
            </w:pPr>
          </w:p>
          <w:p w14:paraId="32F1EEDF" w14:textId="77777777" w:rsidR="00227F53" w:rsidRDefault="00227F53" w:rsidP="008552AE">
            <w:pPr>
              <w:jc w:val="center"/>
            </w:pPr>
          </w:p>
          <w:p w14:paraId="78FCB8D2" w14:textId="06CF8A20" w:rsidR="00227F53" w:rsidRDefault="00227F53" w:rsidP="008552AE">
            <w:pPr>
              <w:jc w:val="center"/>
            </w:pPr>
          </w:p>
        </w:tc>
        <w:tc>
          <w:tcPr>
            <w:tcW w:w="3685" w:type="dxa"/>
          </w:tcPr>
          <w:p w14:paraId="13816701" w14:textId="77777777" w:rsidR="00811829" w:rsidRDefault="00811829" w:rsidP="008552AE">
            <w:pPr>
              <w:jc w:val="center"/>
            </w:pPr>
          </w:p>
          <w:p w14:paraId="124B5AFC" w14:textId="5B342EF8" w:rsidR="00A93464" w:rsidRDefault="00A93464" w:rsidP="008552AE">
            <w:pPr>
              <w:jc w:val="center"/>
            </w:pPr>
          </w:p>
        </w:tc>
      </w:tr>
      <w:tr w:rsidR="003F27AD" w14:paraId="10E50FD7" w14:textId="77777777" w:rsidTr="00A93464">
        <w:tc>
          <w:tcPr>
            <w:tcW w:w="590" w:type="dxa"/>
          </w:tcPr>
          <w:p w14:paraId="593FF9A7" w14:textId="3E9D555E" w:rsidR="003F27AD" w:rsidRDefault="003F27AD" w:rsidP="008552AE">
            <w:pPr>
              <w:jc w:val="center"/>
            </w:pPr>
            <w:r>
              <w:t>4</w:t>
            </w:r>
          </w:p>
        </w:tc>
        <w:tc>
          <w:tcPr>
            <w:tcW w:w="2240" w:type="dxa"/>
          </w:tcPr>
          <w:p w14:paraId="0F5BC58E" w14:textId="77777777" w:rsidR="003F27AD" w:rsidRDefault="003F27AD" w:rsidP="008552AE">
            <w:pPr>
              <w:jc w:val="center"/>
            </w:pPr>
          </w:p>
          <w:p w14:paraId="06597189" w14:textId="03D0C230" w:rsidR="003F27AD" w:rsidRDefault="003F27AD" w:rsidP="008552AE">
            <w:pPr>
              <w:jc w:val="center"/>
            </w:pPr>
          </w:p>
        </w:tc>
        <w:tc>
          <w:tcPr>
            <w:tcW w:w="1418" w:type="dxa"/>
          </w:tcPr>
          <w:p w14:paraId="4512F6F2" w14:textId="77777777" w:rsidR="003F27AD" w:rsidRDefault="003F27AD" w:rsidP="008552AE">
            <w:pPr>
              <w:jc w:val="center"/>
            </w:pPr>
          </w:p>
          <w:p w14:paraId="09F350A5" w14:textId="77777777" w:rsidR="003F27AD" w:rsidRDefault="003F27AD" w:rsidP="008552AE">
            <w:pPr>
              <w:jc w:val="center"/>
            </w:pPr>
          </w:p>
          <w:p w14:paraId="30653D88" w14:textId="0128FEE0" w:rsidR="003F27AD" w:rsidRDefault="003F27AD" w:rsidP="008552AE">
            <w:pPr>
              <w:jc w:val="center"/>
            </w:pPr>
          </w:p>
        </w:tc>
        <w:tc>
          <w:tcPr>
            <w:tcW w:w="1134" w:type="dxa"/>
          </w:tcPr>
          <w:p w14:paraId="7EC6827D" w14:textId="77777777" w:rsidR="003F27AD" w:rsidRDefault="003F27AD" w:rsidP="008552AE">
            <w:pPr>
              <w:jc w:val="center"/>
            </w:pPr>
          </w:p>
          <w:p w14:paraId="3DF91FC0" w14:textId="77777777" w:rsidR="003F27AD" w:rsidRDefault="003F27AD" w:rsidP="008552AE">
            <w:pPr>
              <w:jc w:val="center"/>
            </w:pPr>
          </w:p>
          <w:p w14:paraId="36F65D0E" w14:textId="1CC68456" w:rsidR="003F27AD" w:rsidRDefault="003F27AD" w:rsidP="008552AE">
            <w:pPr>
              <w:jc w:val="center"/>
            </w:pPr>
          </w:p>
        </w:tc>
        <w:tc>
          <w:tcPr>
            <w:tcW w:w="3685" w:type="dxa"/>
          </w:tcPr>
          <w:p w14:paraId="245CA2FA" w14:textId="5674D5A0" w:rsidR="003F27AD" w:rsidRDefault="003F27AD" w:rsidP="008552AE">
            <w:pPr>
              <w:jc w:val="center"/>
            </w:pPr>
          </w:p>
        </w:tc>
      </w:tr>
      <w:tr w:rsidR="003F27AD" w14:paraId="096F8CE4" w14:textId="77777777" w:rsidTr="00A93464">
        <w:tc>
          <w:tcPr>
            <w:tcW w:w="590" w:type="dxa"/>
          </w:tcPr>
          <w:p w14:paraId="4C6B7075" w14:textId="177CB895" w:rsidR="003F27AD" w:rsidRDefault="003F27AD" w:rsidP="008552AE">
            <w:pPr>
              <w:jc w:val="center"/>
            </w:pPr>
            <w:r>
              <w:t>5</w:t>
            </w:r>
          </w:p>
        </w:tc>
        <w:tc>
          <w:tcPr>
            <w:tcW w:w="2240" w:type="dxa"/>
          </w:tcPr>
          <w:p w14:paraId="50C623E0" w14:textId="7AB65937" w:rsidR="003F27AD" w:rsidRDefault="003F27AD" w:rsidP="008552AE">
            <w:pPr>
              <w:jc w:val="center"/>
            </w:pPr>
          </w:p>
        </w:tc>
        <w:tc>
          <w:tcPr>
            <w:tcW w:w="1418" w:type="dxa"/>
          </w:tcPr>
          <w:p w14:paraId="58D6E09D" w14:textId="77777777" w:rsidR="003F27AD" w:rsidRDefault="003F27AD" w:rsidP="008552AE">
            <w:pPr>
              <w:jc w:val="center"/>
            </w:pPr>
          </w:p>
          <w:p w14:paraId="6AAF6BCA" w14:textId="77777777" w:rsidR="003F27AD" w:rsidRDefault="003F27AD" w:rsidP="008552AE">
            <w:pPr>
              <w:jc w:val="center"/>
            </w:pPr>
          </w:p>
          <w:p w14:paraId="5C5B2D60" w14:textId="6E1FD680" w:rsidR="003F27AD" w:rsidRDefault="003F27AD" w:rsidP="008552AE">
            <w:pPr>
              <w:jc w:val="center"/>
            </w:pPr>
          </w:p>
        </w:tc>
        <w:tc>
          <w:tcPr>
            <w:tcW w:w="1134" w:type="dxa"/>
          </w:tcPr>
          <w:p w14:paraId="2C50B460" w14:textId="77777777" w:rsidR="003F27AD" w:rsidRDefault="003F27AD" w:rsidP="008552AE">
            <w:pPr>
              <w:jc w:val="center"/>
            </w:pPr>
          </w:p>
          <w:p w14:paraId="3A3B4C9D" w14:textId="77777777" w:rsidR="003F27AD" w:rsidRDefault="003F27AD" w:rsidP="008552AE">
            <w:pPr>
              <w:jc w:val="center"/>
            </w:pPr>
          </w:p>
          <w:p w14:paraId="30E8B662" w14:textId="78C6650F" w:rsidR="003F27AD" w:rsidRDefault="003F27AD" w:rsidP="008552AE">
            <w:pPr>
              <w:jc w:val="center"/>
            </w:pPr>
          </w:p>
        </w:tc>
        <w:tc>
          <w:tcPr>
            <w:tcW w:w="3685" w:type="dxa"/>
          </w:tcPr>
          <w:p w14:paraId="6AA9A6C4" w14:textId="40899282" w:rsidR="003F27AD" w:rsidRDefault="003F27AD" w:rsidP="008552AE">
            <w:pPr>
              <w:jc w:val="center"/>
            </w:pPr>
            <w:r>
              <w:t xml:space="preserve"> </w:t>
            </w:r>
          </w:p>
        </w:tc>
      </w:tr>
    </w:tbl>
    <w:p w14:paraId="58FBF47A" w14:textId="69BB932B" w:rsidR="007C5EEA" w:rsidRPr="00AE0D4B" w:rsidRDefault="007C5EEA" w:rsidP="007C5EEA">
      <w:pPr>
        <w:jc w:val="center"/>
        <w:rPr>
          <w:i/>
          <w:iCs/>
        </w:rPr>
      </w:pPr>
      <w:r w:rsidRPr="00AE0D4B">
        <w:rPr>
          <w:i/>
          <w:iCs/>
        </w:rPr>
        <w:t xml:space="preserve">Table </w:t>
      </w:r>
      <w:r>
        <w:rPr>
          <w:i/>
          <w:iCs/>
        </w:rPr>
        <w:t>5-1:</w:t>
      </w:r>
      <w:r w:rsidRPr="00AE0D4B">
        <w:rPr>
          <w:i/>
          <w:iCs/>
        </w:rPr>
        <w:t xml:space="preserve"> </w:t>
      </w:r>
    </w:p>
    <w:p w14:paraId="75805A8E" w14:textId="77777777" w:rsidR="005F1027" w:rsidRPr="00C442CE" w:rsidRDefault="005F1027" w:rsidP="00695BAE"/>
    <w:p w14:paraId="44D23F0B" w14:textId="5B6F0CD3" w:rsidR="00695BAE" w:rsidRDefault="00695BAE" w:rsidP="00695BAE">
      <w:pPr>
        <w:pStyle w:val="Heading2"/>
        <w:rPr>
          <w:color w:val="auto"/>
        </w:rPr>
      </w:pPr>
      <w:bookmarkStart w:id="17" w:name="_Toc94814273"/>
      <w:r w:rsidRPr="00C442CE">
        <w:rPr>
          <w:color w:val="auto"/>
        </w:rPr>
        <w:t>Assumptions</w:t>
      </w:r>
      <w:r w:rsidR="00211FD6">
        <w:rPr>
          <w:color w:val="auto"/>
        </w:rPr>
        <w:t xml:space="preserve"> and Constraints</w:t>
      </w:r>
      <w:bookmarkEnd w:id="17"/>
    </w:p>
    <w:p w14:paraId="1361B158" w14:textId="77777777" w:rsidR="00890DB6" w:rsidRDefault="00890DB6" w:rsidP="00211FD6"/>
    <w:p w14:paraId="0723B751" w14:textId="476779A8" w:rsidR="00211FD6" w:rsidRPr="00211FD6" w:rsidRDefault="00211FD6" w:rsidP="00211F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352"/>
      </w:tblGrid>
      <w:tr w:rsidR="008352B0" w14:paraId="5223F8F3" w14:textId="77777777" w:rsidTr="008352B0">
        <w:tc>
          <w:tcPr>
            <w:tcW w:w="704" w:type="dxa"/>
          </w:tcPr>
          <w:p w14:paraId="7F5D85C4" w14:textId="77777777" w:rsidR="008352B0" w:rsidRDefault="008352B0" w:rsidP="008552AE">
            <w:pPr>
              <w:jc w:val="center"/>
            </w:pPr>
            <w:r>
              <w:t>No.</w:t>
            </w:r>
          </w:p>
        </w:tc>
        <w:tc>
          <w:tcPr>
            <w:tcW w:w="8352" w:type="dxa"/>
          </w:tcPr>
          <w:p w14:paraId="4E349424" w14:textId="6223A40A" w:rsidR="008352B0" w:rsidRDefault="008352B0" w:rsidP="008552AE">
            <w:pPr>
              <w:jc w:val="center"/>
            </w:pPr>
            <w:r>
              <w:t>Assumptions</w:t>
            </w:r>
          </w:p>
        </w:tc>
      </w:tr>
      <w:tr w:rsidR="00211FD6" w14:paraId="64E78ACB" w14:textId="77777777" w:rsidTr="008352B0">
        <w:tc>
          <w:tcPr>
            <w:tcW w:w="704" w:type="dxa"/>
          </w:tcPr>
          <w:p w14:paraId="17DC8C5C" w14:textId="3557473E" w:rsidR="00211FD6" w:rsidRDefault="00786ECE" w:rsidP="008552AE">
            <w:pPr>
              <w:jc w:val="center"/>
            </w:pPr>
            <w:r>
              <w:t>1</w:t>
            </w:r>
          </w:p>
        </w:tc>
        <w:tc>
          <w:tcPr>
            <w:tcW w:w="8352" w:type="dxa"/>
          </w:tcPr>
          <w:p w14:paraId="0301535B" w14:textId="1B4F2C48" w:rsidR="00211FD6" w:rsidRDefault="00211FD6" w:rsidP="008552AE">
            <w:pPr>
              <w:jc w:val="center"/>
            </w:pPr>
          </w:p>
        </w:tc>
      </w:tr>
      <w:tr w:rsidR="00211FD6" w14:paraId="67323986" w14:textId="77777777" w:rsidTr="008352B0">
        <w:tc>
          <w:tcPr>
            <w:tcW w:w="704" w:type="dxa"/>
          </w:tcPr>
          <w:p w14:paraId="57E6A376" w14:textId="7054D7FB" w:rsidR="00211FD6" w:rsidRDefault="00786ECE" w:rsidP="008552AE">
            <w:pPr>
              <w:jc w:val="center"/>
            </w:pPr>
            <w:r>
              <w:t>2</w:t>
            </w:r>
          </w:p>
        </w:tc>
        <w:tc>
          <w:tcPr>
            <w:tcW w:w="8352" w:type="dxa"/>
          </w:tcPr>
          <w:p w14:paraId="4619CF4B" w14:textId="47627FB3" w:rsidR="00211FD6" w:rsidRDefault="002B2CBA" w:rsidP="008552AE">
            <w:pPr>
              <w:jc w:val="center"/>
            </w:pPr>
            <w:r>
              <w:t xml:space="preserve"> </w:t>
            </w:r>
          </w:p>
        </w:tc>
      </w:tr>
      <w:tr w:rsidR="00786ECE" w14:paraId="576567FF" w14:textId="77777777" w:rsidTr="008352B0">
        <w:tc>
          <w:tcPr>
            <w:tcW w:w="704" w:type="dxa"/>
          </w:tcPr>
          <w:p w14:paraId="038190E7" w14:textId="6853734E" w:rsidR="00786ECE" w:rsidRDefault="00786ECE" w:rsidP="008552AE">
            <w:pPr>
              <w:jc w:val="center"/>
            </w:pPr>
            <w:r>
              <w:t>3</w:t>
            </w:r>
          </w:p>
        </w:tc>
        <w:tc>
          <w:tcPr>
            <w:tcW w:w="8352" w:type="dxa"/>
          </w:tcPr>
          <w:p w14:paraId="1CA09449" w14:textId="28C9E30D" w:rsidR="00786ECE" w:rsidRDefault="00786ECE" w:rsidP="008552AE">
            <w:pPr>
              <w:jc w:val="center"/>
            </w:pPr>
          </w:p>
        </w:tc>
      </w:tr>
      <w:tr w:rsidR="00FB107E" w14:paraId="467A2A9E" w14:textId="77777777" w:rsidTr="008352B0">
        <w:tc>
          <w:tcPr>
            <w:tcW w:w="704" w:type="dxa"/>
          </w:tcPr>
          <w:p w14:paraId="0B1AF971" w14:textId="57C1C245" w:rsidR="00FB107E" w:rsidRDefault="00FB107E" w:rsidP="008552AE">
            <w:pPr>
              <w:jc w:val="center"/>
            </w:pPr>
            <w:r>
              <w:t>4</w:t>
            </w:r>
          </w:p>
        </w:tc>
        <w:tc>
          <w:tcPr>
            <w:tcW w:w="8352" w:type="dxa"/>
          </w:tcPr>
          <w:p w14:paraId="24E02863" w14:textId="64182836" w:rsidR="00FB107E" w:rsidRDefault="00FB107E" w:rsidP="008552AE">
            <w:pPr>
              <w:jc w:val="center"/>
            </w:pPr>
          </w:p>
        </w:tc>
      </w:tr>
    </w:tbl>
    <w:p w14:paraId="29D361CD" w14:textId="6CB85770" w:rsidR="007C5EEA" w:rsidRPr="00AE0D4B" w:rsidRDefault="007C5EEA" w:rsidP="007C5EEA">
      <w:pPr>
        <w:jc w:val="center"/>
        <w:rPr>
          <w:i/>
          <w:iCs/>
        </w:rPr>
      </w:pPr>
      <w:r w:rsidRPr="00AE0D4B">
        <w:rPr>
          <w:i/>
          <w:iCs/>
        </w:rPr>
        <w:t xml:space="preserve">Table </w:t>
      </w:r>
      <w:r>
        <w:rPr>
          <w:i/>
          <w:iCs/>
        </w:rPr>
        <w:t>5-2</w:t>
      </w:r>
      <w:r w:rsidRPr="00AE0D4B">
        <w:rPr>
          <w:i/>
          <w:iCs/>
        </w:rPr>
        <w:t xml:space="preserve">: </w:t>
      </w:r>
    </w:p>
    <w:p w14:paraId="142ED0BA" w14:textId="630A2D89" w:rsidR="00695BAE" w:rsidRPr="00C442CE" w:rsidRDefault="00695BAE" w:rsidP="00695BAE"/>
    <w:p w14:paraId="3061C3C5" w14:textId="31A0222D" w:rsidR="005A4E7D" w:rsidRPr="00C442CE" w:rsidRDefault="005A4E7D" w:rsidP="005A4E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835"/>
        <w:gridCol w:w="5517"/>
      </w:tblGrid>
      <w:tr w:rsidR="00211FD6" w14:paraId="1B7B41B1" w14:textId="77777777" w:rsidTr="008552AE">
        <w:tc>
          <w:tcPr>
            <w:tcW w:w="704" w:type="dxa"/>
          </w:tcPr>
          <w:p w14:paraId="77007C27" w14:textId="77777777" w:rsidR="00211FD6" w:rsidRDefault="00211FD6" w:rsidP="008552AE">
            <w:pPr>
              <w:jc w:val="center"/>
            </w:pPr>
          </w:p>
        </w:tc>
        <w:tc>
          <w:tcPr>
            <w:tcW w:w="8352" w:type="dxa"/>
            <w:gridSpan w:val="2"/>
          </w:tcPr>
          <w:p w14:paraId="0C32FF5D" w14:textId="42694453" w:rsidR="00211FD6" w:rsidRDefault="00211FD6" w:rsidP="008552AE">
            <w:pPr>
              <w:jc w:val="center"/>
            </w:pPr>
            <w:r>
              <w:t>Constraints</w:t>
            </w:r>
          </w:p>
        </w:tc>
      </w:tr>
      <w:tr w:rsidR="008352B0" w14:paraId="49967F1B" w14:textId="77777777" w:rsidTr="00C85430">
        <w:tc>
          <w:tcPr>
            <w:tcW w:w="704" w:type="dxa"/>
          </w:tcPr>
          <w:p w14:paraId="06E92CAF" w14:textId="77777777" w:rsidR="008352B0" w:rsidRDefault="008352B0" w:rsidP="008552AE">
            <w:pPr>
              <w:jc w:val="center"/>
            </w:pPr>
            <w:r>
              <w:t>No.</w:t>
            </w:r>
          </w:p>
          <w:p w14:paraId="48343739" w14:textId="3A63EBA3" w:rsidR="008352B0" w:rsidRDefault="008352B0" w:rsidP="008552AE">
            <w:pPr>
              <w:jc w:val="center"/>
            </w:pPr>
          </w:p>
        </w:tc>
        <w:tc>
          <w:tcPr>
            <w:tcW w:w="2835" w:type="dxa"/>
          </w:tcPr>
          <w:p w14:paraId="72F640A6" w14:textId="1CF69048" w:rsidR="008352B0" w:rsidRDefault="008352B0" w:rsidP="008552AE">
            <w:pPr>
              <w:jc w:val="center"/>
            </w:pPr>
            <w:r>
              <w:t>Category</w:t>
            </w:r>
          </w:p>
        </w:tc>
        <w:tc>
          <w:tcPr>
            <w:tcW w:w="5517" w:type="dxa"/>
          </w:tcPr>
          <w:p w14:paraId="4D2618E9" w14:textId="5B1D8D57" w:rsidR="008352B0" w:rsidRDefault="008352B0" w:rsidP="008552AE">
            <w:pPr>
              <w:jc w:val="center"/>
            </w:pPr>
            <w:r>
              <w:t>Constraints</w:t>
            </w:r>
          </w:p>
        </w:tc>
      </w:tr>
      <w:tr w:rsidR="002B2CBA" w14:paraId="2BDF0FEE" w14:textId="77777777" w:rsidTr="00C85430">
        <w:tc>
          <w:tcPr>
            <w:tcW w:w="704" w:type="dxa"/>
          </w:tcPr>
          <w:p w14:paraId="7FDDA67B" w14:textId="77777777" w:rsidR="002B2CBA" w:rsidRDefault="002B2CBA" w:rsidP="008552AE">
            <w:pPr>
              <w:jc w:val="center"/>
            </w:pPr>
          </w:p>
          <w:p w14:paraId="6FE61040" w14:textId="7548C413" w:rsidR="005F1027" w:rsidRDefault="005F1027" w:rsidP="008552AE">
            <w:pPr>
              <w:jc w:val="center"/>
            </w:pPr>
            <w:r>
              <w:t>1</w:t>
            </w:r>
          </w:p>
        </w:tc>
        <w:tc>
          <w:tcPr>
            <w:tcW w:w="2835" w:type="dxa"/>
          </w:tcPr>
          <w:p w14:paraId="095C9DAA" w14:textId="77777777" w:rsidR="005F1027" w:rsidRDefault="005F1027" w:rsidP="008552AE">
            <w:pPr>
              <w:jc w:val="center"/>
            </w:pPr>
          </w:p>
          <w:p w14:paraId="680A67FA" w14:textId="0DCB8C31" w:rsidR="002B2CBA" w:rsidRDefault="002B2CBA" w:rsidP="008552AE">
            <w:pPr>
              <w:jc w:val="center"/>
            </w:pPr>
          </w:p>
        </w:tc>
        <w:tc>
          <w:tcPr>
            <w:tcW w:w="5517" w:type="dxa"/>
          </w:tcPr>
          <w:p w14:paraId="7243BE0E" w14:textId="54CDEED8" w:rsidR="002B2CBA" w:rsidRDefault="002B2CBA" w:rsidP="008552AE">
            <w:pPr>
              <w:jc w:val="center"/>
            </w:pPr>
          </w:p>
        </w:tc>
      </w:tr>
      <w:tr w:rsidR="005F1027" w14:paraId="0F53FE9A" w14:textId="77777777" w:rsidTr="00C85430">
        <w:tc>
          <w:tcPr>
            <w:tcW w:w="704" w:type="dxa"/>
          </w:tcPr>
          <w:p w14:paraId="52446F3F" w14:textId="77777777" w:rsidR="005F1027" w:rsidRDefault="005F1027" w:rsidP="008552AE">
            <w:pPr>
              <w:jc w:val="center"/>
            </w:pPr>
          </w:p>
          <w:p w14:paraId="68795689" w14:textId="266C92B7" w:rsidR="005F1027" w:rsidRDefault="005F1027" w:rsidP="008552AE">
            <w:pPr>
              <w:jc w:val="center"/>
            </w:pPr>
            <w:r>
              <w:t>2</w:t>
            </w:r>
          </w:p>
        </w:tc>
        <w:tc>
          <w:tcPr>
            <w:tcW w:w="2835" w:type="dxa"/>
          </w:tcPr>
          <w:p w14:paraId="2EE5E7FD" w14:textId="7B780A6B" w:rsidR="005F1027" w:rsidRDefault="005F1027" w:rsidP="008552AE">
            <w:pPr>
              <w:jc w:val="center"/>
            </w:pPr>
          </w:p>
          <w:p w14:paraId="40E653DB" w14:textId="77777777" w:rsidR="00FB107E" w:rsidRDefault="00FB107E" w:rsidP="008552AE">
            <w:pPr>
              <w:jc w:val="center"/>
            </w:pPr>
          </w:p>
          <w:p w14:paraId="11F9C5D3" w14:textId="2E452D41" w:rsidR="005F1027" w:rsidRDefault="005F1027" w:rsidP="00F02A76">
            <w:pPr>
              <w:jc w:val="center"/>
            </w:pPr>
          </w:p>
        </w:tc>
        <w:tc>
          <w:tcPr>
            <w:tcW w:w="5517" w:type="dxa"/>
          </w:tcPr>
          <w:p w14:paraId="003F04C1" w14:textId="77777777" w:rsidR="005F1027" w:rsidRDefault="005F1027" w:rsidP="008552AE">
            <w:pPr>
              <w:jc w:val="center"/>
            </w:pPr>
          </w:p>
          <w:p w14:paraId="3626F363" w14:textId="61FF5593" w:rsidR="00C85430" w:rsidRPr="00C85430" w:rsidRDefault="00C85430" w:rsidP="008552AE">
            <w:pPr>
              <w:jc w:val="center"/>
            </w:pPr>
          </w:p>
        </w:tc>
      </w:tr>
      <w:tr w:rsidR="00FB107E" w14:paraId="248E446D" w14:textId="77777777" w:rsidTr="00C85430">
        <w:tc>
          <w:tcPr>
            <w:tcW w:w="704" w:type="dxa"/>
          </w:tcPr>
          <w:p w14:paraId="7AC6ECE1" w14:textId="00E3D6B4" w:rsidR="00FB107E" w:rsidRDefault="00FB107E" w:rsidP="008552AE">
            <w:pPr>
              <w:jc w:val="center"/>
            </w:pPr>
            <w:r>
              <w:t>3</w:t>
            </w:r>
          </w:p>
        </w:tc>
        <w:tc>
          <w:tcPr>
            <w:tcW w:w="2835" w:type="dxa"/>
          </w:tcPr>
          <w:p w14:paraId="3C7A73B7" w14:textId="1B82DC9E" w:rsidR="00FB107E" w:rsidRDefault="00FB107E" w:rsidP="008552AE">
            <w:pPr>
              <w:jc w:val="center"/>
            </w:pPr>
          </w:p>
        </w:tc>
        <w:tc>
          <w:tcPr>
            <w:tcW w:w="5517" w:type="dxa"/>
          </w:tcPr>
          <w:p w14:paraId="40B6169C" w14:textId="7B50B366" w:rsidR="00FB107E" w:rsidRDefault="00FB107E" w:rsidP="008552AE">
            <w:pPr>
              <w:jc w:val="center"/>
            </w:pPr>
          </w:p>
        </w:tc>
      </w:tr>
    </w:tbl>
    <w:p w14:paraId="2B2C7B2A" w14:textId="5C09D0BB" w:rsidR="007C5EEA" w:rsidRPr="00AE0D4B" w:rsidRDefault="007C5EEA" w:rsidP="007C5EEA">
      <w:pPr>
        <w:jc w:val="center"/>
        <w:rPr>
          <w:i/>
          <w:iCs/>
        </w:rPr>
      </w:pPr>
      <w:r w:rsidRPr="00AE0D4B">
        <w:rPr>
          <w:i/>
          <w:iCs/>
        </w:rPr>
        <w:t xml:space="preserve">Table </w:t>
      </w:r>
      <w:r>
        <w:rPr>
          <w:i/>
          <w:iCs/>
        </w:rPr>
        <w:t>5-3</w:t>
      </w:r>
      <w:r w:rsidRPr="00AE0D4B">
        <w:rPr>
          <w:i/>
          <w:iCs/>
        </w:rPr>
        <w:t xml:space="preserve">: </w:t>
      </w:r>
    </w:p>
    <w:p w14:paraId="31126FA5" w14:textId="581EFA63" w:rsidR="000A5B2B" w:rsidRDefault="000A5B2B" w:rsidP="00975963">
      <w:pPr>
        <w:spacing w:line="480" w:lineRule="auto"/>
      </w:pPr>
    </w:p>
    <w:p w14:paraId="5364F86F" w14:textId="5333E530" w:rsidR="00530D43" w:rsidRPr="0056725B" w:rsidRDefault="00530D43" w:rsidP="00D55640"/>
    <w:p w14:paraId="378EF891" w14:textId="77777777" w:rsidR="00267087" w:rsidRPr="0056725B" w:rsidRDefault="00267087" w:rsidP="00975963">
      <w:pPr>
        <w:spacing w:line="480" w:lineRule="auto"/>
      </w:pPr>
    </w:p>
    <w:p w14:paraId="7D78228B" w14:textId="728B8DE5" w:rsidR="005A4E7D" w:rsidRPr="00C442CE" w:rsidRDefault="00640695" w:rsidP="007113CE">
      <w:pPr>
        <w:pStyle w:val="Heading1"/>
        <w:rPr>
          <w:color w:val="auto"/>
        </w:rPr>
      </w:pPr>
      <w:bookmarkStart w:id="18" w:name="_Toc94814274"/>
      <w:r>
        <w:rPr>
          <w:color w:val="auto"/>
        </w:rPr>
        <w:lastRenderedPageBreak/>
        <w:t>Project Organisation</w:t>
      </w:r>
      <w:bookmarkEnd w:id="18"/>
    </w:p>
    <w:p w14:paraId="240FC897" w14:textId="5653E2FE" w:rsidR="00C442CE" w:rsidRDefault="00C442CE" w:rsidP="00C442CE">
      <w:pPr>
        <w:pStyle w:val="Heading2"/>
        <w:rPr>
          <w:color w:val="auto"/>
        </w:rPr>
      </w:pPr>
      <w:bookmarkStart w:id="19" w:name="_Toc94814275"/>
      <w:r w:rsidRPr="00C442CE">
        <w:rPr>
          <w:color w:val="auto"/>
        </w:rPr>
        <w:t xml:space="preserve">Stakeholder </w:t>
      </w:r>
      <w:r w:rsidR="006342B6">
        <w:rPr>
          <w:color w:val="auto"/>
        </w:rPr>
        <w:t>I</w:t>
      </w:r>
      <w:r w:rsidRPr="00C442CE">
        <w:rPr>
          <w:color w:val="auto"/>
        </w:rPr>
        <w:t>dentification</w:t>
      </w:r>
      <w:r w:rsidR="006342B6">
        <w:rPr>
          <w:color w:val="auto"/>
        </w:rPr>
        <w:t xml:space="preserve"> and Registration</w:t>
      </w:r>
      <w:bookmarkEnd w:id="19"/>
    </w:p>
    <w:p w14:paraId="4A016694" w14:textId="3C12E6DE" w:rsidR="00E92F39" w:rsidRDefault="00E92F39" w:rsidP="002A3516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13"/>
        <w:gridCol w:w="1417"/>
        <w:gridCol w:w="1134"/>
        <w:gridCol w:w="2410"/>
        <w:gridCol w:w="2977"/>
      </w:tblGrid>
      <w:tr w:rsidR="00E92F39" w14:paraId="7BBDD0CB" w14:textId="77777777" w:rsidTr="00120505">
        <w:tc>
          <w:tcPr>
            <w:tcW w:w="1413" w:type="dxa"/>
          </w:tcPr>
          <w:p w14:paraId="0FE5535C" w14:textId="77822E55" w:rsidR="00E92F39" w:rsidRPr="00845037" w:rsidRDefault="00E92F39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417" w:type="dxa"/>
          </w:tcPr>
          <w:p w14:paraId="6BBBAC83" w14:textId="7502CA0E" w:rsidR="00E92F39" w:rsidRPr="00845037" w:rsidRDefault="00E92F39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Position</w:t>
            </w:r>
          </w:p>
        </w:tc>
        <w:tc>
          <w:tcPr>
            <w:tcW w:w="1134" w:type="dxa"/>
          </w:tcPr>
          <w:p w14:paraId="12AE14AF" w14:textId="77777777" w:rsidR="002A69BB" w:rsidRPr="00845037" w:rsidRDefault="002A69BB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Internal/</w:t>
            </w:r>
          </w:p>
          <w:p w14:paraId="19D6115B" w14:textId="3B5C3D57" w:rsidR="00E92F39" w:rsidRPr="00845037" w:rsidRDefault="002A69BB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External</w:t>
            </w:r>
          </w:p>
        </w:tc>
        <w:tc>
          <w:tcPr>
            <w:tcW w:w="2410" w:type="dxa"/>
          </w:tcPr>
          <w:p w14:paraId="44649BF6" w14:textId="42DC1AC5" w:rsidR="00E92F39" w:rsidRPr="00845037" w:rsidRDefault="00DC4A47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Project Role</w:t>
            </w:r>
          </w:p>
        </w:tc>
        <w:tc>
          <w:tcPr>
            <w:tcW w:w="2977" w:type="dxa"/>
          </w:tcPr>
          <w:p w14:paraId="1CC480B9" w14:textId="77777777" w:rsidR="002A69BB" w:rsidRPr="00845037" w:rsidRDefault="002A69BB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 xml:space="preserve">Contact </w:t>
            </w:r>
          </w:p>
          <w:p w14:paraId="62C00648" w14:textId="1346C371" w:rsidR="00E92F39" w:rsidRPr="00845037" w:rsidRDefault="002A69BB" w:rsidP="00E92F39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Information</w:t>
            </w:r>
          </w:p>
        </w:tc>
      </w:tr>
      <w:tr w:rsidR="00E92F39" w14:paraId="256C666B" w14:textId="77777777" w:rsidTr="00120505">
        <w:tc>
          <w:tcPr>
            <w:tcW w:w="1413" w:type="dxa"/>
          </w:tcPr>
          <w:p w14:paraId="3BFFF761" w14:textId="4E2CA85A" w:rsidR="00DC4A47" w:rsidRPr="00845037" w:rsidRDefault="00CE2828" w:rsidP="00CE2828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CU</w:t>
            </w:r>
          </w:p>
        </w:tc>
        <w:tc>
          <w:tcPr>
            <w:tcW w:w="1417" w:type="dxa"/>
          </w:tcPr>
          <w:p w14:paraId="65C212FC" w14:textId="45CCD66C" w:rsidR="00E92F39" w:rsidRPr="00845037" w:rsidRDefault="00E92F39" w:rsidP="008450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15F4A13" w14:textId="6A5D1850" w:rsidR="00E92F39" w:rsidRPr="00845037" w:rsidRDefault="00E92F39" w:rsidP="008450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FA9B6C3" w14:textId="14CE63D4" w:rsidR="00E92F39" w:rsidRPr="00845037" w:rsidRDefault="00DC4A47" w:rsidP="0084503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5037">
              <w:rPr>
                <w:rFonts w:cstheme="minorHAnsi"/>
                <w:sz w:val="20"/>
                <w:szCs w:val="20"/>
              </w:rPr>
              <w:t>Project Sponsor</w:t>
            </w:r>
          </w:p>
        </w:tc>
        <w:tc>
          <w:tcPr>
            <w:tcW w:w="2977" w:type="dxa"/>
          </w:tcPr>
          <w:p w14:paraId="4CD513FB" w14:textId="107AB438" w:rsidR="00E92F39" w:rsidRPr="00845037" w:rsidRDefault="00E92F39" w:rsidP="008450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5A020801" w14:textId="77777777" w:rsidTr="00120505">
        <w:tc>
          <w:tcPr>
            <w:tcW w:w="1413" w:type="dxa"/>
          </w:tcPr>
          <w:p w14:paraId="308CBBE2" w14:textId="77777777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5037">
              <w:rPr>
                <w:rFonts w:cstheme="minorHAnsi"/>
                <w:sz w:val="20"/>
                <w:szCs w:val="20"/>
              </w:rPr>
              <w:t xml:space="preserve">Daniel </w:t>
            </w:r>
          </w:p>
          <w:p w14:paraId="4AA1CF5E" w14:textId="727C95D3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5037">
              <w:rPr>
                <w:rFonts w:cstheme="minorHAnsi"/>
                <w:sz w:val="20"/>
                <w:szCs w:val="20"/>
              </w:rPr>
              <w:t>Gardiner</w:t>
            </w:r>
          </w:p>
        </w:tc>
        <w:tc>
          <w:tcPr>
            <w:tcW w:w="1417" w:type="dxa"/>
          </w:tcPr>
          <w:p w14:paraId="3C9D2157" w14:textId="35B4286F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51B6DF4" w14:textId="77777777" w:rsidR="001A543F" w:rsidRDefault="001A543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314D86D" w14:textId="5B7FF6F9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88B0371" w14:textId="77777777" w:rsidR="001A543F" w:rsidRDefault="001A543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1BFB4EE" w14:textId="48560F05" w:rsidR="001E3446" w:rsidRPr="00845037" w:rsidRDefault="00D56C10" w:rsidP="001E344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5037">
              <w:rPr>
                <w:rFonts w:cstheme="minorHAnsi"/>
                <w:sz w:val="20"/>
                <w:szCs w:val="20"/>
              </w:rPr>
              <w:t>Project Manager</w:t>
            </w:r>
          </w:p>
        </w:tc>
        <w:tc>
          <w:tcPr>
            <w:tcW w:w="2977" w:type="dxa"/>
          </w:tcPr>
          <w:p w14:paraId="10DCA43B" w14:textId="77777777" w:rsidR="001A543F" w:rsidRDefault="001A543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328CAE28" w14:textId="5732A7B1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79572D81" w14:textId="77777777" w:rsidTr="00120505">
        <w:tc>
          <w:tcPr>
            <w:tcW w:w="1413" w:type="dxa"/>
          </w:tcPr>
          <w:p w14:paraId="4A8DA02C" w14:textId="756B6FFD" w:rsidR="00315D02" w:rsidRPr="00845037" w:rsidRDefault="00315D02" w:rsidP="0084503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646A262" w14:textId="4124E00C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C5140A" w14:textId="77777777" w:rsidR="00B60594" w:rsidRPr="00845037" w:rsidRDefault="00B60594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ED060BE" w14:textId="6F0F8316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2B1C3C61" w14:textId="4E60852F" w:rsidR="00B964BB" w:rsidRPr="00845037" w:rsidRDefault="00B964BB" w:rsidP="00D9492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4830922B" w14:textId="77777777" w:rsidR="001A543F" w:rsidRDefault="001A543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5452988" w14:textId="67E248CB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43DDF6E0" w14:textId="77777777" w:rsidTr="00120505">
        <w:tc>
          <w:tcPr>
            <w:tcW w:w="1413" w:type="dxa"/>
          </w:tcPr>
          <w:p w14:paraId="005FE29E" w14:textId="77777777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AF9E62F" w14:textId="5110326D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0000480F" w14:textId="3EB40C58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56E2E1" w14:textId="77777777" w:rsidR="00B60594" w:rsidRPr="00845037" w:rsidRDefault="00B60594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5D916A8" w14:textId="4ABB9662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446EF25" w14:textId="6BC21FE3" w:rsidR="00C060EA" w:rsidRPr="00845037" w:rsidRDefault="00C060EA" w:rsidP="00120505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3F8BB13D" w14:textId="77777777" w:rsidR="001A543F" w:rsidRDefault="001A543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05123FB" w14:textId="704099C9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20045BDF" w14:textId="77777777" w:rsidTr="00120505">
        <w:tc>
          <w:tcPr>
            <w:tcW w:w="1413" w:type="dxa"/>
          </w:tcPr>
          <w:p w14:paraId="295CF870" w14:textId="77777777" w:rsidR="00DF08DF" w:rsidRPr="00845037" w:rsidRDefault="00DF08DF" w:rsidP="00845037">
            <w:pPr>
              <w:rPr>
                <w:rFonts w:cstheme="minorHAnsi"/>
                <w:sz w:val="20"/>
                <w:szCs w:val="20"/>
              </w:rPr>
            </w:pPr>
          </w:p>
          <w:p w14:paraId="3554CD0A" w14:textId="63AF244B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F1CB04A" w14:textId="77777777" w:rsidR="00CE5D73" w:rsidRPr="00845037" w:rsidRDefault="00CE5D73" w:rsidP="00845037">
            <w:pPr>
              <w:rPr>
                <w:rFonts w:cstheme="minorHAnsi"/>
                <w:sz w:val="20"/>
                <w:szCs w:val="20"/>
              </w:rPr>
            </w:pPr>
          </w:p>
          <w:p w14:paraId="114ABC72" w14:textId="1C4A5999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95435D" w14:textId="77777777" w:rsidR="004D480F" w:rsidRPr="00845037" w:rsidRDefault="004D480F" w:rsidP="00845037">
            <w:pPr>
              <w:rPr>
                <w:rFonts w:cstheme="minorHAnsi"/>
                <w:sz w:val="20"/>
                <w:szCs w:val="20"/>
              </w:rPr>
            </w:pPr>
          </w:p>
          <w:p w14:paraId="7B2C23A6" w14:textId="198519BA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7608705" w14:textId="0646F8C4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611673EC" w14:textId="77777777" w:rsidR="001A543F" w:rsidRDefault="001A543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7D28C46C" w14:textId="7958B7F7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47D87465" w14:textId="77777777" w:rsidTr="00120505">
        <w:tc>
          <w:tcPr>
            <w:tcW w:w="1413" w:type="dxa"/>
          </w:tcPr>
          <w:p w14:paraId="6A46C10D" w14:textId="77777777" w:rsidR="00DC4A47" w:rsidRPr="00845037" w:rsidRDefault="00DC4A47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2453E92" w14:textId="227721C7" w:rsidR="00DC4A47" w:rsidRPr="00845037" w:rsidRDefault="00DC4A47" w:rsidP="00CE28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4FCB1321" w14:textId="77777777" w:rsidR="00233B72" w:rsidRDefault="00233B72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57E4899" w14:textId="0730DFBF" w:rsidR="001E3446" w:rsidRPr="00845037" w:rsidRDefault="002A69BB" w:rsidP="001E344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845037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34" w:type="dxa"/>
          </w:tcPr>
          <w:p w14:paraId="4852F0EE" w14:textId="77777777" w:rsidR="00B60594" w:rsidRPr="00845037" w:rsidRDefault="00B60594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8B3DC17" w14:textId="2238AC2B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6F1E4DB1" w14:textId="77777777" w:rsidR="001B012A" w:rsidRPr="00845037" w:rsidRDefault="001B012A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70F3546" w14:textId="2E016330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71766128" w14:textId="77777777" w:rsidR="001E3446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3D7B8CE1" w14:textId="5B9679FC" w:rsidR="008D20A6" w:rsidRPr="00845037" w:rsidRDefault="008D20A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274249C2" w14:textId="77777777" w:rsidTr="00120505">
        <w:tc>
          <w:tcPr>
            <w:tcW w:w="1413" w:type="dxa"/>
          </w:tcPr>
          <w:p w14:paraId="22344806" w14:textId="77777777" w:rsidR="00B60594" w:rsidRPr="00845037" w:rsidRDefault="00B60594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5F62CAB" w14:textId="3337931C" w:rsidR="00B60594" w:rsidRPr="00845037" w:rsidRDefault="00B60594" w:rsidP="00CE28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601C7E20" w14:textId="4303E339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CCA17B9" w14:textId="77777777" w:rsidR="00B60594" w:rsidRPr="00845037" w:rsidRDefault="00B60594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01F81F1" w14:textId="7331BEEA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13C8DF1C" w14:textId="57DF565F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7A1A396C" w14:textId="77777777" w:rsidR="001E3446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C23DF82" w14:textId="36D2B11B" w:rsidR="008D20A6" w:rsidRPr="00845037" w:rsidRDefault="008D20A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E3446" w14:paraId="61351467" w14:textId="77777777" w:rsidTr="00120505">
        <w:tc>
          <w:tcPr>
            <w:tcW w:w="1413" w:type="dxa"/>
          </w:tcPr>
          <w:p w14:paraId="35144E8D" w14:textId="18753641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2CA48AA7" w14:textId="77777777" w:rsidR="004D5612" w:rsidRDefault="004D5612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7163E1A" w14:textId="6B5BFCF3" w:rsidR="004D5612" w:rsidRPr="00845037" w:rsidRDefault="004D5612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404F012" w14:textId="77777777" w:rsidR="00517274" w:rsidRPr="00845037" w:rsidRDefault="00517274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B596534" w14:textId="56761A48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0F8C5C1A" w14:textId="7E9C93CF" w:rsidR="001E3446" w:rsidRPr="00845037" w:rsidRDefault="001E3446" w:rsidP="004D5612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4823E10D" w14:textId="77777777" w:rsidR="00845037" w:rsidRDefault="00845037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16B60D9E" w14:textId="4BE13C9D" w:rsidR="001E3446" w:rsidRPr="00845037" w:rsidRDefault="001E3446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38152F" w14:paraId="5CD07E19" w14:textId="77777777" w:rsidTr="00120505">
        <w:tc>
          <w:tcPr>
            <w:tcW w:w="1413" w:type="dxa"/>
          </w:tcPr>
          <w:p w14:paraId="256D26E0" w14:textId="3829036D" w:rsidR="0038152F" w:rsidRPr="00845037" w:rsidRDefault="0038152F" w:rsidP="00BB37D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17" w:type="dxa"/>
          </w:tcPr>
          <w:p w14:paraId="384703AA" w14:textId="77777777" w:rsidR="0038152F" w:rsidRDefault="0038152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779280E" w14:textId="176458FE" w:rsidR="0038152F" w:rsidRPr="00845037" w:rsidRDefault="0038152F" w:rsidP="00CE28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B4ED224" w14:textId="77777777" w:rsidR="0038152F" w:rsidRDefault="0038152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E028245" w14:textId="0BDB1EFD" w:rsidR="0038152F" w:rsidRPr="00845037" w:rsidRDefault="0038152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10" w:type="dxa"/>
          </w:tcPr>
          <w:p w14:paraId="314C5B19" w14:textId="7E78E2AA" w:rsidR="0038152F" w:rsidRPr="00845037" w:rsidRDefault="0038152F" w:rsidP="00C167A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77" w:type="dxa"/>
          </w:tcPr>
          <w:p w14:paraId="3A898894" w14:textId="77777777" w:rsidR="0038152F" w:rsidRDefault="0038152F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94F933D" w14:textId="1ADF2AC7" w:rsidR="00C167A8" w:rsidRDefault="00C167A8" w:rsidP="001E344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5A7272DC" w14:textId="7F99764A" w:rsidR="00AA1DAF" w:rsidRPr="00AA1DAF" w:rsidRDefault="00394C12" w:rsidP="00AA1DAF">
      <w:pPr>
        <w:jc w:val="center"/>
        <w:rPr>
          <w:i/>
          <w:iCs/>
        </w:rPr>
      </w:pPr>
      <w:r w:rsidRPr="007D607B">
        <w:rPr>
          <w:i/>
          <w:iCs/>
        </w:rPr>
        <w:t xml:space="preserve">Table </w:t>
      </w:r>
      <w:r w:rsidR="007C5EEA">
        <w:rPr>
          <w:i/>
          <w:iCs/>
        </w:rPr>
        <w:t>6</w:t>
      </w:r>
      <w:r w:rsidRPr="007D607B">
        <w:rPr>
          <w:i/>
          <w:iCs/>
        </w:rPr>
        <w:t>-</w:t>
      </w:r>
      <w:r w:rsidR="00D970BB">
        <w:rPr>
          <w:i/>
          <w:iCs/>
        </w:rPr>
        <w:t>1</w:t>
      </w:r>
      <w:r>
        <w:rPr>
          <w:i/>
          <w:iCs/>
        </w:rPr>
        <w:t>:</w:t>
      </w:r>
      <w:r w:rsidRPr="007D607B">
        <w:rPr>
          <w:i/>
          <w:iCs/>
        </w:rPr>
        <w:t xml:space="preserve"> </w:t>
      </w:r>
    </w:p>
    <w:p w14:paraId="63F8DA24" w14:textId="257A7FF6" w:rsidR="00DC4A47" w:rsidRDefault="00DC4A47" w:rsidP="00C442CE"/>
    <w:p w14:paraId="280F9CCB" w14:textId="162F23D2" w:rsidR="005A3E86" w:rsidRPr="004A0FAE" w:rsidRDefault="005A3E86" w:rsidP="006A3609">
      <w:pPr>
        <w:pStyle w:val="Heading2"/>
        <w:rPr>
          <w:color w:val="auto"/>
        </w:rPr>
      </w:pPr>
      <w:bookmarkStart w:id="20" w:name="_Toc94814276"/>
      <w:r w:rsidRPr="004A0FAE">
        <w:rPr>
          <w:color w:val="auto"/>
        </w:rPr>
        <w:t xml:space="preserve">Stakeholder Communication </w:t>
      </w:r>
      <w:r w:rsidR="004241C5">
        <w:rPr>
          <w:color w:val="auto"/>
        </w:rPr>
        <w:t>and Responsibilities Matrix</w:t>
      </w:r>
      <w:bookmarkEnd w:id="20"/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413"/>
        <w:gridCol w:w="1984"/>
        <w:gridCol w:w="2552"/>
        <w:gridCol w:w="2268"/>
        <w:gridCol w:w="1134"/>
      </w:tblGrid>
      <w:tr w:rsidR="00F56974" w14:paraId="5AA4375E" w14:textId="77777777" w:rsidTr="00F72AE4">
        <w:tc>
          <w:tcPr>
            <w:tcW w:w="1413" w:type="dxa"/>
          </w:tcPr>
          <w:p w14:paraId="05FA8CBE" w14:textId="77777777" w:rsidR="005B21CA" w:rsidRPr="00845037" w:rsidRDefault="005B21C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45037">
              <w:rPr>
                <w:rFonts w:cstheme="minorHAnsi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984" w:type="dxa"/>
          </w:tcPr>
          <w:p w14:paraId="7C8E78CA" w14:textId="77777777" w:rsidR="0078579A" w:rsidRDefault="0078579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ject </w:t>
            </w:r>
          </w:p>
          <w:p w14:paraId="77F5F65D" w14:textId="0EDE2DC4" w:rsidR="005B21CA" w:rsidRPr="00845037" w:rsidRDefault="0078579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Information Needs</w:t>
            </w:r>
          </w:p>
        </w:tc>
        <w:tc>
          <w:tcPr>
            <w:tcW w:w="2552" w:type="dxa"/>
          </w:tcPr>
          <w:p w14:paraId="0C026A03" w14:textId="77777777" w:rsidR="0078579A" w:rsidRDefault="0078579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Stakeholder </w:t>
            </w:r>
          </w:p>
          <w:p w14:paraId="43379FD5" w14:textId="59A78E14" w:rsidR="005B21CA" w:rsidRPr="00845037" w:rsidRDefault="0078579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Information Needs</w:t>
            </w:r>
          </w:p>
        </w:tc>
        <w:tc>
          <w:tcPr>
            <w:tcW w:w="2268" w:type="dxa"/>
          </w:tcPr>
          <w:p w14:paraId="47FB9508" w14:textId="7DA37566" w:rsidR="005B21CA" w:rsidRPr="00845037" w:rsidRDefault="0078579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Methods</w:t>
            </w:r>
          </w:p>
        </w:tc>
        <w:tc>
          <w:tcPr>
            <w:tcW w:w="1134" w:type="dxa"/>
          </w:tcPr>
          <w:p w14:paraId="70B49425" w14:textId="54A83B8F" w:rsidR="005B21CA" w:rsidRPr="00845037" w:rsidRDefault="0078579A" w:rsidP="00070E9D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Timing</w:t>
            </w:r>
          </w:p>
        </w:tc>
      </w:tr>
      <w:tr w:rsidR="00F747FF" w14:paraId="6570F038" w14:textId="77777777" w:rsidTr="00F72AE4">
        <w:tc>
          <w:tcPr>
            <w:tcW w:w="1413" w:type="dxa"/>
          </w:tcPr>
          <w:p w14:paraId="4F74EE22" w14:textId="77777777" w:rsidR="00F747FF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  <w:p w14:paraId="68ECE896" w14:textId="40D33410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63A3C1B8" w14:textId="50210A7B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1C4B9A05" w14:textId="14AE8B9D" w:rsidR="009E169F" w:rsidRPr="00845037" w:rsidRDefault="009E169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B60740E" w14:textId="072EB911" w:rsidR="003D3E18" w:rsidRPr="00935953" w:rsidRDefault="003D3E18" w:rsidP="003D3E1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BF5FE68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E510670" w14:textId="267E690A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121266B5" w14:textId="77777777" w:rsidTr="00D552C3">
        <w:trPr>
          <w:cantSplit/>
          <w:trHeight w:val="1134"/>
        </w:trPr>
        <w:tc>
          <w:tcPr>
            <w:tcW w:w="1413" w:type="dxa"/>
          </w:tcPr>
          <w:p w14:paraId="39DEC176" w14:textId="018117F8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77A06AF" w14:textId="045F1E7B" w:rsidR="00B964BB" w:rsidRPr="00845037" w:rsidRDefault="00B964BB" w:rsidP="00D552C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081D65FD" w14:textId="413B22B0" w:rsidR="00F747FF" w:rsidRPr="00845037" w:rsidRDefault="00F747FF" w:rsidP="00E52B6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ADE5294" w14:textId="2B9DE53A" w:rsidR="003D3E18" w:rsidRPr="00845037" w:rsidRDefault="003D3E18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71EE20A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688359A1" w14:textId="5A907062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2ECB7770" w14:textId="77777777" w:rsidTr="00F72AE4">
        <w:tc>
          <w:tcPr>
            <w:tcW w:w="1413" w:type="dxa"/>
          </w:tcPr>
          <w:p w14:paraId="66FAF2D6" w14:textId="77777777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442E7B7" w14:textId="50812384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7FF37A3" w14:textId="382F29B0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FE9992D" w14:textId="60E80CAD" w:rsidR="00E52B6F" w:rsidRPr="00845037" w:rsidRDefault="00E52B6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A62505" w14:textId="446D2E81" w:rsidR="00F747FF" w:rsidRPr="00845037" w:rsidRDefault="00F747FF" w:rsidP="00CA40C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466E419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17F617B" w14:textId="723451F0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2DEAFA13" w14:textId="77777777" w:rsidTr="00F72AE4">
        <w:tc>
          <w:tcPr>
            <w:tcW w:w="1413" w:type="dxa"/>
          </w:tcPr>
          <w:p w14:paraId="4EB1CFAA" w14:textId="77777777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  <w:p w14:paraId="16788DA5" w14:textId="053C4F0E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CD711B9" w14:textId="75B191B1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D90D54B" w14:textId="1E9BFA8F" w:rsidR="003E5B6B" w:rsidRPr="00845037" w:rsidRDefault="0095178A" w:rsidP="00F747F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</w:tcPr>
          <w:p w14:paraId="56100BB4" w14:textId="38B2F4FC" w:rsidR="00132F11" w:rsidRPr="00845037" w:rsidRDefault="00132F11" w:rsidP="008F5E6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C7D1B93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55CC7907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05B5E3A6" w14:textId="5C386B6F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405F638E" w14:textId="77777777" w:rsidTr="00F72AE4">
        <w:tc>
          <w:tcPr>
            <w:tcW w:w="1413" w:type="dxa"/>
          </w:tcPr>
          <w:p w14:paraId="2A88692B" w14:textId="77777777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3F8ED44A" w14:textId="77777777" w:rsidR="00F747FF" w:rsidRPr="00845037" w:rsidRDefault="00F747FF" w:rsidP="00CE2828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06BB8807" w14:textId="5ADD2913" w:rsidR="00F747FF" w:rsidRPr="00845037" w:rsidRDefault="00F747FF" w:rsidP="00CE28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2FE425F6" w14:textId="073AC5A2" w:rsidR="008F583E" w:rsidRPr="00845037" w:rsidRDefault="00D247C2" w:rsidP="00F747F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</w:t>
            </w:r>
          </w:p>
        </w:tc>
        <w:tc>
          <w:tcPr>
            <w:tcW w:w="2268" w:type="dxa"/>
          </w:tcPr>
          <w:p w14:paraId="006A3A52" w14:textId="1DE8CE30" w:rsidR="000673E5" w:rsidRPr="00845037" w:rsidRDefault="000673E5" w:rsidP="00CE28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2BA5B18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DA22482" w14:textId="7B7E55EA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227B6975" w14:textId="77777777" w:rsidTr="00F72AE4">
        <w:tc>
          <w:tcPr>
            <w:tcW w:w="1413" w:type="dxa"/>
          </w:tcPr>
          <w:p w14:paraId="57D90119" w14:textId="1CD2A38B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3EC1BA8" w14:textId="1E935B95" w:rsidR="00CD509C" w:rsidRPr="00845037" w:rsidRDefault="00CD509C" w:rsidP="00CE28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781E2791" w14:textId="20F2635F" w:rsidR="00F747FF" w:rsidRPr="00845037" w:rsidRDefault="00D247C2" w:rsidP="00F747F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2268" w:type="dxa"/>
          </w:tcPr>
          <w:p w14:paraId="37E0D745" w14:textId="0DDAFA06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46A705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275C7EDB" w14:textId="24B668BC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5C13B326" w14:textId="77777777" w:rsidTr="00F72AE4">
        <w:tc>
          <w:tcPr>
            <w:tcW w:w="1413" w:type="dxa"/>
          </w:tcPr>
          <w:p w14:paraId="7B6B0B8C" w14:textId="0100F564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54A6ED2C" w14:textId="473A0EE3" w:rsidR="00F747FF" w:rsidRPr="00845037" w:rsidRDefault="00F747FF" w:rsidP="00CE282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5E306E1D" w14:textId="4D85CC10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2FD24EE" w14:textId="0511FB78" w:rsidR="001C1308" w:rsidRPr="00845037" w:rsidRDefault="001C1308" w:rsidP="001C1308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8CF970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4611948" w14:textId="04DCC2C0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F747FF" w14:paraId="332D7856" w14:textId="77777777" w:rsidTr="00F72AE4">
        <w:tc>
          <w:tcPr>
            <w:tcW w:w="1413" w:type="dxa"/>
          </w:tcPr>
          <w:p w14:paraId="1DCDD105" w14:textId="114E3982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4" w:type="dxa"/>
          </w:tcPr>
          <w:p w14:paraId="7BD880E2" w14:textId="57D8D766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552" w:type="dxa"/>
          </w:tcPr>
          <w:p w14:paraId="3BD556A9" w14:textId="34AF8B75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68" w:type="dxa"/>
          </w:tcPr>
          <w:p w14:paraId="026A7547" w14:textId="2CB05DFA" w:rsidR="00F747FF" w:rsidRPr="00845037" w:rsidRDefault="00F747FF" w:rsidP="00F747F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2E647F" w14:textId="77777777" w:rsidR="00F747FF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  <w:p w14:paraId="4921DD24" w14:textId="2427FA0C" w:rsidR="00F747FF" w:rsidRPr="00845037" w:rsidRDefault="00F747FF" w:rsidP="00F747FF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21235B33" w14:textId="3D5BE55A" w:rsidR="007F4BEB" w:rsidRPr="00AA1DAF" w:rsidRDefault="007F4BEB" w:rsidP="007F4BEB">
      <w:pPr>
        <w:jc w:val="center"/>
        <w:rPr>
          <w:i/>
          <w:iCs/>
        </w:rPr>
      </w:pPr>
      <w:r w:rsidRPr="007D607B">
        <w:rPr>
          <w:i/>
          <w:iCs/>
        </w:rPr>
        <w:t xml:space="preserve">Table </w:t>
      </w:r>
      <w:r w:rsidR="007C5EEA">
        <w:rPr>
          <w:i/>
          <w:iCs/>
        </w:rPr>
        <w:t>6</w:t>
      </w:r>
      <w:r w:rsidRPr="007D607B">
        <w:rPr>
          <w:i/>
          <w:iCs/>
        </w:rPr>
        <w:t>-</w:t>
      </w:r>
      <w:r w:rsidR="00D970BB">
        <w:rPr>
          <w:i/>
          <w:iCs/>
        </w:rPr>
        <w:t>2</w:t>
      </w:r>
      <w:r>
        <w:rPr>
          <w:i/>
          <w:iCs/>
        </w:rPr>
        <w:t>:</w:t>
      </w:r>
      <w:r w:rsidRPr="007D607B">
        <w:rPr>
          <w:i/>
          <w:iCs/>
        </w:rPr>
        <w:t xml:space="preserve"> </w:t>
      </w:r>
    </w:p>
    <w:p w14:paraId="18B1CC9F" w14:textId="7803A0D6" w:rsidR="005B21CA" w:rsidRDefault="005B21CA" w:rsidP="008D20A6"/>
    <w:p w14:paraId="6541BDF8" w14:textId="636FBE28" w:rsidR="008552AE" w:rsidRDefault="008552AE" w:rsidP="008D20A6"/>
    <w:p w14:paraId="50DEE770" w14:textId="1261848A" w:rsidR="00CE2828" w:rsidRDefault="00CE2828" w:rsidP="008D20A6"/>
    <w:p w14:paraId="4226553C" w14:textId="77777777" w:rsidR="00CE2828" w:rsidRPr="004A0FAE" w:rsidRDefault="00CE2828" w:rsidP="008D20A6"/>
    <w:p w14:paraId="678BC17A" w14:textId="342C1F7D" w:rsidR="006A3609" w:rsidRDefault="005A3E86" w:rsidP="00C442CE">
      <w:pPr>
        <w:pStyle w:val="Heading2"/>
        <w:rPr>
          <w:color w:val="auto"/>
        </w:rPr>
      </w:pPr>
      <w:bookmarkStart w:id="21" w:name="_Toc94814277"/>
      <w:r w:rsidRPr="004241C5">
        <w:rPr>
          <w:color w:val="auto"/>
        </w:rPr>
        <w:lastRenderedPageBreak/>
        <w:t>Project Governance</w:t>
      </w:r>
      <w:r w:rsidR="00046A80">
        <w:rPr>
          <w:color w:val="auto"/>
        </w:rPr>
        <w:t>/Project Life</w:t>
      </w:r>
      <w:r w:rsidR="00CA0F8E">
        <w:rPr>
          <w:color w:val="auto"/>
        </w:rPr>
        <w:t xml:space="preserve"> Lifecycle</w:t>
      </w:r>
      <w:bookmarkEnd w:id="21"/>
    </w:p>
    <w:p w14:paraId="1757B455" w14:textId="5702787E" w:rsidR="00874819" w:rsidRDefault="00874819" w:rsidP="004241C5"/>
    <w:p w14:paraId="6E741719" w14:textId="00BE6FCE" w:rsidR="00874819" w:rsidRDefault="00874819" w:rsidP="004241C5"/>
    <w:p w14:paraId="24D3D2F5" w14:textId="7C3CD2A5" w:rsidR="00874819" w:rsidRPr="007D271F" w:rsidRDefault="007D271F" w:rsidP="007D271F">
      <w:pPr>
        <w:pStyle w:val="ListParagraph"/>
        <w:numPr>
          <w:ilvl w:val="0"/>
          <w:numId w:val="25"/>
        </w:numPr>
      </w:pPr>
      <w:r>
        <w:rPr>
          <w:b/>
          <w:bCs/>
          <w:u w:val="single"/>
        </w:rPr>
        <w:t>Initiate Project</w:t>
      </w:r>
    </w:p>
    <w:p w14:paraId="446A0891" w14:textId="32D769A2" w:rsidR="007D271F" w:rsidRDefault="007D271F" w:rsidP="007D271F">
      <w:pPr>
        <w:pStyle w:val="ListParagraph"/>
      </w:pPr>
    </w:p>
    <w:p w14:paraId="69A74AA2" w14:textId="77777777" w:rsidR="001B0413" w:rsidRPr="007D271F" w:rsidRDefault="001B0413" w:rsidP="007D271F">
      <w:pPr>
        <w:pStyle w:val="ListParagraph"/>
      </w:pPr>
    </w:p>
    <w:p w14:paraId="6C885A1F" w14:textId="451E8811" w:rsidR="007D271F" w:rsidRPr="007D271F" w:rsidRDefault="007D271F" w:rsidP="007D271F">
      <w:pPr>
        <w:pStyle w:val="ListParagraph"/>
        <w:numPr>
          <w:ilvl w:val="0"/>
          <w:numId w:val="25"/>
        </w:numPr>
      </w:pPr>
      <w:r>
        <w:rPr>
          <w:b/>
          <w:bCs/>
          <w:u w:val="single"/>
        </w:rPr>
        <w:t>Plan and Define</w:t>
      </w:r>
    </w:p>
    <w:p w14:paraId="3F56D715" w14:textId="36B5455B" w:rsidR="007D271F" w:rsidRDefault="007D271F" w:rsidP="007D271F">
      <w:pPr>
        <w:pStyle w:val="ListParagraph"/>
        <w:rPr>
          <w:b/>
          <w:bCs/>
          <w:u w:val="single"/>
        </w:rPr>
      </w:pPr>
    </w:p>
    <w:p w14:paraId="0EE633FB" w14:textId="77777777" w:rsidR="00974852" w:rsidRPr="00BC4E01" w:rsidRDefault="00974852" w:rsidP="007D271F">
      <w:pPr>
        <w:pStyle w:val="ListParagraph"/>
      </w:pPr>
    </w:p>
    <w:p w14:paraId="14FB77A2" w14:textId="434ECD95" w:rsidR="007D271F" w:rsidRPr="007D271F" w:rsidRDefault="007D271F" w:rsidP="00974852">
      <w:pPr>
        <w:pStyle w:val="ListParagraph"/>
        <w:numPr>
          <w:ilvl w:val="0"/>
          <w:numId w:val="25"/>
        </w:numPr>
      </w:pPr>
      <w:r w:rsidRPr="00974852">
        <w:rPr>
          <w:b/>
          <w:bCs/>
          <w:u w:val="single"/>
        </w:rPr>
        <w:t>Execution of Framework</w:t>
      </w:r>
    </w:p>
    <w:p w14:paraId="079BF31E" w14:textId="04CA7A94" w:rsidR="007D271F" w:rsidRDefault="007D271F" w:rsidP="007D271F">
      <w:pPr>
        <w:pStyle w:val="ListParagraph"/>
        <w:rPr>
          <w:b/>
          <w:bCs/>
          <w:u w:val="single"/>
        </w:rPr>
      </w:pPr>
    </w:p>
    <w:p w14:paraId="4264B285" w14:textId="77777777" w:rsidR="005F599F" w:rsidRPr="007D271F" w:rsidRDefault="005F599F" w:rsidP="007D271F">
      <w:pPr>
        <w:pStyle w:val="ListParagraph"/>
      </w:pPr>
    </w:p>
    <w:p w14:paraId="28B0A980" w14:textId="6770577F" w:rsidR="007D271F" w:rsidRPr="007D271F" w:rsidRDefault="007D271F" w:rsidP="007D271F">
      <w:pPr>
        <w:pStyle w:val="ListParagraph"/>
        <w:numPr>
          <w:ilvl w:val="0"/>
          <w:numId w:val="25"/>
        </w:numPr>
      </w:pPr>
      <w:r>
        <w:rPr>
          <w:b/>
          <w:bCs/>
          <w:u w:val="single"/>
        </w:rPr>
        <w:t>Monitor and Control</w:t>
      </w:r>
    </w:p>
    <w:p w14:paraId="4DA1F662" w14:textId="77777777" w:rsidR="00CF03AC" w:rsidRDefault="00CF03AC" w:rsidP="007D271F">
      <w:pPr>
        <w:pStyle w:val="ListParagraph"/>
      </w:pPr>
    </w:p>
    <w:p w14:paraId="2F6DCA4F" w14:textId="77777777" w:rsidR="00261309" w:rsidRPr="007D271F" w:rsidRDefault="00261309" w:rsidP="007D271F">
      <w:pPr>
        <w:pStyle w:val="ListParagraph"/>
      </w:pPr>
    </w:p>
    <w:p w14:paraId="77DA21E9" w14:textId="32CB6E8D" w:rsidR="007D271F" w:rsidRPr="00857B26" w:rsidRDefault="007D271F" w:rsidP="007D271F">
      <w:pPr>
        <w:pStyle w:val="ListParagraph"/>
        <w:numPr>
          <w:ilvl w:val="0"/>
          <w:numId w:val="25"/>
        </w:numPr>
      </w:pPr>
      <w:r>
        <w:rPr>
          <w:b/>
          <w:bCs/>
          <w:u w:val="single"/>
        </w:rPr>
        <w:t>Project Delivery and Closure</w:t>
      </w:r>
    </w:p>
    <w:p w14:paraId="415CF841" w14:textId="26ACB812" w:rsidR="00857B26" w:rsidRDefault="00857B26" w:rsidP="00857B26">
      <w:pPr>
        <w:pStyle w:val="ListParagraph"/>
        <w:rPr>
          <w:b/>
          <w:bCs/>
          <w:u w:val="single"/>
        </w:rPr>
      </w:pPr>
    </w:p>
    <w:p w14:paraId="69575117" w14:textId="190DBC5F" w:rsidR="004241C5" w:rsidRDefault="004241C5" w:rsidP="004241C5">
      <w:pPr>
        <w:pStyle w:val="Heading2"/>
        <w:rPr>
          <w:color w:val="auto"/>
        </w:rPr>
      </w:pPr>
      <w:bookmarkStart w:id="22" w:name="_Toc94814278"/>
      <w:r w:rsidRPr="004241C5">
        <w:rPr>
          <w:color w:val="auto"/>
        </w:rPr>
        <w:t xml:space="preserve">Project Facilities and </w:t>
      </w:r>
      <w:r w:rsidR="00F31E51">
        <w:rPr>
          <w:color w:val="auto"/>
        </w:rPr>
        <w:t xml:space="preserve">Non-Financial </w:t>
      </w:r>
      <w:r w:rsidRPr="004241C5">
        <w:rPr>
          <w:color w:val="auto"/>
        </w:rPr>
        <w:t>Resources</w:t>
      </w:r>
      <w:bookmarkEnd w:id="22"/>
    </w:p>
    <w:p w14:paraId="028124D6" w14:textId="2F6ED9F9" w:rsidR="00F31E51" w:rsidRDefault="00F31E51" w:rsidP="004241C5"/>
    <w:p w14:paraId="687C2B28" w14:textId="232B7119" w:rsidR="007113CE" w:rsidRPr="00C442CE" w:rsidRDefault="007113CE" w:rsidP="007113CE"/>
    <w:p w14:paraId="39E8EB9F" w14:textId="23D06C33" w:rsidR="007113CE" w:rsidRPr="00C442CE" w:rsidRDefault="007113CE" w:rsidP="007113CE"/>
    <w:p w14:paraId="253CE29C" w14:textId="2BCE32F2" w:rsidR="00131E8A" w:rsidRPr="00C442CE" w:rsidRDefault="00131E8A" w:rsidP="007113CE"/>
    <w:p w14:paraId="20853134" w14:textId="77777777" w:rsidR="00131E8A" w:rsidRPr="00C442CE" w:rsidRDefault="00131E8A" w:rsidP="007113CE"/>
    <w:p w14:paraId="25F95573" w14:textId="079B6E86" w:rsidR="007113CE" w:rsidRPr="00C442CE" w:rsidRDefault="007113CE" w:rsidP="007113CE"/>
    <w:p w14:paraId="70EBCB57" w14:textId="20E4BF72" w:rsidR="00C442CE" w:rsidRPr="00C442CE" w:rsidRDefault="00C442CE" w:rsidP="007113CE"/>
    <w:p w14:paraId="02912F31" w14:textId="16CC15D0" w:rsidR="00C442CE" w:rsidRPr="00C442CE" w:rsidRDefault="00C442CE" w:rsidP="007113CE"/>
    <w:p w14:paraId="6D686DDC" w14:textId="21B344FB" w:rsidR="008552AE" w:rsidRDefault="008552AE" w:rsidP="007113CE"/>
    <w:p w14:paraId="756A106C" w14:textId="0104E4C4" w:rsidR="00CE2828" w:rsidRDefault="00CE2828" w:rsidP="007113CE"/>
    <w:p w14:paraId="33C8EB7A" w14:textId="6B88F629" w:rsidR="00CE2828" w:rsidRDefault="00CE2828" w:rsidP="007113CE"/>
    <w:p w14:paraId="00586A86" w14:textId="6C6E08DB" w:rsidR="00CE2828" w:rsidRDefault="00CE2828" w:rsidP="007113CE"/>
    <w:p w14:paraId="5456AB86" w14:textId="785B17C5" w:rsidR="00CE2828" w:rsidRDefault="00CE2828" w:rsidP="007113CE"/>
    <w:p w14:paraId="59ABE3FD" w14:textId="46DFD3F3" w:rsidR="00CE2828" w:rsidRDefault="00CE2828" w:rsidP="007113CE"/>
    <w:p w14:paraId="13D2DFCE" w14:textId="40B1F492" w:rsidR="00CE2828" w:rsidRDefault="00CE2828" w:rsidP="007113CE"/>
    <w:p w14:paraId="06004B7A" w14:textId="278CB97B" w:rsidR="00CE2828" w:rsidRDefault="00CE2828" w:rsidP="007113CE"/>
    <w:p w14:paraId="5CB466E5" w14:textId="012FC1FC" w:rsidR="00CE2828" w:rsidRDefault="00CE2828" w:rsidP="007113CE"/>
    <w:p w14:paraId="2031A1A9" w14:textId="55B610C5" w:rsidR="00CE2828" w:rsidRDefault="00CE2828" w:rsidP="007113CE"/>
    <w:p w14:paraId="44AE2CF8" w14:textId="41486EFD" w:rsidR="00CE2828" w:rsidRDefault="00CE2828" w:rsidP="007113CE"/>
    <w:p w14:paraId="12D6AB37" w14:textId="0EE81504" w:rsidR="00CE2828" w:rsidRDefault="00CE2828" w:rsidP="007113CE"/>
    <w:p w14:paraId="787AFF02" w14:textId="6D9CFF38" w:rsidR="00CE2828" w:rsidRDefault="00CE2828" w:rsidP="007113CE"/>
    <w:p w14:paraId="3AF7F3EA" w14:textId="197B161A" w:rsidR="00CE2828" w:rsidRDefault="00CE2828" w:rsidP="007113CE"/>
    <w:p w14:paraId="220BB186" w14:textId="15A6C632" w:rsidR="00CE2828" w:rsidRDefault="00CE2828" w:rsidP="007113CE"/>
    <w:p w14:paraId="3A0E215D" w14:textId="11332E78" w:rsidR="00CE2828" w:rsidRDefault="00CE2828" w:rsidP="007113CE"/>
    <w:p w14:paraId="738A7913" w14:textId="4D47CAF6" w:rsidR="00CE2828" w:rsidRDefault="00CE2828" w:rsidP="007113CE"/>
    <w:p w14:paraId="564219CE" w14:textId="063AA343" w:rsidR="00CE2828" w:rsidRDefault="00CE2828" w:rsidP="007113CE"/>
    <w:p w14:paraId="1295F0EC" w14:textId="43210123" w:rsidR="00CE2828" w:rsidRDefault="00CE2828" w:rsidP="007113CE"/>
    <w:p w14:paraId="64358523" w14:textId="77777777" w:rsidR="00CE2828" w:rsidRPr="00C442CE" w:rsidRDefault="00CE2828" w:rsidP="007113CE"/>
    <w:p w14:paraId="1300E03E" w14:textId="2EC30DBF" w:rsidR="00C442CE" w:rsidRPr="001045D5" w:rsidRDefault="00C442CE" w:rsidP="00C442CE">
      <w:pPr>
        <w:pStyle w:val="Heading1"/>
        <w:rPr>
          <w:color w:val="auto"/>
        </w:rPr>
      </w:pPr>
      <w:bookmarkStart w:id="23" w:name="_Toc94814279"/>
      <w:r w:rsidRPr="001045D5">
        <w:rPr>
          <w:color w:val="auto"/>
        </w:rPr>
        <w:lastRenderedPageBreak/>
        <w:t>Work Breakdown Structure (WBS)</w:t>
      </w:r>
      <w:bookmarkEnd w:id="23"/>
    </w:p>
    <w:p w14:paraId="4468247F" w14:textId="3769600C" w:rsidR="001045D5" w:rsidRPr="001045D5" w:rsidRDefault="001045D5" w:rsidP="001045D5">
      <w:pPr>
        <w:pStyle w:val="Heading2"/>
        <w:rPr>
          <w:color w:val="auto"/>
        </w:rPr>
      </w:pPr>
      <w:bookmarkStart w:id="24" w:name="_Toc94814280"/>
      <w:r w:rsidRPr="001045D5">
        <w:rPr>
          <w:color w:val="auto"/>
        </w:rPr>
        <w:t>WBS Overview</w:t>
      </w:r>
      <w:r w:rsidR="008552AE">
        <w:rPr>
          <w:color w:val="auto"/>
        </w:rPr>
        <w:t xml:space="preserve"> </w:t>
      </w:r>
      <w:r w:rsidR="0048774A">
        <w:rPr>
          <w:color w:val="auto"/>
        </w:rPr>
        <w:t>and Task List</w:t>
      </w:r>
      <w:bookmarkEnd w:id="24"/>
    </w:p>
    <w:p w14:paraId="24297925" w14:textId="77777777" w:rsidR="001045D5" w:rsidRPr="001045D5" w:rsidRDefault="001045D5" w:rsidP="007113CE"/>
    <w:p w14:paraId="6A300856" w14:textId="1B642D6F" w:rsidR="00B676AF" w:rsidRPr="001045D5" w:rsidRDefault="00B676AF" w:rsidP="00B676AF">
      <w:pPr>
        <w:jc w:val="center"/>
        <w:rPr>
          <w:i/>
          <w:iCs/>
        </w:rPr>
      </w:pPr>
      <w:r w:rsidRPr="001045D5">
        <w:rPr>
          <w:i/>
          <w:iCs/>
        </w:rPr>
        <w:t xml:space="preserve"> </w:t>
      </w:r>
    </w:p>
    <w:p w14:paraId="3F4FF611" w14:textId="224B64A9" w:rsidR="00B676AF" w:rsidRDefault="00B676AF" w:rsidP="007113CE"/>
    <w:p w14:paraId="41616775" w14:textId="394C8DC0" w:rsidR="00B676AF" w:rsidRDefault="00B676AF" w:rsidP="007113CE"/>
    <w:p w14:paraId="48E6C1BC" w14:textId="26AF4B6F" w:rsidR="00B676AF" w:rsidRDefault="00B676AF" w:rsidP="007113CE"/>
    <w:p w14:paraId="2DEDA656" w14:textId="7D4E2167" w:rsidR="00B676AF" w:rsidRDefault="00B676AF" w:rsidP="007113CE"/>
    <w:p w14:paraId="1D2B74C7" w14:textId="5B77F3A8" w:rsidR="00B676AF" w:rsidRDefault="00B676AF" w:rsidP="007113CE"/>
    <w:p w14:paraId="2E845876" w14:textId="62E536A2" w:rsidR="00F02A76" w:rsidRDefault="00F02A76" w:rsidP="007113CE"/>
    <w:p w14:paraId="0E6DC237" w14:textId="6E31F696" w:rsidR="00CE2828" w:rsidRDefault="00CE2828" w:rsidP="007113CE"/>
    <w:p w14:paraId="0DCDBE8C" w14:textId="3CB70418" w:rsidR="00CE2828" w:rsidRDefault="00CE2828" w:rsidP="007113CE"/>
    <w:p w14:paraId="5424DAB8" w14:textId="01C8F45C" w:rsidR="00CE2828" w:rsidRDefault="00CE2828" w:rsidP="007113CE"/>
    <w:p w14:paraId="15532625" w14:textId="0262F696" w:rsidR="00CE2828" w:rsidRDefault="00CE2828" w:rsidP="007113CE"/>
    <w:p w14:paraId="299A94BC" w14:textId="6646D776" w:rsidR="00CE2828" w:rsidRDefault="00CE2828" w:rsidP="007113CE"/>
    <w:p w14:paraId="46C4C6C6" w14:textId="499B7508" w:rsidR="00CE2828" w:rsidRDefault="00CE2828" w:rsidP="007113CE"/>
    <w:p w14:paraId="6BE58128" w14:textId="66C45601" w:rsidR="00CE2828" w:rsidRDefault="00CE2828" w:rsidP="007113CE"/>
    <w:p w14:paraId="15245E6D" w14:textId="4F85C9CE" w:rsidR="00CE2828" w:rsidRDefault="00CE2828" w:rsidP="007113CE"/>
    <w:p w14:paraId="5A9BC3D1" w14:textId="476FC89B" w:rsidR="00CE2828" w:rsidRDefault="00CE2828" w:rsidP="007113CE"/>
    <w:p w14:paraId="266FC032" w14:textId="6EC4834A" w:rsidR="00CE2828" w:rsidRDefault="00CE2828" w:rsidP="007113CE"/>
    <w:p w14:paraId="03EDA1A7" w14:textId="68BF3A42" w:rsidR="00CE2828" w:rsidRDefault="00CE2828" w:rsidP="007113CE"/>
    <w:p w14:paraId="0B2AF19D" w14:textId="6512DE21" w:rsidR="00CE2828" w:rsidRDefault="00CE2828" w:rsidP="007113CE"/>
    <w:p w14:paraId="1FE07ABF" w14:textId="18B25CE0" w:rsidR="00CE2828" w:rsidRDefault="00CE2828" w:rsidP="007113CE"/>
    <w:p w14:paraId="0DA1BCB1" w14:textId="71477FE4" w:rsidR="00CE2828" w:rsidRDefault="00CE2828" w:rsidP="007113CE"/>
    <w:p w14:paraId="5F0252F9" w14:textId="76BA1907" w:rsidR="00CE2828" w:rsidRDefault="00CE2828" w:rsidP="007113CE"/>
    <w:p w14:paraId="5C5F11DC" w14:textId="6DE71B3B" w:rsidR="00CE2828" w:rsidRDefault="00CE2828" w:rsidP="007113CE"/>
    <w:p w14:paraId="560CAA9B" w14:textId="11C16F89" w:rsidR="00CE2828" w:rsidRDefault="00CE2828" w:rsidP="007113CE"/>
    <w:p w14:paraId="44E08554" w14:textId="4724F2DA" w:rsidR="00CE2828" w:rsidRDefault="00CE2828" w:rsidP="007113CE"/>
    <w:p w14:paraId="6F856BF6" w14:textId="2BBC7669" w:rsidR="00CE2828" w:rsidRDefault="00CE2828" w:rsidP="007113CE"/>
    <w:p w14:paraId="78175FAD" w14:textId="6C2D5871" w:rsidR="00CE2828" w:rsidRDefault="00CE2828" w:rsidP="007113CE"/>
    <w:p w14:paraId="22A6D054" w14:textId="0BBC13B8" w:rsidR="00CE2828" w:rsidRDefault="00CE2828" w:rsidP="007113CE"/>
    <w:p w14:paraId="494D230E" w14:textId="7ED6426B" w:rsidR="00CE2828" w:rsidRDefault="00CE2828" w:rsidP="007113CE"/>
    <w:p w14:paraId="7CBF0B16" w14:textId="2A6D5C52" w:rsidR="00CE2828" w:rsidRDefault="00CE2828" w:rsidP="007113CE"/>
    <w:p w14:paraId="407B84FD" w14:textId="3A2B54F4" w:rsidR="00CE2828" w:rsidRDefault="00CE2828" w:rsidP="007113CE"/>
    <w:p w14:paraId="2B66E1BE" w14:textId="3C33B988" w:rsidR="00CE2828" w:rsidRDefault="00CE2828" w:rsidP="007113CE"/>
    <w:p w14:paraId="27617964" w14:textId="0381DA01" w:rsidR="00CE2828" w:rsidRDefault="00CE2828" w:rsidP="007113CE"/>
    <w:p w14:paraId="27951C66" w14:textId="3C6CAB9C" w:rsidR="00CE2828" w:rsidRDefault="00CE2828" w:rsidP="007113CE"/>
    <w:p w14:paraId="300066C6" w14:textId="3ED9C70C" w:rsidR="00CE2828" w:rsidRDefault="00CE2828" w:rsidP="007113CE"/>
    <w:p w14:paraId="43B5FFF6" w14:textId="07ED818C" w:rsidR="00CE2828" w:rsidRDefault="00CE2828" w:rsidP="007113CE"/>
    <w:p w14:paraId="3D8F7A07" w14:textId="14DBC572" w:rsidR="00CE2828" w:rsidRDefault="00CE2828" w:rsidP="007113CE"/>
    <w:p w14:paraId="4E3253AC" w14:textId="68911C5F" w:rsidR="00CE2828" w:rsidRDefault="00CE2828" w:rsidP="007113CE"/>
    <w:p w14:paraId="21FA59F5" w14:textId="7AFB873A" w:rsidR="00CE2828" w:rsidRDefault="00CE2828" w:rsidP="007113CE"/>
    <w:p w14:paraId="1E7FB169" w14:textId="2DC7FF59" w:rsidR="00CE2828" w:rsidRDefault="00CE2828" w:rsidP="007113CE"/>
    <w:p w14:paraId="6C9BD1D2" w14:textId="77777777" w:rsidR="00CE2828" w:rsidRPr="0056725B" w:rsidRDefault="00CE2828" w:rsidP="007113CE"/>
    <w:p w14:paraId="27FC01B6" w14:textId="4D4CEE70" w:rsidR="001078B7" w:rsidRPr="00F02A76" w:rsidRDefault="00BC2AAD" w:rsidP="00F02A76">
      <w:pPr>
        <w:pStyle w:val="Heading1"/>
        <w:numPr>
          <w:ilvl w:val="0"/>
          <w:numId w:val="0"/>
        </w:numPr>
        <w:spacing w:line="360" w:lineRule="auto"/>
        <w:jc w:val="both"/>
        <w:rPr>
          <w:color w:val="auto"/>
        </w:rPr>
      </w:pPr>
      <w:bookmarkStart w:id="25" w:name="_Toc94814281"/>
      <w:bookmarkEnd w:id="11"/>
      <w:r w:rsidRPr="0056725B">
        <w:rPr>
          <w:color w:val="auto"/>
        </w:rPr>
        <w:lastRenderedPageBreak/>
        <w:t>List of reference</w:t>
      </w:r>
      <w:r w:rsidR="00F02A76">
        <w:rPr>
          <w:color w:val="auto"/>
        </w:rPr>
        <w:t>s</w:t>
      </w:r>
      <w:bookmarkEnd w:id="25"/>
    </w:p>
    <w:p w14:paraId="18E54F22" w14:textId="48AE3CCA" w:rsidR="001078B7" w:rsidRDefault="001078B7" w:rsidP="00FA1B40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Project Service and </w:t>
      </w:r>
      <w:r w:rsidR="00401464">
        <w:rPr>
          <w:rFonts w:cstheme="minorHAnsi"/>
          <w:shd w:val="clear" w:color="auto" w:fill="FFFFFF"/>
        </w:rPr>
        <w:t>P</w:t>
      </w:r>
      <w:r>
        <w:rPr>
          <w:rFonts w:cstheme="minorHAnsi"/>
          <w:shd w:val="clear" w:color="auto" w:fill="FFFFFF"/>
        </w:rPr>
        <w:t xml:space="preserve">rocurement Canada. (2021). </w:t>
      </w:r>
      <w:r w:rsidRPr="001078B7">
        <w:rPr>
          <w:rFonts w:cstheme="minorHAnsi"/>
          <w:i/>
          <w:iCs/>
          <w:shd w:val="clear" w:color="auto" w:fill="FFFFFF"/>
        </w:rPr>
        <w:t>Project Charter Introduction</w:t>
      </w:r>
      <w:r>
        <w:rPr>
          <w:rFonts w:cstheme="minorHAnsi"/>
          <w:shd w:val="clear" w:color="auto" w:fill="FFFFFF"/>
        </w:rPr>
        <w:t xml:space="preserve">. </w:t>
      </w:r>
      <w:hyperlink r:id="rId16" w:history="1">
        <w:r w:rsidRPr="00EE424F">
          <w:rPr>
            <w:rStyle w:val="Hyperlink"/>
            <w:rFonts w:cstheme="minorHAnsi"/>
            <w:shd w:val="clear" w:color="auto" w:fill="FFFFFF"/>
          </w:rPr>
          <w:t>https://www.tpsgc-pwgsc.gc.ca/biens-property/sngp-npms/ti-it/etivcapft-idsfvpcvc-eng.html</w:t>
        </w:r>
      </w:hyperlink>
      <w:r>
        <w:rPr>
          <w:rFonts w:cstheme="minorHAnsi"/>
          <w:shd w:val="clear" w:color="auto" w:fill="FFFFFF"/>
        </w:rPr>
        <w:t>.</w:t>
      </w:r>
    </w:p>
    <w:p w14:paraId="5F5EDF3B" w14:textId="55A6D012" w:rsidR="00935953" w:rsidRDefault="00935953" w:rsidP="00FA1B40">
      <w:pPr>
        <w:rPr>
          <w:rFonts w:cstheme="minorHAnsi"/>
          <w:shd w:val="clear" w:color="auto" w:fill="FFFFFF"/>
        </w:rPr>
      </w:pPr>
    </w:p>
    <w:p w14:paraId="00763CA2" w14:textId="77777777" w:rsidR="00F02A76" w:rsidRPr="0056725B" w:rsidRDefault="00F02A76" w:rsidP="00BC2AAD">
      <w:pPr>
        <w:spacing w:line="360" w:lineRule="auto"/>
        <w:jc w:val="both"/>
      </w:pPr>
    </w:p>
    <w:p w14:paraId="0878581C" w14:textId="1BA57234" w:rsidR="00924BAA" w:rsidRPr="00357873" w:rsidRDefault="00852938" w:rsidP="00924BAA">
      <w:pPr>
        <w:pStyle w:val="Heading1"/>
        <w:rPr>
          <w:color w:val="auto"/>
        </w:rPr>
      </w:pPr>
      <w:bookmarkStart w:id="26" w:name="_Toc94814282"/>
      <w:r w:rsidRPr="0056725B">
        <w:rPr>
          <w:color w:val="auto"/>
        </w:rPr>
        <w:t>Appendix</w:t>
      </w:r>
      <w:bookmarkEnd w:id="26"/>
    </w:p>
    <w:p w14:paraId="232E9A32" w14:textId="32DDCE02" w:rsidR="000A49D4" w:rsidRPr="0056725B" w:rsidRDefault="000A49D4" w:rsidP="00EA0AC6">
      <w:pPr>
        <w:rPr>
          <w:rFonts w:cstheme="minorHAnsi"/>
        </w:rPr>
      </w:pPr>
    </w:p>
    <w:sectPr w:rsidR="000A49D4" w:rsidRPr="0056725B" w:rsidSect="00574459">
      <w:footerReference w:type="default" r:id="rId17"/>
      <w:pgSz w:w="11900" w:h="16840"/>
      <w:pgMar w:top="1417" w:right="1417" w:bottom="1134" w:left="1417" w:header="567" w:footer="708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1F4B" w14:textId="77777777" w:rsidR="009863C8" w:rsidRDefault="009863C8" w:rsidP="004F0E6B">
      <w:r>
        <w:separator/>
      </w:r>
    </w:p>
  </w:endnote>
  <w:endnote w:type="continuationSeparator" w:id="0">
    <w:p w14:paraId="4EDB44BE" w14:textId="77777777" w:rsidR="009863C8" w:rsidRDefault="009863C8" w:rsidP="004F0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ago Book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58850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FB2F52" w14:textId="77777777" w:rsidR="001C467E" w:rsidRDefault="001C467E" w:rsidP="004F1F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C71FD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F9DC3F0" w14:textId="77777777" w:rsidR="001C467E" w:rsidRDefault="001C467E" w:rsidP="004F1FF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7853" w14:textId="77777777" w:rsidR="001C467E" w:rsidRDefault="001C467E" w:rsidP="004D7145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B0310" w14:textId="77777777" w:rsidR="001C467E" w:rsidRDefault="001C467E" w:rsidP="004D714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4807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VI</w:t>
    </w:r>
    <w:r>
      <w:rPr>
        <w:rStyle w:val="PageNumber"/>
      </w:rPr>
      <w:fldChar w:fldCharType="end"/>
    </w:r>
  </w:p>
  <w:p w14:paraId="174E307A" w14:textId="77777777" w:rsidR="001C467E" w:rsidRDefault="001C467E" w:rsidP="004F1FF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02995" w14:textId="77777777" w:rsidR="009863C8" w:rsidRDefault="009863C8" w:rsidP="004F0E6B">
      <w:r>
        <w:separator/>
      </w:r>
    </w:p>
  </w:footnote>
  <w:footnote w:type="continuationSeparator" w:id="0">
    <w:p w14:paraId="05AE6CE2" w14:textId="77777777" w:rsidR="009863C8" w:rsidRDefault="009863C8" w:rsidP="004F0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C902" w14:textId="4A0AA1EB" w:rsidR="0034021B" w:rsidRPr="0034021B" w:rsidRDefault="001C467E" w:rsidP="0034021B">
    <w:pPr>
      <w:spacing w:line="360" w:lineRule="auto"/>
      <w:jc w:val="center"/>
      <w:rPr>
        <w:rFonts w:cstheme="minorHAnsi"/>
        <w:bCs/>
        <w:spacing w:val="20"/>
        <w:sz w:val="20"/>
        <w:szCs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E5738D" wp14:editId="0A8EE402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2" name="Gerade Verbindung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029021D" id="Gerade Verbindung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DfN76v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>
      <w:rPr>
        <w:rFonts w:asciiTheme="majorHAnsi" w:hAnsiTheme="majorHAnsi" w:cstheme="majorHAnsi"/>
        <w:sz w:val="20"/>
      </w:rPr>
      <w:t>CYB60</w:t>
    </w:r>
    <w:r w:rsidR="0034021B">
      <w:rPr>
        <w:rFonts w:asciiTheme="majorHAnsi" w:hAnsiTheme="majorHAnsi" w:cstheme="majorHAnsi"/>
        <w:sz w:val="20"/>
      </w:rPr>
      <w:t>12</w:t>
    </w:r>
    <w:r>
      <w:rPr>
        <w:rFonts w:asciiTheme="majorHAnsi" w:hAnsiTheme="majorHAnsi" w:cstheme="majorHAnsi"/>
        <w:sz w:val="20"/>
      </w:rPr>
      <w:t xml:space="preserve"> </w:t>
    </w:r>
    <w:r w:rsidR="0034021B">
      <w:rPr>
        <w:rFonts w:asciiTheme="majorHAnsi" w:hAnsiTheme="majorHAnsi" w:cstheme="majorHAnsi"/>
        <w:sz w:val="20"/>
      </w:rPr>
      <w:t>Cyber Project 1</w:t>
    </w:r>
    <w:r w:rsidRPr="00921B01">
      <w:rPr>
        <w:rFonts w:asciiTheme="majorHAnsi" w:hAnsiTheme="majorHAnsi" w:cstheme="majorHAnsi"/>
        <w:sz w:val="20"/>
      </w:rPr>
      <w:t xml:space="preserve"> – </w:t>
    </w:r>
    <w:r w:rsidR="0034021B" w:rsidRPr="0034021B">
      <w:rPr>
        <w:rFonts w:cstheme="minorHAnsi"/>
        <w:bCs/>
        <w:spacing w:val="20"/>
        <w:sz w:val="20"/>
        <w:szCs w:val="20"/>
      </w:rPr>
      <w:t xml:space="preserve">Printer &amp; Document Solutions Systems Guidelines/Playbook </w:t>
    </w:r>
  </w:p>
  <w:p w14:paraId="63DEB388" w14:textId="5A7B0161" w:rsidR="001C467E" w:rsidRPr="00921B01" w:rsidRDefault="001C467E" w:rsidP="00921B01">
    <w:pPr>
      <w:pStyle w:val="Header"/>
      <w:rPr>
        <w:rFonts w:asciiTheme="majorHAnsi" w:hAnsiTheme="majorHAnsi" w:cstheme="majorHAnsi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3658" w14:textId="77777777" w:rsidR="001C467E" w:rsidRPr="00921B01" w:rsidRDefault="001C467E" w:rsidP="00887600">
    <w:pPr>
      <w:pStyle w:val="Header"/>
      <w:rPr>
        <w:rFonts w:asciiTheme="majorHAnsi" w:hAnsiTheme="majorHAnsi" w:cstheme="majorHAnsi"/>
        <w:sz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BB0E54" wp14:editId="69219D6E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4" name="Gerade Verbindung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7564B51" id="Gerade Verbindung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AK70tb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>ENT221 New Venture Growth – Simulation Growth Performance</w:t>
    </w:r>
  </w:p>
  <w:p w14:paraId="5166D010" w14:textId="77777777" w:rsidR="001C467E" w:rsidRDefault="001C46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F4688"/>
    <w:multiLevelType w:val="hybridMultilevel"/>
    <w:tmpl w:val="068A57FE"/>
    <w:lvl w:ilvl="0" w:tplc="B28A0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C34D6"/>
    <w:multiLevelType w:val="hybridMultilevel"/>
    <w:tmpl w:val="7C322262"/>
    <w:lvl w:ilvl="0" w:tplc="28629D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C038A"/>
    <w:multiLevelType w:val="hybridMultilevel"/>
    <w:tmpl w:val="4A4483F6"/>
    <w:lvl w:ilvl="0" w:tplc="BAD2B8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65A13"/>
    <w:multiLevelType w:val="hybridMultilevel"/>
    <w:tmpl w:val="650E4F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B347A"/>
    <w:multiLevelType w:val="hybridMultilevel"/>
    <w:tmpl w:val="BDCAA336"/>
    <w:lvl w:ilvl="0" w:tplc="BB1E1B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A460A"/>
    <w:multiLevelType w:val="hybridMultilevel"/>
    <w:tmpl w:val="8E6641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C235B"/>
    <w:multiLevelType w:val="hybridMultilevel"/>
    <w:tmpl w:val="C4A6C25A"/>
    <w:lvl w:ilvl="0" w:tplc="507638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C30E7"/>
    <w:multiLevelType w:val="hybridMultilevel"/>
    <w:tmpl w:val="9D484BFA"/>
    <w:lvl w:ilvl="0" w:tplc="127C6FA6">
      <w:start w:val="2"/>
      <w:numFmt w:val="bullet"/>
      <w:lvlText w:val="-"/>
      <w:lvlJc w:val="left"/>
      <w:pPr>
        <w:tabs>
          <w:tab w:val="num" w:pos="357"/>
        </w:tabs>
        <w:ind w:left="227" w:hanging="227"/>
      </w:pPr>
      <w:rPr>
        <w:rFonts w:ascii="Arial" w:eastAsiaTheme="minorHAnsi" w:hAnsi="Aria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1409EF"/>
    <w:multiLevelType w:val="hybridMultilevel"/>
    <w:tmpl w:val="69264F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C304C"/>
    <w:multiLevelType w:val="hybridMultilevel"/>
    <w:tmpl w:val="0EE6D2E4"/>
    <w:lvl w:ilvl="0" w:tplc="12CA2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DABA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88C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0A9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FAA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6858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381B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3619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A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50E72EE"/>
    <w:multiLevelType w:val="hybridMultilevel"/>
    <w:tmpl w:val="3B105F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B079E"/>
    <w:multiLevelType w:val="hybridMultilevel"/>
    <w:tmpl w:val="5FC81A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435E08"/>
    <w:multiLevelType w:val="hybridMultilevel"/>
    <w:tmpl w:val="8B9097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074D7"/>
    <w:multiLevelType w:val="hybridMultilevel"/>
    <w:tmpl w:val="4F4A53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163A46"/>
    <w:multiLevelType w:val="hybridMultilevel"/>
    <w:tmpl w:val="793EA8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F1DD6"/>
    <w:multiLevelType w:val="hybridMultilevel"/>
    <w:tmpl w:val="8334C11A"/>
    <w:lvl w:ilvl="0" w:tplc="B9CA0A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A5AFA"/>
    <w:multiLevelType w:val="hybridMultilevel"/>
    <w:tmpl w:val="C0E0FFB0"/>
    <w:lvl w:ilvl="0" w:tplc="8BE0A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E1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ACB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2AE9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CA9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8CA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1E10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20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967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BEF29EE"/>
    <w:multiLevelType w:val="multilevel"/>
    <w:tmpl w:val="6622C6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FE8247F"/>
    <w:multiLevelType w:val="hybridMultilevel"/>
    <w:tmpl w:val="BA0E2C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56943"/>
    <w:multiLevelType w:val="hybridMultilevel"/>
    <w:tmpl w:val="636EF120"/>
    <w:lvl w:ilvl="0" w:tplc="44C486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D417B9"/>
    <w:multiLevelType w:val="hybridMultilevel"/>
    <w:tmpl w:val="A3DEFC68"/>
    <w:lvl w:ilvl="0" w:tplc="51440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F3339"/>
    <w:multiLevelType w:val="hybridMultilevel"/>
    <w:tmpl w:val="A62A3D3A"/>
    <w:lvl w:ilvl="0" w:tplc="55503B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4BC0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26B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C58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2C852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48403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20FAB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22A63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F875D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A64B4C"/>
    <w:multiLevelType w:val="hybridMultilevel"/>
    <w:tmpl w:val="AD90DB24"/>
    <w:lvl w:ilvl="0" w:tplc="759E8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62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27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E80C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D662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B24E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C1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88A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2005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8D441BE"/>
    <w:multiLevelType w:val="hybridMultilevel"/>
    <w:tmpl w:val="F9B4F6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74F23"/>
    <w:multiLevelType w:val="multilevel"/>
    <w:tmpl w:val="6C8CAF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B925B1E"/>
    <w:multiLevelType w:val="hybridMultilevel"/>
    <w:tmpl w:val="9842987E"/>
    <w:lvl w:ilvl="0" w:tplc="AD146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9A6BC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262C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407C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82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27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0C2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2B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F67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8"/>
  </w:num>
  <w:num w:numId="2">
    <w:abstractNumId w:val="25"/>
  </w:num>
  <w:num w:numId="3">
    <w:abstractNumId w:val="8"/>
  </w:num>
  <w:num w:numId="4">
    <w:abstractNumId w:val="0"/>
  </w:num>
  <w:num w:numId="5">
    <w:abstractNumId w:val="23"/>
  </w:num>
  <w:num w:numId="6">
    <w:abstractNumId w:val="26"/>
  </w:num>
  <w:num w:numId="7">
    <w:abstractNumId w:val="10"/>
  </w:num>
  <w:num w:numId="8">
    <w:abstractNumId w:val="17"/>
  </w:num>
  <w:num w:numId="9">
    <w:abstractNumId w:val="22"/>
  </w:num>
  <w:num w:numId="10">
    <w:abstractNumId w:val="20"/>
  </w:num>
  <w:num w:numId="11">
    <w:abstractNumId w:val="9"/>
  </w:num>
  <w:num w:numId="12">
    <w:abstractNumId w:val="16"/>
  </w:num>
  <w:num w:numId="13">
    <w:abstractNumId w:val="11"/>
  </w:num>
  <w:num w:numId="14">
    <w:abstractNumId w:val="6"/>
  </w:num>
  <w:num w:numId="15">
    <w:abstractNumId w:val="4"/>
  </w:num>
  <w:num w:numId="16">
    <w:abstractNumId w:val="21"/>
  </w:num>
  <w:num w:numId="17">
    <w:abstractNumId w:val="3"/>
  </w:num>
  <w:num w:numId="18">
    <w:abstractNumId w:val="14"/>
  </w:num>
  <w:num w:numId="19">
    <w:abstractNumId w:val="15"/>
  </w:num>
  <w:num w:numId="20">
    <w:abstractNumId w:val="24"/>
  </w:num>
  <w:num w:numId="21">
    <w:abstractNumId w:val="2"/>
  </w:num>
  <w:num w:numId="22">
    <w:abstractNumId w:val="1"/>
  </w:num>
  <w:num w:numId="23">
    <w:abstractNumId w:val="7"/>
  </w:num>
  <w:num w:numId="24">
    <w:abstractNumId w:val="5"/>
  </w:num>
  <w:num w:numId="25">
    <w:abstractNumId w:val="19"/>
  </w:num>
  <w:num w:numId="26">
    <w:abstractNumId w:val="12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TAzsTQ0tjCysDRV0lEKTi0uzszPAykwqgUASgan5ywAAAA="/>
  </w:docVars>
  <w:rsids>
    <w:rsidRoot w:val="00A541CD"/>
    <w:rsid w:val="00001588"/>
    <w:rsid w:val="000027CF"/>
    <w:rsid w:val="00002F2A"/>
    <w:rsid w:val="00003A89"/>
    <w:rsid w:val="0000401C"/>
    <w:rsid w:val="00004667"/>
    <w:rsid w:val="00004AFB"/>
    <w:rsid w:val="0000550E"/>
    <w:rsid w:val="000077E3"/>
    <w:rsid w:val="000105D0"/>
    <w:rsid w:val="0001312C"/>
    <w:rsid w:val="00014D52"/>
    <w:rsid w:val="00014DE5"/>
    <w:rsid w:val="00016D15"/>
    <w:rsid w:val="0001762C"/>
    <w:rsid w:val="00017E8B"/>
    <w:rsid w:val="00020888"/>
    <w:rsid w:val="00020E2D"/>
    <w:rsid w:val="000212E7"/>
    <w:rsid w:val="00022852"/>
    <w:rsid w:val="00022D73"/>
    <w:rsid w:val="0002374C"/>
    <w:rsid w:val="00023CDE"/>
    <w:rsid w:val="000258B2"/>
    <w:rsid w:val="00026301"/>
    <w:rsid w:val="00026C06"/>
    <w:rsid w:val="00027868"/>
    <w:rsid w:val="00027BB8"/>
    <w:rsid w:val="000306C2"/>
    <w:rsid w:val="00030DE5"/>
    <w:rsid w:val="000323CB"/>
    <w:rsid w:val="00032B18"/>
    <w:rsid w:val="00033526"/>
    <w:rsid w:val="00033FEC"/>
    <w:rsid w:val="000343D4"/>
    <w:rsid w:val="000361A8"/>
    <w:rsid w:val="00036B2E"/>
    <w:rsid w:val="00040602"/>
    <w:rsid w:val="00042628"/>
    <w:rsid w:val="00042D47"/>
    <w:rsid w:val="000440EC"/>
    <w:rsid w:val="00045054"/>
    <w:rsid w:val="0004505B"/>
    <w:rsid w:val="0004578E"/>
    <w:rsid w:val="00046A80"/>
    <w:rsid w:val="0004746C"/>
    <w:rsid w:val="00053FA4"/>
    <w:rsid w:val="000540F7"/>
    <w:rsid w:val="00054B5B"/>
    <w:rsid w:val="00054D5B"/>
    <w:rsid w:val="00055115"/>
    <w:rsid w:val="00055A3A"/>
    <w:rsid w:val="000563D6"/>
    <w:rsid w:val="00056E3B"/>
    <w:rsid w:val="00056FEE"/>
    <w:rsid w:val="00057C30"/>
    <w:rsid w:val="00060E95"/>
    <w:rsid w:val="00064BE7"/>
    <w:rsid w:val="00064D22"/>
    <w:rsid w:val="000673E5"/>
    <w:rsid w:val="00067803"/>
    <w:rsid w:val="000704A5"/>
    <w:rsid w:val="000708E2"/>
    <w:rsid w:val="00070E9D"/>
    <w:rsid w:val="00071E29"/>
    <w:rsid w:val="000728A6"/>
    <w:rsid w:val="0007290E"/>
    <w:rsid w:val="00073E45"/>
    <w:rsid w:val="00075060"/>
    <w:rsid w:val="000775B8"/>
    <w:rsid w:val="0007764F"/>
    <w:rsid w:val="00077F51"/>
    <w:rsid w:val="00077FF9"/>
    <w:rsid w:val="00081EEB"/>
    <w:rsid w:val="00083000"/>
    <w:rsid w:val="0008364C"/>
    <w:rsid w:val="00084201"/>
    <w:rsid w:val="00084D71"/>
    <w:rsid w:val="0008550A"/>
    <w:rsid w:val="00086058"/>
    <w:rsid w:val="000860F5"/>
    <w:rsid w:val="00087A67"/>
    <w:rsid w:val="0009042B"/>
    <w:rsid w:val="00092DF4"/>
    <w:rsid w:val="00096374"/>
    <w:rsid w:val="000965EB"/>
    <w:rsid w:val="00096DF1"/>
    <w:rsid w:val="000972B7"/>
    <w:rsid w:val="000A2881"/>
    <w:rsid w:val="000A49D4"/>
    <w:rsid w:val="000A4F50"/>
    <w:rsid w:val="000A4FDC"/>
    <w:rsid w:val="000A5568"/>
    <w:rsid w:val="000A561E"/>
    <w:rsid w:val="000A5B2B"/>
    <w:rsid w:val="000B0273"/>
    <w:rsid w:val="000B04BE"/>
    <w:rsid w:val="000B168C"/>
    <w:rsid w:val="000B24D2"/>
    <w:rsid w:val="000B2D6D"/>
    <w:rsid w:val="000B391A"/>
    <w:rsid w:val="000B46CE"/>
    <w:rsid w:val="000C0F55"/>
    <w:rsid w:val="000C116B"/>
    <w:rsid w:val="000C18D1"/>
    <w:rsid w:val="000C2380"/>
    <w:rsid w:val="000C2826"/>
    <w:rsid w:val="000C2A75"/>
    <w:rsid w:val="000C2CFD"/>
    <w:rsid w:val="000C31F1"/>
    <w:rsid w:val="000C34D0"/>
    <w:rsid w:val="000C462A"/>
    <w:rsid w:val="000C4887"/>
    <w:rsid w:val="000C4B80"/>
    <w:rsid w:val="000C5404"/>
    <w:rsid w:val="000C64C9"/>
    <w:rsid w:val="000D01E6"/>
    <w:rsid w:val="000D02AA"/>
    <w:rsid w:val="000D1329"/>
    <w:rsid w:val="000D213F"/>
    <w:rsid w:val="000D2EA3"/>
    <w:rsid w:val="000D341C"/>
    <w:rsid w:val="000D4445"/>
    <w:rsid w:val="000D4B15"/>
    <w:rsid w:val="000D55EB"/>
    <w:rsid w:val="000D7203"/>
    <w:rsid w:val="000E09BC"/>
    <w:rsid w:val="000E303F"/>
    <w:rsid w:val="000E5A2E"/>
    <w:rsid w:val="000E74A3"/>
    <w:rsid w:val="000F0837"/>
    <w:rsid w:val="000F1C56"/>
    <w:rsid w:val="000F2806"/>
    <w:rsid w:val="000F41AB"/>
    <w:rsid w:val="000F4763"/>
    <w:rsid w:val="000F5CF2"/>
    <w:rsid w:val="000F7317"/>
    <w:rsid w:val="000F7DB7"/>
    <w:rsid w:val="001006DC"/>
    <w:rsid w:val="00101135"/>
    <w:rsid w:val="0010320E"/>
    <w:rsid w:val="0010413D"/>
    <w:rsid w:val="001045D5"/>
    <w:rsid w:val="00104757"/>
    <w:rsid w:val="0010483F"/>
    <w:rsid w:val="00104B0B"/>
    <w:rsid w:val="00105132"/>
    <w:rsid w:val="00107495"/>
    <w:rsid w:val="001078B7"/>
    <w:rsid w:val="001105E1"/>
    <w:rsid w:val="00111EC0"/>
    <w:rsid w:val="00111FCB"/>
    <w:rsid w:val="0011229E"/>
    <w:rsid w:val="001134FB"/>
    <w:rsid w:val="00113B25"/>
    <w:rsid w:val="0011425E"/>
    <w:rsid w:val="001154C7"/>
    <w:rsid w:val="00116E51"/>
    <w:rsid w:val="00120505"/>
    <w:rsid w:val="001249B5"/>
    <w:rsid w:val="00126259"/>
    <w:rsid w:val="001267FB"/>
    <w:rsid w:val="0012685C"/>
    <w:rsid w:val="00127B93"/>
    <w:rsid w:val="00127E41"/>
    <w:rsid w:val="00131B7E"/>
    <w:rsid w:val="00131E8A"/>
    <w:rsid w:val="0013214F"/>
    <w:rsid w:val="00132312"/>
    <w:rsid w:val="00132ACE"/>
    <w:rsid w:val="00132F11"/>
    <w:rsid w:val="00135574"/>
    <w:rsid w:val="00137540"/>
    <w:rsid w:val="0014142B"/>
    <w:rsid w:val="001422A1"/>
    <w:rsid w:val="001425CF"/>
    <w:rsid w:val="00142709"/>
    <w:rsid w:val="001430DD"/>
    <w:rsid w:val="001436A6"/>
    <w:rsid w:val="0014444C"/>
    <w:rsid w:val="0014609B"/>
    <w:rsid w:val="001463A9"/>
    <w:rsid w:val="00147755"/>
    <w:rsid w:val="00147CA8"/>
    <w:rsid w:val="0015023A"/>
    <w:rsid w:val="0015105A"/>
    <w:rsid w:val="00151562"/>
    <w:rsid w:val="001515BF"/>
    <w:rsid w:val="00152248"/>
    <w:rsid w:val="00152281"/>
    <w:rsid w:val="00152C55"/>
    <w:rsid w:val="00154856"/>
    <w:rsid w:val="001559D8"/>
    <w:rsid w:val="00155EDE"/>
    <w:rsid w:val="00156563"/>
    <w:rsid w:val="00162A5E"/>
    <w:rsid w:val="00162AFD"/>
    <w:rsid w:val="00162B8E"/>
    <w:rsid w:val="00163F2C"/>
    <w:rsid w:val="00164E65"/>
    <w:rsid w:val="00166F06"/>
    <w:rsid w:val="00167288"/>
    <w:rsid w:val="001712FF"/>
    <w:rsid w:val="00171D01"/>
    <w:rsid w:val="00172F72"/>
    <w:rsid w:val="00173CAB"/>
    <w:rsid w:val="0017451A"/>
    <w:rsid w:val="00181F62"/>
    <w:rsid w:val="001868A7"/>
    <w:rsid w:val="00186991"/>
    <w:rsid w:val="00187006"/>
    <w:rsid w:val="0019152D"/>
    <w:rsid w:val="00191C04"/>
    <w:rsid w:val="001944B3"/>
    <w:rsid w:val="00194E63"/>
    <w:rsid w:val="001962C1"/>
    <w:rsid w:val="001A16B0"/>
    <w:rsid w:val="001A1A16"/>
    <w:rsid w:val="001A2053"/>
    <w:rsid w:val="001A3F47"/>
    <w:rsid w:val="001A4EB8"/>
    <w:rsid w:val="001A543F"/>
    <w:rsid w:val="001A65C3"/>
    <w:rsid w:val="001A6A08"/>
    <w:rsid w:val="001B012A"/>
    <w:rsid w:val="001B0170"/>
    <w:rsid w:val="001B0413"/>
    <w:rsid w:val="001B0459"/>
    <w:rsid w:val="001B2887"/>
    <w:rsid w:val="001B2ABD"/>
    <w:rsid w:val="001B4693"/>
    <w:rsid w:val="001B5040"/>
    <w:rsid w:val="001B5CD2"/>
    <w:rsid w:val="001B6361"/>
    <w:rsid w:val="001B7FDF"/>
    <w:rsid w:val="001C1308"/>
    <w:rsid w:val="001C4201"/>
    <w:rsid w:val="001C467E"/>
    <w:rsid w:val="001C5B8D"/>
    <w:rsid w:val="001C60BD"/>
    <w:rsid w:val="001C685D"/>
    <w:rsid w:val="001C73DF"/>
    <w:rsid w:val="001C7921"/>
    <w:rsid w:val="001D2358"/>
    <w:rsid w:val="001D2851"/>
    <w:rsid w:val="001D37FF"/>
    <w:rsid w:val="001D496E"/>
    <w:rsid w:val="001D4C82"/>
    <w:rsid w:val="001E00F6"/>
    <w:rsid w:val="001E2BC5"/>
    <w:rsid w:val="001E3446"/>
    <w:rsid w:val="001E3EAE"/>
    <w:rsid w:val="001E5076"/>
    <w:rsid w:val="001E5E94"/>
    <w:rsid w:val="001E70C4"/>
    <w:rsid w:val="001F0482"/>
    <w:rsid w:val="001F04AE"/>
    <w:rsid w:val="001F078A"/>
    <w:rsid w:val="001F1034"/>
    <w:rsid w:val="001F1F15"/>
    <w:rsid w:val="001F3E6A"/>
    <w:rsid w:val="001F4E2C"/>
    <w:rsid w:val="001F578F"/>
    <w:rsid w:val="001F6373"/>
    <w:rsid w:val="00201001"/>
    <w:rsid w:val="00202DE1"/>
    <w:rsid w:val="002113BE"/>
    <w:rsid w:val="002116A6"/>
    <w:rsid w:val="00211FCE"/>
    <w:rsid w:val="00211FD6"/>
    <w:rsid w:val="0021221A"/>
    <w:rsid w:val="002151B9"/>
    <w:rsid w:val="002159C5"/>
    <w:rsid w:val="00215B1D"/>
    <w:rsid w:val="00215F4F"/>
    <w:rsid w:val="0022272A"/>
    <w:rsid w:val="002229AB"/>
    <w:rsid w:val="00225D02"/>
    <w:rsid w:val="00227F53"/>
    <w:rsid w:val="00227FDA"/>
    <w:rsid w:val="00231CA9"/>
    <w:rsid w:val="002323E0"/>
    <w:rsid w:val="00232D1C"/>
    <w:rsid w:val="00232D6C"/>
    <w:rsid w:val="002336CC"/>
    <w:rsid w:val="00233B72"/>
    <w:rsid w:val="002359A7"/>
    <w:rsid w:val="0023625D"/>
    <w:rsid w:val="00240B6E"/>
    <w:rsid w:val="00241897"/>
    <w:rsid w:val="00245E86"/>
    <w:rsid w:val="00247711"/>
    <w:rsid w:val="00247E1F"/>
    <w:rsid w:val="00250214"/>
    <w:rsid w:val="002502EE"/>
    <w:rsid w:val="00250BD3"/>
    <w:rsid w:val="00251B6F"/>
    <w:rsid w:val="0025292D"/>
    <w:rsid w:val="00252A4F"/>
    <w:rsid w:val="00256304"/>
    <w:rsid w:val="002568E3"/>
    <w:rsid w:val="00256C57"/>
    <w:rsid w:val="0026044D"/>
    <w:rsid w:val="0026063E"/>
    <w:rsid w:val="00261309"/>
    <w:rsid w:val="00261767"/>
    <w:rsid w:val="002633F9"/>
    <w:rsid w:val="00263474"/>
    <w:rsid w:val="002640FD"/>
    <w:rsid w:val="002644DB"/>
    <w:rsid w:val="00265181"/>
    <w:rsid w:val="0026670C"/>
    <w:rsid w:val="00267087"/>
    <w:rsid w:val="00271C4D"/>
    <w:rsid w:val="002724E7"/>
    <w:rsid w:val="00274DAD"/>
    <w:rsid w:val="00276731"/>
    <w:rsid w:val="00281F89"/>
    <w:rsid w:val="002823A3"/>
    <w:rsid w:val="002826D7"/>
    <w:rsid w:val="002838EF"/>
    <w:rsid w:val="00284EF9"/>
    <w:rsid w:val="00286509"/>
    <w:rsid w:val="00286E27"/>
    <w:rsid w:val="0029073C"/>
    <w:rsid w:val="002923EB"/>
    <w:rsid w:val="0029262B"/>
    <w:rsid w:val="00292F7A"/>
    <w:rsid w:val="00293FC6"/>
    <w:rsid w:val="00294FFC"/>
    <w:rsid w:val="002962FD"/>
    <w:rsid w:val="002969E8"/>
    <w:rsid w:val="002974CE"/>
    <w:rsid w:val="00297674"/>
    <w:rsid w:val="002A092D"/>
    <w:rsid w:val="002A0C14"/>
    <w:rsid w:val="002A2111"/>
    <w:rsid w:val="002A3516"/>
    <w:rsid w:val="002A37F0"/>
    <w:rsid w:val="002A5E6E"/>
    <w:rsid w:val="002A69BB"/>
    <w:rsid w:val="002A6C79"/>
    <w:rsid w:val="002A7159"/>
    <w:rsid w:val="002B0A5C"/>
    <w:rsid w:val="002B1052"/>
    <w:rsid w:val="002B2CBA"/>
    <w:rsid w:val="002B3CCA"/>
    <w:rsid w:val="002B5814"/>
    <w:rsid w:val="002C30C6"/>
    <w:rsid w:val="002C4E5D"/>
    <w:rsid w:val="002C5BFC"/>
    <w:rsid w:val="002C7499"/>
    <w:rsid w:val="002D2BD0"/>
    <w:rsid w:val="002D5A89"/>
    <w:rsid w:val="002D5CB9"/>
    <w:rsid w:val="002D6356"/>
    <w:rsid w:val="002E159D"/>
    <w:rsid w:val="002E426A"/>
    <w:rsid w:val="002E4327"/>
    <w:rsid w:val="002E736A"/>
    <w:rsid w:val="002F0039"/>
    <w:rsid w:val="002F18B4"/>
    <w:rsid w:val="002F194B"/>
    <w:rsid w:val="002F231A"/>
    <w:rsid w:val="002F2E88"/>
    <w:rsid w:val="002F3AEF"/>
    <w:rsid w:val="002F46A3"/>
    <w:rsid w:val="002F50EF"/>
    <w:rsid w:val="002F5619"/>
    <w:rsid w:val="002F5C53"/>
    <w:rsid w:val="003034F4"/>
    <w:rsid w:val="00303975"/>
    <w:rsid w:val="00303BFF"/>
    <w:rsid w:val="00304584"/>
    <w:rsid w:val="00305AB5"/>
    <w:rsid w:val="003075C1"/>
    <w:rsid w:val="00307C8D"/>
    <w:rsid w:val="00311893"/>
    <w:rsid w:val="00312BA0"/>
    <w:rsid w:val="00312CCD"/>
    <w:rsid w:val="003148B8"/>
    <w:rsid w:val="00315888"/>
    <w:rsid w:val="00315C8F"/>
    <w:rsid w:val="00315D02"/>
    <w:rsid w:val="00316378"/>
    <w:rsid w:val="00320515"/>
    <w:rsid w:val="00320C81"/>
    <w:rsid w:val="0032174E"/>
    <w:rsid w:val="00321CAB"/>
    <w:rsid w:val="00322A24"/>
    <w:rsid w:val="00322D44"/>
    <w:rsid w:val="00323AEF"/>
    <w:rsid w:val="003273C3"/>
    <w:rsid w:val="00330DCE"/>
    <w:rsid w:val="00330F32"/>
    <w:rsid w:val="003325FB"/>
    <w:rsid w:val="00333761"/>
    <w:rsid w:val="003360B8"/>
    <w:rsid w:val="00336744"/>
    <w:rsid w:val="0033786B"/>
    <w:rsid w:val="003378FE"/>
    <w:rsid w:val="0034021B"/>
    <w:rsid w:val="0034035E"/>
    <w:rsid w:val="00340B15"/>
    <w:rsid w:val="00340C1F"/>
    <w:rsid w:val="0034239C"/>
    <w:rsid w:val="003424C4"/>
    <w:rsid w:val="00343319"/>
    <w:rsid w:val="0034572B"/>
    <w:rsid w:val="00350DE7"/>
    <w:rsid w:val="0035152F"/>
    <w:rsid w:val="00351A62"/>
    <w:rsid w:val="00357873"/>
    <w:rsid w:val="00361C81"/>
    <w:rsid w:val="00362B67"/>
    <w:rsid w:val="0036378E"/>
    <w:rsid w:val="00364658"/>
    <w:rsid w:val="00365432"/>
    <w:rsid w:val="00366CB4"/>
    <w:rsid w:val="0037018D"/>
    <w:rsid w:val="00370AE9"/>
    <w:rsid w:val="00371CB2"/>
    <w:rsid w:val="00372117"/>
    <w:rsid w:val="003726BD"/>
    <w:rsid w:val="00372CA4"/>
    <w:rsid w:val="00373024"/>
    <w:rsid w:val="00373606"/>
    <w:rsid w:val="00374EBD"/>
    <w:rsid w:val="003761C6"/>
    <w:rsid w:val="003764D5"/>
    <w:rsid w:val="00376DA5"/>
    <w:rsid w:val="00377C90"/>
    <w:rsid w:val="00380BFA"/>
    <w:rsid w:val="0038152F"/>
    <w:rsid w:val="00382757"/>
    <w:rsid w:val="00382C3F"/>
    <w:rsid w:val="003830BD"/>
    <w:rsid w:val="00384E9A"/>
    <w:rsid w:val="00385EA5"/>
    <w:rsid w:val="00386465"/>
    <w:rsid w:val="003870B1"/>
    <w:rsid w:val="00387909"/>
    <w:rsid w:val="00387F89"/>
    <w:rsid w:val="0039166B"/>
    <w:rsid w:val="00391CCE"/>
    <w:rsid w:val="003928A4"/>
    <w:rsid w:val="00392FE1"/>
    <w:rsid w:val="0039382D"/>
    <w:rsid w:val="00394B92"/>
    <w:rsid w:val="00394C12"/>
    <w:rsid w:val="00395A8D"/>
    <w:rsid w:val="00395E53"/>
    <w:rsid w:val="0039743E"/>
    <w:rsid w:val="003A0A66"/>
    <w:rsid w:val="003A1D82"/>
    <w:rsid w:val="003A2296"/>
    <w:rsid w:val="003A25F5"/>
    <w:rsid w:val="003A2A6C"/>
    <w:rsid w:val="003A32E6"/>
    <w:rsid w:val="003A397F"/>
    <w:rsid w:val="003A3E0A"/>
    <w:rsid w:val="003A4600"/>
    <w:rsid w:val="003A63A4"/>
    <w:rsid w:val="003A774B"/>
    <w:rsid w:val="003B0599"/>
    <w:rsid w:val="003B257C"/>
    <w:rsid w:val="003B2C3D"/>
    <w:rsid w:val="003B48E8"/>
    <w:rsid w:val="003B5A2E"/>
    <w:rsid w:val="003B6DB1"/>
    <w:rsid w:val="003B7F57"/>
    <w:rsid w:val="003C0A61"/>
    <w:rsid w:val="003C23A0"/>
    <w:rsid w:val="003C2806"/>
    <w:rsid w:val="003C3316"/>
    <w:rsid w:val="003C376F"/>
    <w:rsid w:val="003C40F0"/>
    <w:rsid w:val="003C5FA3"/>
    <w:rsid w:val="003C66AD"/>
    <w:rsid w:val="003C6D5B"/>
    <w:rsid w:val="003C7C83"/>
    <w:rsid w:val="003D03B1"/>
    <w:rsid w:val="003D0433"/>
    <w:rsid w:val="003D1E09"/>
    <w:rsid w:val="003D3542"/>
    <w:rsid w:val="003D3E18"/>
    <w:rsid w:val="003D70BE"/>
    <w:rsid w:val="003D78CF"/>
    <w:rsid w:val="003D7C2C"/>
    <w:rsid w:val="003E28C4"/>
    <w:rsid w:val="003E3A9E"/>
    <w:rsid w:val="003E4D5D"/>
    <w:rsid w:val="003E5B6B"/>
    <w:rsid w:val="003E614D"/>
    <w:rsid w:val="003E6C34"/>
    <w:rsid w:val="003E7AE8"/>
    <w:rsid w:val="003E7DF7"/>
    <w:rsid w:val="003F164B"/>
    <w:rsid w:val="003F27AD"/>
    <w:rsid w:val="003F48C1"/>
    <w:rsid w:val="003F672D"/>
    <w:rsid w:val="003F74B2"/>
    <w:rsid w:val="00400622"/>
    <w:rsid w:val="00401339"/>
    <w:rsid w:val="00401464"/>
    <w:rsid w:val="00401D8F"/>
    <w:rsid w:val="0040307C"/>
    <w:rsid w:val="00404861"/>
    <w:rsid w:val="00405BE1"/>
    <w:rsid w:val="00406D81"/>
    <w:rsid w:val="00407BC5"/>
    <w:rsid w:val="004101C6"/>
    <w:rsid w:val="0041169E"/>
    <w:rsid w:val="004137C3"/>
    <w:rsid w:val="00414807"/>
    <w:rsid w:val="0041480A"/>
    <w:rsid w:val="00414884"/>
    <w:rsid w:val="00414C0A"/>
    <w:rsid w:val="00416452"/>
    <w:rsid w:val="0041675B"/>
    <w:rsid w:val="00416FCC"/>
    <w:rsid w:val="00420B96"/>
    <w:rsid w:val="00423257"/>
    <w:rsid w:val="00423ABD"/>
    <w:rsid w:val="00423CCA"/>
    <w:rsid w:val="004241C5"/>
    <w:rsid w:val="004244DB"/>
    <w:rsid w:val="00424661"/>
    <w:rsid w:val="00425DD3"/>
    <w:rsid w:val="004260E4"/>
    <w:rsid w:val="004261B5"/>
    <w:rsid w:val="004265E9"/>
    <w:rsid w:val="00430A63"/>
    <w:rsid w:val="00431A24"/>
    <w:rsid w:val="00432F60"/>
    <w:rsid w:val="00433494"/>
    <w:rsid w:val="004337CE"/>
    <w:rsid w:val="00433935"/>
    <w:rsid w:val="00434194"/>
    <w:rsid w:val="004347F8"/>
    <w:rsid w:val="0043528E"/>
    <w:rsid w:val="004362F7"/>
    <w:rsid w:val="0043724C"/>
    <w:rsid w:val="00437334"/>
    <w:rsid w:val="004374D9"/>
    <w:rsid w:val="004406A8"/>
    <w:rsid w:val="004419A7"/>
    <w:rsid w:val="00442465"/>
    <w:rsid w:val="00443671"/>
    <w:rsid w:val="00443BD0"/>
    <w:rsid w:val="0044471B"/>
    <w:rsid w:val="00447C18"/>
    <w:rsid w:val="00450850"/>
    <w:rsid w:val="00451131"/>
    <w:rsid w:val="004512BB"/>
    <w:rsid w:val="00452715"/>
    <w:rsid w:val="00453E2E"/>
    <w:rsid w:val="00455C68"/>
    <w:rsid w:val="004562B7"/>
    <w:rsid w:val="0045645A"/>
    <w:rsid w:val="00461DB9"/>
    <w:rsid w:val="00461F35"/>
    <w:rsid w:val="00462A9F"/>
    <w:rsid w:val="00464CA9"/>
    <w:rsid w:val="00464D5B"/>
    <w:rsid w:val="00473AB6"/>
    <w:rsid w:val="00474186"/>
    <w:rsid w:val="00476738"/>
    <w:rsid w:val="00476C21"/>
    <w:rsid w:val="00477911"/>
    <w:rsid w:val="004801E0"/>
    <w:rsid w:val="00483ED6"/>
    <w:rsid w:val="00484C4F"/>
    <w:rsid w:val="00485888"/>
    <w:rsid w:val="0048774A"/>
    <w:rsid w:val="00491DA3"/>
    <w:rsid w:val="004938B1"/>
    <w:rsid w:val="00494252"/>
    <w:rsid w:val="00494823"/>
    <w:rsid w:val="004957D9"/>
    <w:rsid w:val="00495F02"/>
    <w:rsid w:val="00497788"/>
    <w:rsid w:val="004A0FAE"/>
    <w:rsid w:val="004A266F"/>
    <w:rsid w:val="004A3B1D"/>
    <w:rsid w:val="004A7216"/>
    <w:rsid w:val="004B0A8F"/>
    <w:rsid w:val="004B1839"/>
    <w:rsid w:val="004B3107"/>
    <w:rsid w:val="004B3A35"/>
    <w:rsid w:val="004B3E9E"/>
    <w:rsid w:val="004B48F2"/>
    <w:rsid w:val="004B4910"/>
    <w:rsid w:val="004B5DE5"/>
    <w:rsid w:val="004B781A"/>
    <w:rsid w:val="004B7C4D"/>
    <w:rsid w:val="004B7F4B"/>
    <w:rsid w:val="004C0C74"/>
    <w:rsid w:val="004C3D98"/>
    <w:rsid w:val="004C3F25"/>
    <w:rsid w:val="004C5D24"/>
    <w:rsid w:val="004C60E6"/>
    <w:rsid w:val="004C6D23"/>
    <w:rsid w:val="004C6DB0"/>
    <w:rsid w:val="004C6F46"/>
    <w:rsid w:val="004D2BCD"/>
    <w:rsid w:val="004D3862"/>
    <w:rsid w:val="004D3B21"/>
    <w:rsid w:val="004D480F"/>
    <w:rsid w:val="004D519D"/>
    <w:rsid w:val="004D5612"/>
    <w:rsid w:val="004D67B2"/>
    <w:rsid w:val="004D6D41"/>
    <w:rsid w:val="004D7145"/>
    <w:rsid w:val="004E29DE"/>
    <w:rsid w:val="004E32C9"/>
    <w:rsid w:val="004E481F"/>
    <w:rsid w:val="004E68F9"/>
    <w:rsid w:val="004E6C59"/>
    <w:rsid w:val="004E7242"/>
    <w:rsid w:val="004F03BF"/>
    <w:rsid w:val="004F0429"/>
    <w:rsid w:val="004F04C5"/>
    <w:rsid w:val="004F0E6B"/>
    <w:rsid w:val="004F1FF9"/>
    <w:rsid w:val="004F204F"/>
    <w:rsid w:val="004F2750"/>
    <w:rsid w:val="004F302D"/>
    <w:rsid w:val="004F3805"/>
    <w:rsid w:val="004F3F8C"/>
    <w:rsid w:val="004F64D4"/>
    <w:rsid w:val="005018FC"/>
    <w:rsid w:val="005020A2"/>
    <w:rsid w:val="0050268A"/>
    <w:rsid w:val="00503F19"/>
    <w:rsid w:val="005055D9"/>
    <w:rsid w:val="00505FEB"/>
    <w:rsid w:val="0050642C"/>
    <w:rsid w:val="00506A0B"/>
    <w:rsid w:val="0051052D"/>
    <w:rsid w:val="00511004"/>
    <w:rsid w:val="00511ABA"/>
    <w:rsid w:val="00512A83"/>
    <w:rsid w:val="00513B43"/>
    <w:rsid w:val="00513D3B"/>
    <w:rsid w:val="00514037"/>
    <w:rsid w:val="005142D7"/>
    <w:rsid w:val="0051547E"/>
    <w:rsid w:val="0051690A"/>
    <w:rsid w:val="00517274"/>
    <w:rsid w:val="00517BCB"/>
    <w:rsid w:val="005203D5"/>
    <w:rsid w:val="00521934"/>
    <w:rsid w:val="00524384"/>
    <w:rsid w:val="00525EFE"/>
    <w:rsid w:val="00527AB1"/>
    <w:rsid w:val="00530D43"/>
    <w:rsid w:val="0053136F"/>
    <w:rsid w:val="00531916"/>
    <w:rsid w:val="00532148"/>
    <w:rsid w:val="0053304D"/>
    <w:rsid w:val="0053374E"/>
    <w:rsid w:val="00533B5B"/>
    <w:rsid w:val="00533D0A"/>
    <w:rsid w:val="00535DC7"/>
    <w:rsid w:val="00540539"/>
    <w:rsid w:val="00540E97"/>
    <w:rsid w:val="00541D0F"/>
    <w:rsid w:val="00544AFB"/>
    <w:rsid w:val="00545062"/>
    <w:rsid w:val="0054515C"/>
    <w:rsid w:val="00547425"/>
    <w:rsid w:val="0054749A"/>
    <w:rsid w:val="005501AD"/>
    <w:rsid w:val="005516EB"/>
    <w:rsid w:val="005519AD"/>
    <w:rsid w:val="005564EC"/>
    <w:rsid w:val="00556D9E"/>
    <w:rsid w:val="00557657"/>
    <w:rsid w:val="00557EFF"/>
    <w:rsid w:val="00560C28"/>
    <w:rsid w:val="005622D9"/>
    <w:rsid w:val="00562CEE"/>
    <w:rsid w:val="00563279"/>
    <w:rsid w:val="00566281"/>
    <w:rsid w:val="0056725B"/>
    <w:rsid w:val="00572B75"/>
    <w:rsid w:val="00574459"/>
    <w:rsid w:val="00575200"/>
    <w:rsid w:val="00575445"/>
    <w:rsid w:val="00575A19"/>
    <w:rsid w:val="00577406"/>
    <w:rsid w:val="00581663"/>
    <w:rsid w:val="00581CBD"/>
    <w:rsid w:val="00582302"/>
    <w:rsid w:val="00582B79"/>
    <w:rsid w:val="00583FE0"/>
    <w:rsid w:val="0058427E"/>
    <w:rsid w:val="005844D8"/>
    <w:rsid w:val="005861A4"/>
    <w:rsid w:val="0058711F"/>
    <w:rsid w:val="0058773B"/>
    <w:rsid w:val="00592676"/>
    <w:rsid w:val="00594FF7"/>
    <w:rsid w:val="00596CF2"/>
    <w:rsid w:val="00597CD5"/>
    <w:rsid w:val="005A0834"/>
    <w:rsid w:val="005A0FE9"/>
    <w:rsid w:val="005A2C81"/>
    <w:rsid w:val="005A3084"/>
    <w:rsid w:val="005A38B8"/>
    <w:rsid w:val="005A3E86"/>
    <w:rsid w:val="005A3FB7"/>
    <w:rsid w:val="005A40ED"/>
    <w:rsid w:val="005A453A"/>
    <w:rsid w:val="005A4E7D"/>
    <w:rsid w:val="005A5E5C"/>
    <w:rsid w:val="005B0553"/>
    <w:rsid w:val="005B155A"/>
    <w:rsid w:val="005B21CA"/>
    <w:rsid w:val="005B3561"/>
    <w:rsid w:val="005B5700"/>
    <w:rsid w:val="005B675A"/>
    <w:rsid w:val="005B7C17"/>
    <w:rsid w:val="005C306F"/>
    <w:rsid w:val="005C3AA1"/>
    <w:rsid w:val="005C56C0"/>
    <w:rsid w:val="005C6260"/>
    <w:rsid w:val="005C7074"/>
    <w:rsid w:val="005D38CF"/>
    <w:rsid w:val="005D3EF7"/>
    <w:rsid w:val="005D5DFE"/>
    <w:rsid w:val="005D5F9B"/>
    <w:rsid w:val="005D7899"/>
    <w:rsid w:val="005E148B"/>
    <w:rsid w:val="005E3B12"/>
    <w:rsid w:val="005E4ABC"/>
    <w:rsid w:val="005E5CF1"/>
    <w:rsid w:val="005E6CA1"/>
    <w:rsid w:val="005F1027"/>
    <w:rsid w:val="005F1820"/>
    <w:rsid w:val="005F1EDD"/>
    <w:rsid w:val="005F25D1"/>
    <w:rsid w:val="005F2C94"/>
    <w:rsid w:val="005F3C5D"/>
    <w:rsid w:val="005F56D6"/>
    <w:rsid w:val="005F599F"/>
    <w:rsid w:val="005F5A9B"/>
    <w:rsid w:val="005F666A"/>
    <w:rsid w:val="005F7255"/>
    <w:rsid w:val="00601E43"/>
    <w:rsid w:val="00601F69"/>
    <w:rsid w:val="00605CF3"/>
    <w:rsid w:val="00605FA3"/>
    <w:rsid w:val="006070E5"/>
    <w:rsid w:val="00607BE6"/>
    <w:rsid w:val="006115AE"/>
    <w:rsid w:val="00611D57"/>
    <w:rsid w:val="00612A1F"/>
    <w:rsid w:val="00613AC5"/>
    <w:rsid w:val="00614E4C"/>
    <w:rsid w:val="00615A3F"/>
    <w:rsid w:val="00615BB7"/>
    <w:rsid w:val="0061695E"/>
    <w:rsid w:val="00617B39"/>
    <w:rsid w:val="00620691"/>
    <w:rsid w:val="00621583"/>
    <w:rsid w:val="006217F8"/>
    <w:rsid w:val="00622AFC"/>
    <w:rsid w:val="00625F03"/>
    <w:rsid w:val="00626467"/>
    <w:rsid w:val="0063092D"/>
    <w:rsid w:val="006342B6"/>
    <w:rsid w:val="00640695"/>
    <w:rsid w:val="00640EA7"/>
    <w:rsid w:val="00642B41"/>
    <w:rsid w:val="0064418C"/>
    <w:rsid w:val="00644A28"/>
    <w:rsid w:val="00645D7A"/>
    <w:rsid w:val="00647B36"/>
    <w:rsid w:val="00647F57"/>
    <w:rsid w:val="00653DAD"/>
    <w:rsid w:val="00654C11"/>
    <w:rsid w:val="0065703C"/>
    <w:rsid w:val="00657B92"/>
    <w:rsid w:val="00657CFB"/>
    <w:rsid w:val="00657FB9"/>
    <w:rsid w:val="006617DE"/>
    <w:rsid w:val="0066614A"/>
    <w:rsid w:val="00666B29"/>
    <w:rsid w:val="00667604"/>
    <w:rsid w:val="00667AB8"/>
    <w:rsid w:val="00671257"/>
    <w:rsid w:val="006723B4"/>
    <w:rsid w:val="0067251E"/>
    <w:rsid w:val="006738C2"/>
    <w:rsid w:val="00674A77"/>
    <w:rsid w:val="0068084F"/>
    <w:rsid w:val="006826DE"/>
    <w:rsid w:val="006846E6"/>
    <w:rsid w:val="0068479E"/>
    <w:rsid w:val="006855E0"/>
    <w:rsid w:val="00690721"/>
    <w:rsid w:val="00692D69"/>
    <w:rsid w:val="00692E5A"/>
    <w:rsid w:val="006937DA"/>
    <w:rsid w:val="0069446A"/>
    <w:rsid w:val="00695BAE"/>
    <w:rsid w:val="00696F7D"/>
    <w:rsid w:val="00697133"/>
    <w:rsid w:val="006A098B"/>
    <w:rsid w:val="006A164E"/>
    <w:rsid w:val="006A1EFA"/>
    <w:rsid w:val="006A3609"/>
    <w:rsid w:val="006A4764"/>
    <w:rsid w:val="006A4B5F"/>
    <w:rsid w:val="006A6323"/>
    <w:rsid w:val="006A634C"/>
    <w:rsid w:val="006A64C1"/>
    <w:rsid w:val="006A6851"/>
    <w:rsid w:val="006B0E09"/>
    <w:rsid w:val="006B0ED4"/>
    <w:rsid w:val="006B196D"/>
    <w:rsid w:val="006B5386"/>
    <w:rsid w:val="006B661F"/>
    <w:rsid w:val="006B79F4"/>
    <w:rsid w:val="006C040C"/>
    <w:rsid w:val="006C1848"/>
    <w:rsid w:val="006C19A7"/>
    <w:rsid w:val="006C1AC6"/>
    <w:rsid w:val="006C419E"/>
    <w:rsid w:val="006C55C8"/>
    <w:rsid w:val="006C55E5"/>
    <w:rsid w:val="006C5F4C"/>
    <w:rsid w:val="006C6706"/>
    <w:rsid w:val="006D0E3D"/>
    <w:rsid w:val="006D341C"/>
    <w:rsid w:val="006D44BB"/>
    <w:rsid w:val="006D455C"/>
    <w:rsid w:val="006D79E1"/>
    <w:rsid w:val="006E1A5A"/>
    <w:rsid w:val="006E2D07"/>
    <w:rsid w:val="006E3B06"/>
    <w:rsid w:val="006E4B01"/>
    <w:rsid w:val="006E6076"/>
    <w:rsid w:val="006E6572"/>
    <w:rsid w:val="006E6A44"/>
    <w:rsid w:val="006E7CB7"/>
    <w:rsid w:val="006F0940"/>
    <w:rsid w:val="006F1FC1"/>
    <w:rsid w:val="006F24FA"/>
    <w:rsid w:val="00700A00"/>
    <w:rsid w:val="00702A5E"/>
    <w:rsid w:val="00703EE5"/>
    <w:rsid w:val="00706DA1"/>
    <w:rsid w:val="0071094E"/>
    <w:rsid w:val="007113CE"/>
    <w:rsid w:val="0071166E"/>
    <w:rsid w:val="00712646"/>
    <w:rsid w:val="00712E25"/>
    <w:rsid w:val="007144F8"/>
    <w:rsid w:val="00715852"/>
    <w:rsid w:val="00715C0D"/>
    <w:rsid w:val="0071646A"/>
    <w:rsid w:val="00716EDF"/>
    <w:rsid w:val="00720356"/>
    <w:rsid w:val="00721FAB"/>
    <w:rsid w:val="00722970"/>
    <w:rsid w:val="007231D1"/>
    <w:rsid w:val="00723E6A"/>
    <w:rsid w:val="0072432B"/>
    <w:rsid w:val="00725D97"/>
    <w:rsid w:val="00726367"/>
    <w:rsid w:val="007320AD"/>
    <w:rsid w:val="00732278"/>
    <w:rsid w:val="00732300"/>
    <w:rsid w:val="00733817"/>
    <w:rsid w:val="00734B8E"/>
    <w:rsid w:val="00735C52"/>
    <w:rsid w:val="00736FDC"/>
    <w:rsid w:val="00744E08"/>
    <w:rsid w:val="00746BF5"/>
    <w:rsid w:val="00752861"/>
    <w:rsid w:val="00752EE8"/>
    <w:rsid w:val="007540E7"/>
    <w:rsid w:val="00754605"/>
    <w:rsid w:val="00754B62"/>
    <w:rsid w:val="00755049"/>
    <w:rsid w:val="00760539"/>
    <w:rsid w:val="00761CDF"/>
    <w:rsid w:val="00762407"/>
    <w:rsid w:val="007657FE"/>
    <w:rsid w:val="007658CA"/>
    <w:rsid w:val="00766150"/>
    <w:rsid w:val="00767089"/>
    <w:rsid w:val="00770AFE"/>
    <w:rsid w:val="00771B04"/>
    <w:rsid w:val="00775A33"/>
    <w:rsid w:val="00777588"/>
    <w:rsid w:val="00777DE5"/>
    <w:rsid w:val="00777F8B"/>
    <w:rsid w:val="007814D8"/>
    <w:rsid w:val="00781EF5"/>
    <w:rsid w:val="007842AF"/>
    <w:rsid w:val="0078579A"/>
    <w:rsid w:val="0078653E"/>
    <w:rsid w:val="00786ECE"/>
    <w:rsid w:val="00787DA4"/>
    <w:rsid w:val="00787E41"/>
    <w:rsid w:val="00787F3A"/>
    <w:rsid w:val="00792093"/>
    <w:rsid w:val="00793E16"/>
    <w:rsid w:val="007944DF"/>
    <w:rsid w:val="0079475D"/>
    <w:rsid w:val="00795FE7"/>
    <w:rsid w:val="0079793D"/>
    <w:rsid w:val="007A0350"/>
    <w:rsid w:val="007A24EC"/>
    <w:rsid w:val="007A3E4E"/>
    <w:rsid w:val="007A450F"/>
    <w:rsid w:val="007A6AB2"/>
    <w:rsid w:val="007A7B32"/>
    <w:rsid w:val="007B2658"/>
    <w:rsid w:val="007B4B11"/>
    <w:rsid w:val="007B73BB"/>
    <w:rsid w:val="007B73E5"/>
    <w:rsid w:val="007C0290"/>
    <w:rsid w:val="007C0CD7"/>
    <w:rsid w:val="007C0E94"/>
    <w:rsid w:val="007C173E"/>
    <w:rsid w:val="007C235E"/>
    <w:rsid w:val="007C52A8"/>
    <w:rsid w:val="007C52E4"/>
    <w:rsid w:val="007C5E4F"/>
    <w:rsid w:val="007C5EEA"/>
    <w:rsid w:val="007C6D4E"/>
    <w:rsid w:val="007D127F"/>
    <w:rsid w:val="007D165D"/>
    <w:rsid w:val="007D271F"/>
    <w:rsid w:val="007D3613"/>
    <w:rsid w:val="007D397B"/>
    <w:rsid w:val="007D607B"/>
    <w:rsid w:val="007D7346"/>
    <w:rsid w:val="007E0354"/>
    <w:rsid w:val="007E193E"/>
    <w:rsid w:val="007E2069"/>
    <w:rsid w:val="007E2A4A"/>
    <w:rsid w:val="007E6F42"/>
    <w:rsid w:val="007E6F8D"/>
    <w:rsid w:val="007E7772"/>
    <w:rsid w:val="007E7FCF"/>
    <w:rsid w:val="007F0D94"/>
    <w:rsid w:val="007F347D"/>
    <w:rsid w:val="007F38A5"/>
    <w:rsid w:val="007F4BEB"/>
    <w:rsid w:val="007F4F11"/>
    <w:rsid w:val="007F5281"/>
    <w:rsid w:val="008026B6"/>
    <w:rsid w:val="00803088"/>
    <w:rsid w:val="008031F0"/>
    <w:rsid w:val="00804AF7"/>
    <w:rsid w:val="00806E5F"/>
    <w:rsid w:val="0080739E"/>
    <w:rsid w:val="00811829"/>
    <w:rsid w:val="00812784"/>
    <w:rsid w:val="00813BFB"/>
    <w:rsid w:val="00813F18"/>
    <w:rsid w:val="00815778"/>
    <w:rsid w:val="00815A53"/>
    <w:rsid w:val="0082142F"/>
    <w:rsid w:val="00823071"/>
    <w:rsid w:val="00824C15"/>
    <w:rsid w:val="00825CAB"/>
    <w:rsid w:val="00827CAE"/>
    <w:rsid w:val="00830DD3"/>
    <w:rsid w:val="00832323"/>
    <w:rsid w:val="00834F82"/>
    <w:rsid w:val="008352B0"/>
    <w:rsid w:val="008354D8"/>
    <w:rsid w:val="00840E75"/>
    <w:rsid w:val="00842CF8"/>
    <w:rsid w:val="00845037"/>
    <w:rsid w:val="00845482"/>
    <w:rsid w:val="00845555"/>
    <w:rsid w:val="008476C9"/>
    <w:rsid w:val="008500F8"/>
    <w:rsid w:val="008509FC"/>
    <w:rsid w:val="008522CD"/>
    <w:rsid w:val="00852938"/>
    <w:rsid w:val="00852985"/>
    <w:rsid w:val="00854319"/>
    <w:rsid w:val="008552AE"/>
    <w:rsid w:val="00856F5A"/>
    <w:rsid w:val="0085741F"/>
    <w:rsid w:val="00857B26"/>
    <w:rsid w:val="008618A8"/>
    <w:rsid w:val="00863934"/>
    <w:rsid w:val="00863BF2"/>
    <w:rsid w:val="008642CC"/>
    <w:rsid w:val="00867D88"/>
    <w:rsid w:val="00870700"/>
    <w:rsid w:val="00873935"/>
    <w:rsid w:val="008745F6"/>
    <w:rsid w:val="00874819"/>
    <w:rsid w:val="00875A02"/>
    <w:rsid w:val="00877B2C"/>
    <w:rsid w:val="00883E20"/>
    <w:rsid w:val="0088578F"/>
    <w:rsid w:val="008859C6"/>
    <w:rsid w:val="00885C8B"/>
    <w:rsid w:val="00887600"/>
    <w:rsid w:val="00887D6E"/>
    <w:rsid w:val="00887FF2"/>
    <w:rsid w:val="008901C4"/>
    <w:rsid w:val="008903D6"/>
    <w:rsid w:val="00890DB6"/>
    <w:rsid w:val="00891080"/>
    <w:rsid w:val="008923B6"/>
    <w:rsid w:val="0089264C"/>
    <w:rsid w:val="00892F81"/>
    <w:rsid w:val="008932A4"/>
    <w:rsid w:val="00893EA5"/>
    <w:rsid w:val="0089629F"/>
    <w:rsid w:val="0089674C"/>
    <w:rsid w:val="00896DBA"/>
    <w:rsid w:val="00897E9A"/>
    <w:rsid w:val="008A00AF"/>
    <w:rsid w:val="008A0C38"/>
    <w:rsid w:val="008A2DAB"/>
    <w:rsid w:val="008A489F"/>
    <w:rsid w:val="008A5440"/>
    <w:rsid w:val="008A6DB1"/>
    <w:rsid w:val="008A707C"/>
    <w:rsid w:val="008B004E"/>
    <w:rsid w:val="008B0C49"/>
    <w:rsid w:val="008B2B5E"/>
    <w:rsid w:val="008B44CF"/>
    <w:rsid w:val="008B44FC"/>
    <w:rsid w:val="008B5362"/>
    <w:rsid w:val="008B5737"/>
    <w:rsid w:val="008B5845"/>
    <w:rsid w:val="008C00FC"/>
    <w:rsid w:val="008C0CC4"/>
    <w:rsid w:val="008C109C"/>
    <w:rsid w:val="008C1232"/>
    <w:rsid w:val="008C3AC0"/>
    <w:rsid w:val="008C557C"/>
    <w:rsid w:val="008D0A0F"/>
    <w:rsid w:val="008D13A5"/>
    <w:rsid w:val="008D1950"/>
    <w:rsid w:val="008D20A6"/>
    <w:rsid w:val="008D24CB"/>
    <w:rsid w:val="008D4427"/>
    <w:rsid w:val="008D44BF"/>
    <w:rsid w:val="008D563E"/>
    <w:rsid w:val="008D62AD"/>
    <w:rsid w:val="008D7019"/>
    <w:rsid w:val="008D74AD"/>
    <w:rsid w:val="008D7983"/>
    <w:rsid w:val="008D7C28"/>
    <w:rsid w:val="008E01D9"/>
    <w:rsid w:val="008E5703"/>
    <w:rsid w:val="008E5DDB"/>
    <w:rsid w:val="008F11EF"/>
    <w:rsid w:val="008F197C"/>
    <w:rsid w:val="008F1FAE"/>
    <w:rsid w:val="008F2E7A"/>
    <w:rsid w:val="008F4214"/>
    <w:rsid w:val="008F583E"/>
    <w:rsid w:val="008F5E67"/>
    <w:rsid w:val="008F6900"/>
    <w:rsid w:val="00901B71"/>
    <w:rsid w:val="00902DBE"/>
    <w:rsid w:val="0090321C"/>
    <w:rsid w:val="00904297"/>
    <w:rsid w:val="00904354"/>
    <w:rsid w:val="00904E28"/>
    <w:rsid w:val="00905139"/>
    <w:rsid w:val="0090592F"/>
    <w:rsid w:val="00906D56"/>
    <w:rsid w:val="0091170E"/>
    <w:rsid w:val="00912BC0"/>
    <w:rsid w:val="009134BA"/>
    <w:rsid w:val="0091471A"/>
    <w:rsid w:val="009160A1"/>
    <w:rsid w:val="00916361"/>
    <w:rsid w:val="009163E3"/>
    <w:rsid w:val="009177FA"/>
    <w:rsid w:val="00917A0F"/>
    <w:rsid w:val="00920323"/>
    <w:rsid w:val="00921514"/>
    <w:rsid w:val="00921B01"/>
    <w:rsid w:val="00922C5B"/>
    <w:rsid w:val="00924BAA"/>
    <w:rsid w:val="009262CD"/>
    <w:rsid w:val="00926404"/>
    <w:rsid w:val="0093164A"/>
    <w:rsid w:val="00932216"/>
    <w:rsid w:val="00932F91"/>
    <w:rsid w:val="009333E2"/>
    <w:rsid w:val="009334BB"/>
    <w:rsid w:val="00933DB1"/>
    <w:rsid w:val="00934110"/>
    <w:rsid w:val="00934989"/>
    <w:rsid w:val="00935953"/>
    <w:rsid w:val="00936AA4"/>
    <w:rsid w:val="009415A3"/>
    <w:rsid w:val="00941BC3"/>
    <w:rsid w:val="009446C7"/>
    <w:rsid w:val="00944B24"/>
    <w:rsid w:val="009474FB"/>
    <w:rsid w:val="00947E38"/>
    <w:rsid w:val="00950485"/>
    <w:rsid w:val="0095178A"/>
    <w:rsid w:val="00951FE7"/>
    <w:rsid w:val="009522A5"/>
    <w:rsid w:val="009523E3"/>
    <w:rsid w:val="00952A23"/>
    <w:rsid w:val="00952F7A"/>
    <w:rsid w:val="0095564F"/>
    <w:rsid w:val="00956C13"/>
    <w:rsid w:val="00956C4A"/>
    <w:rsid w:val="009619C1"/>
    <w:rsid w:val="00962EA1"/>
    <w:rsid w:val="00963228"/>
    <w:rsid w:val="00964742"/>
    <w:rsid w:val="0096499E"/>
    <w:rsid w:val="00967D3E"/>
    <w:rsid w:val="009723D6"/>
    <w:rsid w:val="00972808"/>
    <w:rsid w:val="00972899"/>
    <w:rsid w:val="009743CB"/>
    <w:rsid w:val="00974852"/>
    <w:rsid w:val="00975963"/>
    <w:rsid w:val="00975E83"/>
    <w:rsid w:val="0097607A"/>
    <w:rsid w:val="00980520"/>
    <w:rsid w:val="009806B7"/>
    <w:rsid w:val="00980A50"/>
    <w:rsid w:val="00982D12"/>
    <w:rsid w:val="0098307D"/>
    <w:rsid w:val="009849E8"/>
    <w:rsid w:val="00985AA3"/>
    <w:rsid w:val="009863C8"/>
    <w:rsid w:val="009877BC"/>
    <w:rsid w:val="00990C6F"/>
    <w:rsid w:val="00993DB6"/>
    <w:rsid w:val="00995A35"/>
    <w:rsid w:val="00995DA0"/>
    <w:rsid w:val="009961FE"/>
    <w:rsid w:val="009A0240"/>
    <w:rsid w:val="009A057A"/>
    <w:rsid w:val="009A21C9"/>
    <w:rsid w:val="009A395C"/>
    <w:rsid w:val="009A45B7"/>
    <w:rsid w:val="009A549F"/>
    <w:rsid w:val="009A6F89"/>
    <w:rsid w:val="009A6FD7"/>
    <w:rsid w:val="009A713B"/>
    <w:rsid w:val="009A7D4E"/>
    <w:rsid w:val="009B39D5"/>
    <w:rsid w:val="009B46A1"/>
    <w:rsid w:val="009B4A6E"/>
    <w:rsid w:val="009B5F31"/>
    <w:rsid w:val="009B61A6"/>
    <w:rsid w:val="009B6EA5"/>
    <w:rsid w:val="009B7275"/>
    <w:rsid w:val="009B7523"/>
    <w:rsid w:val="009B75F7"/>
    <w:rsid w:val="009C0C26"/>
    <w:rsid w:val="009C107C"/>
    <w:rsid w:val="009C2C1A"/>
    <w:rsid w:val="009C40F1"/>
    <w:rsid w:val="009C48F3"/>
    <w:rsid w:val="009C51CF"/>
    <w:rsid w:val="009C570E"/>
    <w:rsid w:val="009C77BE"/>
    <w:rsid w:val="009C79E6"/>
    <w:rsid w:val="009D09BB"/>
    <w:rsid w:val="009D0A4C"/>
    <w:rsid w:val="009D0CC7"/>
    <w:rsid w:val="009D1172"/>
    <w:rsid w:val="009D11D6"/>
    <w:rsid w:val="009D25A4"/>
    <w:rsid w:val="009D2F6E"/>
    <w:rsid w:val="009D3CD9"/>
    <w:rsid w:val="009D5FF1"/>
    <w:rsid w:val="009D60E9"/>
    <w:rsid w:val="009E0C1F"/>
    <w:rsid w:val="009E169F"/>
    <w:rsid w:val="009E2DBF"/>
    <w:rsid w:val="009E5100"/>
    <w:rsid w:val="009E598D"/>
    <w:rsid w:val="009E5A86"/>
    <w:rsid w:val="009F0079"/>
    <w:rsid w:val="009F06CE"/>
    <w:rsid w:val="009F1D43"/>
    <w:rsid w:val="009F2BBC"/>
    <w:rsid w:val="009F3251"/>
    <w:rsid w:val="009F3C1E"/>
    <w:rsid w:val="009F687B"/>
    <w:rsid w:val="00A010A5"/>
    <w:rsid w:val="00A01FAE"/>
    <w:rsid w:val="00A0291B"/>
    <w:rsid w:val="00A03940"/>
    <w:rsid w:val="00A04952"/>
    <w:rsid w:val="00A074FA"/>
    <w:rsid w:val="00A1031A"/>
    <w:rsid w:val="00A10801"/>
    <w:rsid w:val="00A121F8"/>
    <w:rsid w:val="00A13777"/>
    <w:rsid w:val="00A14BF5"/>
    <w:rsid w:val="00A1697B"/>
    <w:rsid w:val="00A16B9F"/>
    <w:rsid w:val="00A16CAB"/>
    <w:rsid w:val="00A17786"/>
    <w:rsid w:val="00A22EAD"/>
    <w:rsid w:val="00A23BF6"/>
    <w:rsid w:val="00A257A9"/>
    <w:rsid w:val="00A2736D"/>
    <w:rsid w:val="00A27E7D"/>
    <w:rsid w:val="00A3040F"/>
    <w:rsid w:val="00A31830"/>
    <w:rsid w:val="00A319FC"/>
    <w:rsid w:val="00A31D5B"/>
    <w:rsid w:val="00A32A1A"/>
    <w:rsid w:val="00A33A51"/>
    <w:rsid w:val="00A408F9"/>
    <w:rsid w:val="00A42D45"/>
    <w:rsid w:val="00A4365D"/>
    <w:rsid w:val="00A459A4"/>
    <w:rsid w:val="00A45FB0"/>
    <w:rsid w:val="00A47416"/>
    <w:rsid w:val="00A47636"/>
    <w:rsid w:val="00A47F1F"/>
    <w:rsid w:val="00A5079E"/>
    <w:rsid w:val="00A50A13"/>
    <w:rsid w:val="00A50B7C"/>
    <w:rsid w:val="00A51B01"/>
    <w:rsid w:val="00A524CB"/>
    <w:rsid w:val="00A5419A"/>
    <w:rsid w:val="00A541CD"/>
    <w:rsid w:val="00A5562D"/>
    <w:rsid w:val="00A55C7E"/>
    <w:rsid w:val="00A60AC7"/>
    <w:rsid w:val="00A61FAF"/>
    <w:rsid w:val="00A62288"/>
    <w:rsid w:val="00A632BC"/>
    <w:rsid w:val="00A63540"/>
    <w:rsid w:val="00A645C9"/>
    <w:rsid w:val="00A64F45"/>
    <w:rsid w:val="00A70043"/>
    <w:rsid w:val="00A72D92"/>
    <w:rsid w:val="00A737E1"/>
    <w:rsid w:val="00A73BC8"/>
    <w:rsid w:val="00A74311"/>
    <w:rsid w:val="00A76600"/>
    <w:rsid w:val="00A7711F"/>
    <w:rsid w:val="00A818C3"/>
    <w:rsid w:val="00A8422D"/>
    <w:rsid w:val="00A84463"/>
    <w:rsid w:val="00A84F62"/>
    <w:rsid w:val="00A8511C"/>
    <w:rsid w:val="00A924EE"/>
    <w:rsid w:val="00A93065"/>
    <w:rsid w:val="00A93464"/>
    <w:rsid w:val="00A9347F"/>
    <w:rsid w:val="00A94BEE"/>
    <w:rsid w:val="00A95D1C"/>
    <w:rsid w:val="00AA0101"/>
    <w:rsid w:val="00AA190D"/>
    <w:rsid w:val="00AA1DAF"/>
    <w:rsid w:val="00AA21D3"/>
    <w:rsid w:val="00AA2F01"/>
    <w:rsid w:val="00AA338B"/>
    <w:rsid w:val="00AA465A"/>
    <w:rsid w:val="00AA480F"/>
    <w:rsid w:val="00AA5298"/>
    <w:rsid w:val="00AA6551"/>
    <w:rsid w:val="00AA6984"/>
    <w:rsid w:val="00AA7A6F"/>
    <w:rsid w:val="00AB1B45"/>
    <w:rsid w:val="00AB3552"/>
    <w:rsid w:val="00AB3B8F"/>
    <w:rsid w:val="00AB44BA"/>
    <w:rsid w:val="00AB6648"/>
    <w:rsid w:val="00AB7F89"/>
    <w:rsid w:val="00AC1632"/>
    <w:rsid w:val="00AC44C7"/>
    <w:rsid w:val="00AC4615"/>
    <w:rsid w:val="00AC665E"/>
    <w:rsid w:val="00AD0CAC"/>
    <w:rsid w:val="00AD1087"/>
    <w:rsid w:val="00AD1186"/>
    <w:rsid w:val="00AD1513"/>
    <w:rsid w:val="00AD38CF"/>
    <w:rsid w:val="00AD3A2E"/>
    <w:rsid w:val="00AD3E63"/>
    <w:rsid w:val="00AD4C09"/>
    <w:rsid w:val="00AD5E88"/>
    <w:rsid w:val="00AD6716"/>
    <w:rsid w:val="00AD7FF7"/>
    <w:rsid w:val="00AE033D"/>
    <w:rsid w:val="00AE0B1C"/>
    <w:rsid w:val="00AE0CF1"/>
    <w:rsid w:val="00AE0D4B"/>
    <w:rsid w:val="00AE0E69"/>
    <w:rsid w:val="00AE22E2"/>
    <w:rsid w:val="00AE395C"/>
    <w:rsid w:val="00AE6061"/>
    <w:rsid w:val="00AE63BF"/>
    <w:rsid w:val="00AE6551"/>
    <w:rsid w:val="00AE6FB5"/>
    <w:rsid w:val="00AE7E32"/>
    <w:rsid w:val="00AF1E12"/>
    <w:rsid w:val="00AF425A"/>
    <w:rsid w:val="00AF4ADF"/>
    <w:rsid w:val="00B00E4D"/>
    <w:rsid w:val="00B011CE"/>
    <w:rsid w:val="00B0128C"/>
    <w:rsid w:val="00B019DF"/>
    <w:rsid w:val="00B020FF"/>
    <w:rsid w:val="00B043B5"/>
    <w:rsid w:val="00B069E8"/>
    <w:rsid w:val="00B079FB"/>
    <w:rsid w:val="00B11227"/>
    <w:rsid w:val="00B116DA"/>
    <w:rsid w:val="00B11B22"/>
    <w:rsid w:val="00B129F6"/>
    <w:rsid w:val="00B13957"/>
    <w:rsid w:val="00B145EB"/>
    <w:rsid w:val="00B16443"/>
    <w:rsid w:val="00B173EF"/>
    <w:rsid w:val="00B17441"/>
    <w:rsid w:val="00B17A09"/>
    <w:rsid w:val="00B203CE"/>
    <w:rsid w:val="00B22964"/>
    <w:rsid w:val="00B229BA"/>
    <w:rsid w:val="00B23941"/>
    <w:rsid w:val="00B23F8D"/>
    <w:rsid w:val="00B258DB"/>
    <w:rsid w:val="00B25C13"/>
    <w:rsid w:val="00B27FFD"/>
    <w:rsid w:val="00B302FB"/>
    <w:rsid w:val="00B30960"/>
    <w:rsid w:val="00B31CC3"/>
    <w:rsid w:val="00B31FF8"/>
    <w:rsid w:val="00B33870"/>
    <w:rsid w:val="00B33B55"/>
    <w:rsid w:val="00B33BA4"/>
    <w:rsid w:val="00B3463F"/>
    <w:rsid w:val="00B34EC4"/>
    <w:rsid w:val="00B40177"/>
    <w:rsid w:val="00B40E0B"/>
    <w:rsid w:val="00B43BA4"/>
    <w:rsid w:val="00B4494E"/>
    <w:rsid w:val="00B4641D"/>
    <w:rsid w:val="00B47B15"/>
    <w:rsid w:val="00B47F41"/>
    <w:rsid w:val="00B50F50"/>
    <w:rsid w:val="00B50F5E"/>
    <w:rsid w:val="00B51568"/>
    <w:rsid w:val="00B51A64"/>
    <w:rsid w:val="00B51E29"/>
    <w:rsid w:val="00B52237"/>
    <w:rsid w:val="00B52385"/>
    <w:rsid w:val="00B52749"/>
    <w:rsid w:val="00B549F0"/>
    <w:rsid w:val="00B54BDB"/>
    <w:rsid w:val="00B56EEA"/>
    <w:rsid w:val="00B57CD8"/>
    <w:rsid w:val="00B6035A"/>
    <w:rsid w:val="00B60594"/>
    <w:rsid w:val="00B61B4F"/>
    <w:rsid w:val="00B61FAC"/>
    <w:rsid w:val="00B63074"/>
    <w:rsid w:val="00B634C0"/>
    <w:rsid w:val="00B63DFE"/>
    <w:rsid w:val="00B652E7"/>
    <w:rsid w:val="00B666D7"/>
    <w:rsid w:val="00B66F2C"/>
    <w:rsid w:val="00B676AF"/>
    <w:rsid w:val="00B702B2"/>
    <w:rsid w:val="00B70915"/>
    <w:rsid w:val="00B738BC"/>
    <w:rsid w:val="00B73D9F"/>
    <w:rsid w:val="00B74214"/>
    <w:rsid w:val="00B746CA"/>
    <w:rsid w:val="00B754EE"/>
    <w:rsid w:val="00B75B2B"/>
    <w:rsid w:val="00B763F1"/>
    <w:rsid w:val="00B765D6"/>
    <w:rsid w:val="00B77B60"/>
    <w:rsid w:val="00B77F1F"/>
    <w:rsid w:val="00B80E70"/>
    <w:rsid w:val="00B81679"/>
    <w:rsid w:val="00B84273"/>
    <w:rsid w:val="00B85A69"/>
    <w:rsid w:val="00B8746D"/>
    <w:rsid w:val="00B9092C"/>
    <w:rsid w:val="00B92428"/>
    <w:rsid w:val="00B937BB"/>
    <w:rsid w:val="00B964BB"/>
    <w:rsid w:val="00BA0C5B"/>
    <w:rsid w:val="00BA1918"/>
    <w:rsid w:val="00BA35FE"/>
    <w:rsid w:val="00BA3A63"/>
    <w:rsid w:val="00BA4337"/>
    <w:rsid w:val="00BA4B45"/>
    <w:rsid w:val="00BA4F0C"/>
    <w:rsid w:val="00BA59C4"/>
    <w:rsid w:val="00BA5C2F"/>
    <w:rsid w:val="00BA723D"/>
    <w:rsid w:val="00BB00F0"/>
    <w:rsid w:val="00BB023B"/>
    <w:rsid w:val="00BB1462"/>
    <w:rsid w:val="00BB37DF"/>
    <w:rsid w:val="00BB5E25"/>
    <w:rsid w:val="00BC18FF"/>
    <w:rsid w:val="00BC2AAD"/>
    <w:rsid w:val="00BC2C16"/>
    <w:rsid w:val="00BC2ED4"/>
    <w:rsid w:val="00BC3330"/>
    <w:rsid w:val="00BC33DA"/>
    <w:rsid w:val="00BC3C20"/>
    <w:rsid w:val="00BC4E01"/>
    <w:rsid w:val="00BC525E"/>
    <w:rsid w:val="00BC55D7"/>
    <w:rsid w:val="00BC5960"/>
    <w:rsid w:val="00BD0E33"/>
    <w:rsid w:val="00BD0EAB"/>
    <w:rsid w:val="00BD186F"/>
    <w:rsid w:val="00BD2C72"/>
    <w:rsid w:val="00BD3245"/>
    <w:rsid w:val="00BD449F"/>
    <w:rsid w:val="00BD5290"/>
    <w:rsid w:val="00BD60F8"/>
    <w:rsid w:val="00BD6A66"/>
    <w:rsid w:val="00BD7F21"/>
    <w:rsid w:val="00BE1C77"/>
    <w:rsid w:val="00BE3AF8"/>
    <w:rsid w:val="00BE46E1"/>
    <w:rsid w:val="00BE57D1"/>
    <w:rsid w:val="00BE64B6"/>
    <w:rsid w:val="00BF23A1"/>
    <w:rsid w:val="00BF2D4C"/>
    <w:rsid w:val="00BF32A1"/>
    <w:rsid w:val="00BF482B"/>
    <w:rsid w:val="00BF7889"/>
    <w:rsid w:val="00BF7F39"/>
    <w:rsid w:val="00C0028B"/>
    <w:rsid w:val="00C009C5"/>
    <w:rsid w:val="00C0245B"/>
    <w:rsid w:val="00C02935"/>
    <w:rsid w:val="00C03CDD"/>
    <w:rsid w:val="00C04FA9"/>
    <w:rsid w:val="00C060EA"/>
    <w:rsid w:val="00C079D4"/>
    <w:rsid w:val="00C10A89"/>
    <w:rsid w:val="00C10CCD"/>
    <w:rsid w:val="00C11C53"/>
    <w:rsid w:val="00C11C63"/>
    <w:rsid w:val="00C1440B"/>
    <w:rsid w:val="00C1506A"/>
    <w:rsid w:val="00C1520B"/>
    <w:rsid w:val="00C167A8"/>
    <w:rsid w:val="00C173F6"/>
    <w:rsid w:val="00C204CB"/>
    <w:rsid w:val="00C213C0"/>
    <w:rsid w:val="00C21D45"/>
    <w:rsid w:val="00C232EC"/>
    <w:rsid w:val="00C25AAA"/>
    <w:rsid w:val="00C26516"/>
    <w:rsid w:val="00C2760C"/>
    <w:rsid w:val="00C27F02"/>
    <w:rsid w:val="00C306C8"/>
    <w:rsid w:val="00C30ADD"/>
    <w:rsid w:val="00C32551"/>
    <w:rsid w:val="00C32766"/>
    <w:rsid w:val="00C330DC"/>
    <w:rsid w:val="00C3340E"/>
    <w:rsid w:val="00C334C8"/>
    <w:rsid w:val="00C33609"/>
    <w:rsid w:val="00C33770"/>
    <w:rsid w:val="00C33F1E"/>
    <w:rsid w:val="00C343AC"/>
    <w:rsid w:val="00C3561E"/>
    <w:rsid w:val="00C370C7"/>
    <w:rsid w:val="00C40BFB"/>
    <w:rsid w:val="00C416E4"/>
    <w:rsid w:val="00C43EFE"/>
    <w:rsid w:val="00C44119"/>
    <w:rsid w:val="00C442CE"/>
    <w:rsid w:val="00C45E0D"/>
    <w:rsid w:val="00C46558"/>
    <w:rsid w:val="00C467C2"/>
    <w:rsid w:val="00C53B5C"/>
    <w:rsid w:val="00C540F8"/>
    <w:rsid w:val="00C568A8"/>
    <w:rsid w:val="00C57967"/>
    <w:rsid w:val="00C57BB6"/>
    <w:rsid w:val="00C6487E"/>
    <w:rsid w:val="00C64E62"/>
    <w:rsid w:val="00C65272"/>
    <w:rsid w:val="00C6633D"/>
    <w:rsid w:val="00C66480"/>
    <w:rsid w:val="00C7089A"/>
    <w:rsid w:val="00C71665"/>
    <w:rsid w:val="00C725D5"/>
    <w:rsid w:val="00C729D5"/>
    <w:rsid w:val="00C74510"/>
    <w:rsid w:val="00C74D41"/>
    <w:rsid w:val="00C7501E"/>
    <w:rsid w:val="00C75161"/>
    <w:rsid w:val="00C76526"/>
    <w:rsid w:val="00C76CB1"/>
    <w:rsid w:val="00C76E35"/>
    <w:rsid w:val="00C77363"/>
    <w:rsid w:val="00C7748C"/>
    <w:rsid w:val="00C77B3B"/>
    <w:rsid w:val="00C805FA"/>
    <w:rsid w:val="00C8073D"/>
    <w:rsid w:val="00C80825"/>
    <w:rsid w:val="00C80BED"/>
    <w:rsid w:val="00C83EAB"/>
    <w:rsid w:val="00C8509F"/>
    <w:rsid w:val="00C85430"/>
    <w:rsid w:val="00C85842"/>
    <w:rsid w:val="00C859AB"/>
    <w:rsid w:val="00C85A9B"/>
    <w:rsid w:val="00C85BEE"/>
    <w:rsid w:val="00C87877"/>
    <w:rsid w:val="00C87887"/>
    <w:rsid w:val="00C90EDA"/>
    <w:rsid w:val="00C937B4"/>
    <w:rsid w:val="00C949D6"/>
    <w:rsid w:val="00C95F3C"/>
    <w:rsid w:val="00C960BE"/>
    <w:rsid w:val="00C97092"/>
    <w:rsid w:val="00C97D1A"/>
    <w:rsid w:val="00CA0F8E"/>
    <w:rsid w:val="00CA1C77"/>
    <w:rsid w:val="00CA29F9"/>
    <w:rsid w:val="00CA3462"/>
    <w:rsid w:val="00CA40CB"/>
    <w:rsid w:val="00CA6F0D"/>
    <w:rsid w:val="00CA725E"/>
    <w:rsid w:val="00CA73F0"/>
    <w:rsid w:val="00CA7FAD"/>
    <w:rsid w:val="00CB0339"/>
    <w:rsid w:val="00CB35FC"/>
    <w:rsid w:val="00CB3FC0"/>
    <w:rsid w:val="00CB57F2"/>
    <w:rsid w:val="00CC0320"/>
    <w:rsid w:val="00CC22BD"/>
    <w:rsid w:val="00CC259E"/>
    <w:rsid w:val="00CC3C43"/>
    <w:rsid w:val="00CC6971"/>
    <w:rsid w:val="00CC70E3"/>
    <w:rsid w:val="00CD05D2"/>
    <w:rsid w:val="00CD1F4F"/>
    <w:rsid w:val="00CD4830"/>
    <w:rsid w:val="00CD509C"/>
    <w:rsid w:val="00CD60B9"/>
    <w:rsid w:val="00CD71C5"/>
    <w:rsid w:val="00CD7903"/>
    <w:rsid w:val="00CE03A4"/>
    <w:rsid w:val="00CE07B4"/>
    <w:rsid w:val="00CE2828"/>
    <w:rsid w:val="00CE3457"/>
    <w:rsid w:val="00CE4E82"/>
    <w:rsid w:val="00CE5520"/>
    <w:rsid w:val="00CE5D73"/>
    <w:rsid w:val="00CF0063"/>
    <w:rsid w:val="00CF00F5"/>
    <w:rsid w:val="00CF03AC"/>
    <w:rsid w:val="00CF2B4B"/>
    <w:rsid w:val="00CF4085"/>
    <w:rsid w:val="00CF43E3"/>
    <w:rsid w:val="00CF7772"/>
    <w:rsid w:val="00D006D7"/>
    <w:rsid w:val="00D00F97"/>
    <w:rsid w:val="00D01D4E"/>
    <w:rsid w:val="00D02DCC"/>
    <w:rsid w:val="00D035B2"/>
    <w:rsid w:val="00D052B0"/>
    <w:rsid w:val="00D06249"/>
    <w:rsid w:val="00D06D93"/>
    <w:rsid w:val="00D06DC4"/>
    <w:rsid w:val="00D06E21"/>
    <w:rsid w:val="00D07D70"/>
    <w:rsid w:val="00D1164A"/>
    <w:rsid w:val="00D1190F"/>
    <w:rsid w:val="00D11B20"/>
    <w:rsid w:val="00D12D1D"/>
    <w:rsid w:val="00D13A6B"/>
    <w:rsid w:val="00D13A95"/>
    <w:rsid w:val="00D13E0A"/>
    <w:rsid w:val="00D16191"/>
    <w:rsid w:val="00D16436"/>
    <w:rsid w:val="00D210B6"/>
    <w:rsid w:val="00D2173E"/>
    <w:rsid w:val="00D22DA9"/>
    <w:rsid w:val="00D247C2"/>
    <w:rsid w:val="00D250DE"/>
    <w:rsid w:val="00D2528C"/>
    <w:rsid w:val="00D25B04"/>
    <w:rsid w:val="00D2629D"/>
    <w:rsid w:val="00D27F78"/>
    <w:rsid w:val="00D30A85"/>
    <w:rsid w:val="00D31E20"/>
    <w:rsid w:val="00D35035"/>
    <w:rsid w:val="00D35CE6"/>
    <w:rsid w:val="00D3739D"/>
    <w:rsid w:val="00D4117D"/>
    <w:rsid w:val="00D429AD"/>
    <w:rsid w:val="00D42CDF"/>
    <w:rsid w:val="00D4328D"/>
    <w:rsid w:val="00D43C3C"/>
    <w:rsid w:val="00D44020"/>
    <w:rsid w:val="00D4440A"/>
    <w:rsid w:val="00D44F6E"/>
    <w:rsid w:val="00D46CEB"/>
    <w:rsid w:val="00D47BBA"/>
    <w:rsid w:val="00D5030D"/>
    <w:rsid w:val="00D511CE"/>
    <w:rsid w:val="00D5159B"/>
    <w:rsid w:val="00D53AE6"/>
    <w:rsid w:val="00D5474D"/>
    <w:rsid w:val="00D552C3"/>
    <w:rsid w:val="00D55640"/>
    <w:rsid w:val="00D56C10"/>
    <w:rsid w:val="00D5713C"/>
    <w:rsid w:val="00D57176"/>
    <w:rsid w:val="00D57AFB"/>
    <w:rsid w:val="00D6162D"/>
    <w:rsid w:val="00D64104"/>
    <w:rsid w:val="00D64569"/>
    <w:rsid w:val="00D66979"/>
    <w:rsid w:val="00D67E6F"/>
    <w:rsid w:val="00D70BBA"/>
    <w:rsid w:val="00D724A3"/>
    <w:rsid w:val="00D72B67"/>
    <w:rsid w:val="00D741CE"/>
    <w:rsid w:val="00D74471"/>
    <w:rsid w:val="00D74EFF"/>
    <w:rsid w:val="00D7542E"/>
    <w:rsid w:val="00D759DD"/>
    <w:rsid w:val="00D760F1"/>
    <w:rsid w:val="00D76720"/>
    <w:rsid w:val="00D77A55"/>
    <w:rsid w:val="00D81424"/>
    <w:rsid w:val="00D81759"/>
    <w:rsid w:val="00D83288"/>
    <w:rsid w:val="00D84469"/>
    <w:rsid w:val="00D84801"/>
    <w:rsid w:val="00D85298"/>
    <w:rsid w:val="00D8571A"/>
    <w:rsid w:val="00D85B92"/>
    <w:rsid w:val="00D8664F"/>
    <w:rsid w:val="00D8730A"/>
    <w:rsid w:val="00D90506"/>
    <w:rsid w:val="00D91D18"/>
    <w:rsid w:val="00D93AE0"/>
    <w:rsid w:val="00D946E0"/>
    <w:rsid w:val="00D9488D"/>
    <w:rsid w:val="00D9492D"/>
    <w:rsid w:val="00D94B44"/>
    <w:rsid w:val="00D951E9"/>
    <w:rsid w:val="00D953C1"/>
    <w:rsid w:val="00D9604D"/>
    <w:rsid w:val="00D970BB"/>
    <w:rsid w:val="00DA07C6"/>
    <w:rsid w:val="00DA0A86"/>
    <w:rsid w:val="00DA1366"/>
    <w:rsid w:val="00DA1376"/>
    <w:rsid w:val="00DA1848"/>
    <w:rsid w:val="00DA3068"/>
    <w:rsid w:val="00DA463B"/>
    <w:rsid w:val="00DA5331"/>
    <w:rsid w:val="00DA5400"/>
    <w:rsid w:val="00DA635B"/>
    <w:rsid w:val="00DA68EC"/>
    <w:rsid w:val="00DA7941"/>
    <w:rsid w:val="00DA7B0D"/>
    <w:rsid w:val="00DA7F53"/>
    <w:rsid w:val="00DB3C79"/>
    <w:rsid w:val="00DB6AE8"/>
    <w:rsid w:val="00DB7635"/>
    <w:rsid w:val="00DC0779"/>
    <w:rsid w:val="00DC1A4F"/>
    <w:rsid w:val="00DC4977"/>
    <w:rsid w:val="00DC4A47"/>
    <w:rsid w:val="00DC4FFD"/>
    <w:rsid w:val="00DC50FB"/>
    <w:rsid w:val="00DC56D0"/>
    <w:rsid w:val="00DC5EC1"/>
    <w:rsid w:val="00DC7170"/>
    <w:rsid w:val="00DC7B43"/>
    <w:rsid w:val="00DD05F4"/>
    <w:rsid w:val="00DD332C"/>
    <w:rsid w:val="00DD3BBA"/>
    <w:rsid w:val="00DD4199"/>
    <w:rsid w:val="00DD43FB"/>
    <w:rsid w:val="00DD4BE9"/>
    <w:rsid w:val="00DD5392"/>
    <w:rsid w:val="00DD5803"/>
    <w:rsid w:val="00DD6930"/>
    <w:rsid w:val="00DD6DEB"/>
    <w:rsid w:val="00DD7CAC"/>
    <w:rsid w:val="00DE369E"/>
    <w:rsid w:val="00DE44B5"/>
    <w:rsid w:val="00DE4FE8"/>
    <w:rsid w:val="00DE509E"/>
    <w:rsid w:val="00DE59C5"/>
    <w:rsid w:val="00DE62A6"/>
    <w:rsid w:val="00DF0666"/>
    <w:rsid w:val="00DF0844"/>
    <w:rsid w:val="00DF08DF"/>
    <w:rsid w:val="00DF1A10"/>
    <w:rsid w:val="00DF1B0A"/>
    <w:rsid w:val="00DF268A"/>
    <w:rsid w:val="00DF44B3"/>
    <w:rsid w:val="00DF4DEE"/>
    <w:rsid w:val="00DF52B7"/>
    <w:rsid w:val="00E02A25"/>
    <w:rsid w:val="00E03549"/>
    <w:rsid w:val="00E03A2C"/>
    <w:rsid w:val="00E06F5A"/>
    <w:rsid w:val="00E07334"/>
    <w:rsid w:val="00E10E33"/>
    <w:rsid w:val="00E11B13"/>
    <w:rsid w:val="00E125D8"/>
    <w:rsid w:val="00E1364B"/>
    <w:rsid w:val="00E14191"/>
    <w:rsid w:val="00E15D9C"/>
    <w:rsid w:val="00E160D1"/>
    <w:rsid w:val="00E20F48"/>
    <w:rsid w:val="00E21CF0"/>
    <w:rsid w:val="00E2314A"/>
    <w:rsid w:val="00E239B8"/>
    <w:rsid w:val="00E23A17"/>
    <w:rsid w:val="00E23D34"/>
    <w:rsid w:val="00E26BDC"/>
    <w:rsid w:val="00E26C51"/>
    <w:rsid w:val="00E2779E"/>
    <w:rsid w:val="00E30F37"/>
    <w:rsid w:val="00E3373F"/>
    <w:rsid w:val="00E33BB5"/>
    <w:rsid w:val="00E3427D"/>
    <w:rsid w:val="00E35DCC"/>
    <w:rsid w:val="00E36045"/>
    <w:rsid w:val="00E3667A"/>
    <w:rsid w:val="00E375DA"/>
    <w:rsid w:val="00E41643"/>
    <w:rsid w:val="00E42BA7"/>
    <w:rsid w:val="00E43736"/>
    <w:rsid w:val="00E446EF"/>
    <w:rsid w:val="00E4571D"/>
    <w:rsid w:val="00E4677A"/>
    <w:rsid w:val="00E47057"/>
    <w:rsid w:val="00E4740E"/>
    <w:rsid w:val="00E50EA6"/>
    <w:rsid w:val="00E5115E"/>
    <w:rsid w:val="00E52B6F"/>
    <w:rsid w:val="00E54C19"/>
    <w:rsid w:val="00E55EB0"/>
    <w:rsid w:val="00E56018"/>
    <w:rsid w:val="00E57858"/>
    <w:rsid w:val="00E619E8"/>
    <w:rsid w:val="00E61C35"/>
    <w:rsid w:val="00E64C60"/>
    <w:rsid w:val="00E66817"/>
    <w:rsid w:val="00E67069"/>
    <w:rsid w:val="00E679AD"/>
    <w:rsid w:val="00E67F87"/>
    <w:rsid w:val="00E70799"/>
    <w:rsid w:val="00E707FC"/>
    <w:rsid w:val="00E72866"/>
    <w:rsid w:val="00E72F2E"/>
    <w:rsid w:val="00E737C6"/>
    <w:rsid w:val="00E74B52"/>
    <w:rsid w:val="00E76328"/>
    <w:rsid w:val="00E76532"/>
    <w:rsid w:val="00E76568"/>
    <w:rsid w:val="00E76A64"/>
    <w:rsid w:val="00E80F54"/>
    <w:rsid w:val="00E81817"/>
    <w:rsid w:val="00E81999"/>
    <w:rsid w:val="00E82B87"/>
    <w:rsid w:val="00E82C8B"/>
    <w:rsid w:val="00E848E6"/>
    <w:rsid w:val="00E85414"/>
    <w:rsid w:val="00E859DC"/>
    <w:rsid w:val="00E86A1A"/>
    <w:rsid w:val="00E90D0D"/>
    <w:rsid w:val="00E911AA"/>
    <w:rsid w:val="00E915CB"/>
    <w:rsid w:val="00E92F39"/>
    <w:rsid w:val="00E94155"/>
    <w:rsid w:val="00E95CAB"/>
    <w:rsid w:val="00E96DDD"/>
    <w:rsid w:val="00E97191"/>
    <w:rsid w:val="00E97383"/>
    <w:rsid w:val="00EA01D9"/>
    <w:rsid w:val="00EA08EA"/>
    <w:rsid w:val="00EA0AC6"/>
    <w:rsid w:val="00EA12F5"/>
    <w:rsid w:val="00EA211E"/>
    <w:rsid w:val="00EA2D8B"/>
    <w:rsid w:val="00EA36E5"/>
    <w:rsid w:val="00EA3C22"/>
    <w:rsid w:val="00EA550A"/>
    <w:rsid w:val="00EB02EC"/>
    <w:rsid w:val="00EB19C4"/>
    <w:rsid w:val="00EB3B84"/>
    <w:rsid w:val="00EB4A06"/>
    <w:rsid w:val="00EB5016"/>
    <w:rsid w:val="00EB5C69"/>
    <w:rsid w:val="00EB6D2D"/>
    <w:rsid w:val="00EB71B9"/>
    <w:rsid w:val="00EB74C7"/>
    <w:rsid w:val="00EB7BAE"/>
    <w:rsid w:val="00EC29EC"/>
    <w:rsid w:val="00EC3EBB"/>
    <w:rsid w:val="00EC4B8B"/>
    <w:rsid w:val="00EC54F6"/>
    <w:rsid w:val="00EC6496"/>
    <w:rsid w:val="00EC669F"/>
    <w:rsid w:val="00EC72EA"/>
    <w:rsid w:val="00ED08C7"/>
    <w:rsid w:val="00ED1CAD"/>
    <w:rsid w:val="00ED2234"/>
    <w:rsid w:val="00ED3C02"/>
    <w:rsid w:val="00ED55BB"/>
    <w:rsid w:val="00ED5668"/>
    <w:rsid w:val="00ED5FE3"/>
    <w:rsid w:val="00ED666C"/>
    <w:rsid w:val="00ED6702"/>
    <w:rsid w:val="00ED73BA"/>
    <w:rsid w:val="00EE07C2"/>
    <w:rsid w:val="00EE0E7B"/>
    <w:rsid w:val="00EE39B7"/>
    <w:rsid w:val="00EE3FAE"/>
    <w:rsid w:val="00EE671B"/>
    <w:rsid w:val="00EE6C1A"/>
    <w:rsid w:val="00EF3622"/>
    <w:rsid w:val="00EF4211"/>
    <w:rsid w:val="00EF5A10"/>
    <w:rsid w:val="00F003B0"/>
    <w:rsid w:val="00F00C02"/>
    <w:rsid w:val="00F0281D"/>
    <w:rsid w:val="00F02A76"/>
    <w:rsid w:val="00F038EF"/>
    <w:rsid w:val="00F03C1D"/>
    <w:rsid w:val="00F03F83"/>
    <w:rsid w:val="00F043B7"/>
    <w:rsid w:val="00F0503E"/>
    <w:rsid w:val="00F0572E"/>
    <w:rsid w:val="00F05A1F"/>
    <w:rsid w:val="00F06409"/>
    <w:rsid w:val="00F06E85"/>
    <w:rsid w:val="00F07CB8"/>
    <w:rsid w:val="00F106F8"/>
    <w:rsid w:val="00F12779"/>
    <w:rsid w:val="00F145C0"/>
    <w:rsid w:val="00F1508D"/>
    <w:rsid w:val="00F16232"/>
    <w:rsid w:val="00F167C4"/>
    <w:rsid w:val="00F2269D"/>
    <w:rsid w:val="00F22852"/>
    <w:rsid w:val="00F2373C"/>
    <w:rsid w:val="00F24628"/>
    <w:rsid w:val="00F24F4C"/>
    <w:rsid w:val="00F2698E"/>
    <w:rsid w:val="00F26CB0"/>
    <w:rsid w:val="00F274C8"/>
    <w:rsid w:val="00F278BF"/>
    <w:rsid w:val="00F30AD2"/>
    <w:rsid w:val="00F30E2B"/>
    <w:rsid w:val="00F31E51"/>
    <w:rsid w:val="00F32357"/>
    <w:rsid w:val="00F3272F"/>
    <w:rsid w:val="00F32DE2"/>
    <w:rsid w:val="00F3402C"/>
    <w:rsid w:val="00F34D1E"/>
    <w:rsid w:val="00F35179"/>
    <w:rsid w:val="00F36C57"/>
    <w:rsid w:val="00F40AEB"/>
    <w:rsid w:val="00F4146C"/>
    <w:rsid w:val="00F41E9E"/>
    <w:rsid w:val="00F420F7"/>
    <w:rsid w:val="00F50A57"/>
    <w:rsid w:val="00F5190A"/>
    <w:rsid w:val="00F51F97"/>
    <w:rsid w:val="00F52941"/>
    <w:rsid w:val="00F52EAF"/>
    <w:rsid w:val="00F5305F"/>
    <w:rsid w:val="00F56974"/>
    <w:rsid w:val="00F61351"/>
    <w:rsid w:val="00F62236"/>
    <w:rsid w:val="00F63D02"/>
    <w:rsid w:val="00F6424F"/>
    <w:rsid w:val="00F643C3"/>
    <w:rsid w:val="00F6472D"/>
    <w:rsid w:val="00F64E77"/>
    <w:rsid w:val="00F651EF"/>
    <w:rsid w:val="00F66AD5"/>
    <w:rsid w:val="00F66F6A"/>
    <w:rsid w:val="00F6716D"/>
    <w:rsid w:val="00F6770E"/>
    <w:rsid w:val="00F72AE4"/>
    <w:rsid w:val="00F74725"/>
    <w:rsid w:val="00F747FF"/>
    <w:rsid w:val="00F80EC6"/>
    <w:rsid w:val="00F86079"/>
    <w:rsid w:val="00F87F92"/>
    <w:rsid w:val="00F9013C"/>
    <w:rsid w:val="00F921E3"/>
    <w:rsid w:val="00F9253F"/>
    <w:rsid w:val="00F94229"/>
    <w:rsid w:val="00F96916"/>
    <w:rsid w:val="00F96C19"/>
    <w:rsid w:val="00F97E71"/>
    <w:rsid w:val="00FA1B40"/>
    <w:rsid w:val="00FA1BB2"/>
    <w:rsid w:val="00FA2C19"/>
    <w:rsid w:val="00FA2E1E"/>
    <w:rsid w:val="00FA30E1"/>
    <w:rsid w:val="00FA422F"/>
    <w:rsid w:val="00FA6651"/>
    <w:rsid w:val="00FA6ECD"/>
    <w:rsid w:val="00FB107E"/>
    <w:rsid w:val="00FB6962"/>
    <w:rsid w:val="00FC00E1"/>
    <w:rsid w:val="00FC41D2"/>
    <w:rsid w:val="00FC43A1"/>
    <w:rsid w:val="00FC45E9"/>
    <w:rsid w:val="00FC48EC"/>
    <w:rsid w:val="00FC5AAC"/>
    <w:rsid w:val="00FC5BC4"/>
    <w:rsid w:val="00FC6034"/>
    <w:rsid w:val="00FC662B"/>
    <w:rsid w:val="00FD0477"/>
    <w:rsid w:val="00FD1A33"/>
    <w:rsid w:val="00FD5BBC"/>
    <w:rsid w:val="00FD7E19"/>
    <w:rsid w:val="00FE051B"/>
    <w:rsid w:val="00FE1BEE"/>
    <w:rsid w:val="00FE1D8A"/>
    <w:rsid w:val="00FE2370"/>
    <w:rsid w:val="00FE3CCA"/>
    <w:rsid w:val="00FE5336"/>
    <w:rsid w:val="00FE5E10"/>
    <w:rsid w:val="00FE69C5"/>
    <w:rsid w:val="00FE6C70"/>
    <w:rsid w:val="00FF0FC8"/>
    <w:rsid w:val="00FF17B2"/>
    <w:rsid w:val="00FF2C5C"/>
    <w:rsid w:val="00FF3679"/>
    <w:rsid w:val="00FF488B"/>
    <w:rsid w:val="00FF4FCC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17A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DC4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color w:val="006DB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DC4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eastAsiaTheme="majorEastAsia" w:cstheme="majorBidi"/>
      <w:b/>
      <w:color w:val="006DB6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4BE9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4BE9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BE9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62A4D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4BE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BE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4BE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4BE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0E6B"/>
  </w:style>
  <w:style w:type="paragraph" w:styleId="Footer">
    <w:name w:val="footer"/>
    <w:basedOn w:val="Normal"/>
    <w:link w:val="Foot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0E6B"/>
  </w:style>
  <w:style w:type="paragraph" w:styleId="NoSpacing">
    <w:name w:val="No Spacing"/>
    <w:uiPriority w:val="1"/>
    <w:qFormat/>
    <w:rsid w:val="004F0E6B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4F0E6B"/>
  </w:style>
  <w:style w:type="character" w:customStyle="1" w:styleId="Heading1Char">
    <w:name w:val="Heading 1 Char"/>
    <w:basedOn w:val="DefaultParagraphFont"/>
    <w:link w:val="Heading1"/>
    <w:uiPriority w:val="9"/>
    <w:rsid w:val="00D06DC4"/>
    <w:rPr>
      <w:rFonts w:eastAsiaTheme="majorEastAsia" w:cstheme="majorBidi"/>
      <w:b/>
      <w:color w:val="006DB6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DC4"/>
    <w:rPr>
      <w:rFonts w:eastAsiaTheme="majorEastAsia" w:cstheme="majorBidi"/>
      <w:b/>
      <w:color w:val="006DB6" w:themeColor="accent2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D3245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bCs/>
      <w:color w:val="62A4D1" w:themeColor="accent1" w:themeShade="BF"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4BE9"/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BE9"/>
    <w:rPr>
      <w:rFonts w:asciiTheme="majorHAnsi" w:eastAsiaTheme="majorEastAsia" w:hAnsiTheme="majorHAnsi" w:cstheme="majorBidi"/>
      <w:color w:val="62A4D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BE9"/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4BE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4B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E50EA6"/>
    <w:pPr>
      <w:tabs>
        <w:tab w:val="left" w:pos="480"/>
        <w:tab w:val="right" w:leader="dot" w:pos="9056"/>
      </w:tabs>
      <w:spacing w:before="120" w:after="120"/>
    </w:pPr>
    <w:rPr>
      <w:rFonts w:ascii="Calibri" w:hAnsi="Calibri"/>
      <w:b/>
      <w:bCs/>
      <w:noProof/>
      <w:color w:val="006DB6" w:themeColor="accent2"/>
    </w:rPr>
  </w:style>
  <w:style w:type="paragraph" w:styleId="TOC2">
    <w:name w:val="toc 2"/>
    <w:basedOn w:val="Normal"/>
    <w:next w:val="Normal"/>
    <w:autoRedefine/>
    <w:uiPriority w:val="39"/>
    <w:unhideWhenUsed/>
    <w:rsid w:val="004B3E9E"/>
    <w:pPr>
      <w:tabs>
        <w:tab w:val="left" w:pos="960"/>
        <w:tab w:val="right" w:leader="dot" w:pos="9056"/>
      </w:tabs>
      <w:spacing w:after="120"/>
      <w:ind w:left="238"/>
    </w:pPr>
    <w:rPr>
      <w:bCs/>
      <w:color w:val="000000" w:themeColor="text1"/>
      <w:szCs w:val="22"/>
    </w:rPr>
  </w:style>
  <w:style w:type="character" w:styleId="Hyperlink">
    <w:name w:val="Hyperlink"/>
    <w:basedOn w:val="DefaultParagraphFont"/>
    <w:uiPriority w:val="99"/>
    <w:unhideWhenUsed/>
    <w:rsid w:val="00BD3245"/>
    <w:rPr>
      <w:color w:val="80B6DA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D3245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324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D324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D324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D324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D324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D3245"/>
    <w:pPr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6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6702"/>
    <w:pPr>
      <w:ind w:left="720"/>
      <w:contextualSpacing/>
    </w:pPr>
  </w:style>
  <w:style w:type="table" w:styleId="TableGrid">
    <w:name w:val="Table Grid"/>
    <w:basedOn w:val="TableNormal"/>
    <w:uiPriority w:val="39"/>
    <w:rsid w:val="00592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4D41"/>
    <w:pPr>
      <w:spacing w:before="120" w:after="240"/>
    </w:pPr>
    <w:rPr>
      <w:b/>
      <w:iCs/>
      <w:color w:val="000000" w:themeColor="text2"/>
      <w:sz w:val="20"/>
      <w:szCs w:val="18"/>
    </w:rPr>
  </w:style>
  <w:style w:type="paragraph" w:customStyle="1" w:styleId="Literaturverzeichnis1">
    <w:name w:val="Literaturverzeichnis1"/>
    <w:basedOn w:val="Normal"/>
    <w:rsid w:val="00BC2AAD"/>
    <w:pPr>
      <w:ind w:left="720" w:hanging="720"/>
      <w:jc w:val="both"/>
    </w:pPr>
  </w:style>
  <w:style w:type="character" w:styleId="Emphasis">
    <w:name w:val="Emphasis"/>
    <w:basedOn w:val="DefaultParagraphFont"/>
    <w:uiPriority w:val="20"/>
    <w:qFormat/>
    <w:rsid w:val="00370AE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4571D"/>
    <w:rPr>
      <w:color w:val="4D99CC" w:themeColor="followedHyperlink"/>
      <w:u w:val="single"/>
    </w:rPr>
  </w:style>
  <w:style w:type="character" w:customStyle="1" w:styleId="selected-field-value">
    <w:name w:val="selected-field-value"/>
    <w:basedOn w:val="DefaultParagraphFont"/>
    <w:rsid w:val="00A70043"/>
  </w:style>
  <w:style w:type="character" w:styleId="UnresolvedMention">
    <w:name w:val="Unresolved Mention"/>
    <w:basedOn w:val="DefaultParagraphFont"/>
    <w:uiPriority w:val="99"/>
    <w:semiHidden/>
    <w:unhideWhenUsed/>
    <w:rsid w:val="009A024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1A3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1A33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D1A33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80B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0BED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BE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80BED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paragraph" w:styleId="BodyText">
    <w:name w:val="Body Text"/>
    <w:basedOn w:val="Normal"/>
    <w:link w:val="BodyTextChar"/>
    <w:rsid w:val="00C80BED"/>
    <w:pPr>
      <w:spacing w:before="100" w:after="200" w:line="276" w:lineRule="auto"/>
    </w:pPr>
    <w:rPr>
      <w:rFonts w:ascii="Arial" w:eastAsia="Times New Roman" w:hAnsi="Arial" w:cs="Times New Roman"/>
      <w:sz w:val="20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C80BED"/>
    <w:rPr>
      <w:rFonts w:ascii="Arial" w:eastAsia="Times New Roman" w:hAnsi="Arial" w:cs="Times New Roman"/>
      <w:sz w:val="20"/>
      <w:szCs w:val="20"/>
      <w:lang w:val="en-NZ"/>
    </w:rPr>
  </w:style>
  <w:style w:type="paragraph" w:customStyle="1" w:styleId="StyleArial12ptBoldCustomColorRGB49">
    <w:name w:val="Style Arial 12 pt Bold Custom Color(RGB(49"/>
    <w:aliases w:val="56,150)) Left"/>
    <w:basedOn w:val="Normal"/>
    <w:rsid w:val="00071E29"/>
    <w:pPr>
      <w:spacing w:before="100" w:after="200" w:line="276" w:lineRule="auto"/>
    </w:pPr>
    <w:rPr>
      <w:rFonts w:ascii="Imago Book" w:eastAsia="Times New Roman" w:hAnsi="Imago Book" w:cs="Times New Roman"/>
      <w:b/>
      <w:bCs/>
      <w:color w:val="313896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F3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C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C1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C1E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3789">
          <w:marLeft w:val="1800"/>
          <w:marRight w:val="0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5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73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481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14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6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79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15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506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16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4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6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3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9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95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8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4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16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50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2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956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23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90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088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6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74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4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72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7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yperlink" Target="https://www.tpsgc-pwgsc.gc.ca/biens-property/sngp-npms/ti-it/etivcapft-idsfvpcvc-eng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PEM-Design">
  <a:themeElements>
    <a:clrScheme name="WZL-Farbe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B3D3E9"/>
      </a:accent1>
      <a:accent2>
        <a:srgbClr val="006DB6"/>
      </a:accent2>
      <a:accent3>
        <a:srgbClr val="80B6DA"/>
      </a:accent3>
      <a:accent4>
        <a:srgbClr val="4D99CC"/>
      </a:accent4>
      <a:accent5>
        <a:srgbClr val="DC0000"/>
      </a:accent5>
      <a:accent6>
        <a:srgbClr val="FF9900"/>
      </a:accent6>
      <a:hlink>
        <a:srgbClr val="80B6DA"/>
      </a:hlink>
      <a:folHlink>
        <a:srgbClr val="4D99CC"/>
      </a:folHlink>
    </a:clrScheme>
    <a:fontScheme name="Folie mit neuem IPT-Logo und WZL größe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de-DE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Folie mit neuem IPT-Logo und WZL größer 1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B3D3E9"/>
        </a:accent1>
        <a:accent2>
          <a:srgbClr val="006DB6"/>
        </a:accent2>
        <a:accent3>
          <a:srgbClr val="FFFFFF"/>
        </a:accent3>
        <a:accent4>
          <a:srgbClr val="000000"/>
        </a:accent4>
        <a:accent5>
          <a:srgbClr val="D6E6F2"/>
        </a:accent5>
        <a:accent6>
          <a:srgbClr val="0062A5"/>
        </a:accent6>
        <a:hlink>
          <a:srgbClr val="80B6DA"/>
        </a:hlink>
        <a:folHlink>
          <a:srgbClr val="4D99CC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PEM-Design" id="{54CB60C3-8041-5249-9A78-4FAE0256A1D8}" vid="{F9899CFA-5A23-894D-B877-9413F055B1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D6F6048-907B-4DC7-90FD-21D42BA5F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754</Words>
  <Characters>430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BS320 Managing Global logistics – Logistics Management report plan</vt:lpstr>
      <vt:lpstr>IBS320 Managing Global logistics – Logistics Management report plan</vt:lpstr>
    </vt:vector>
  </TitlesOfParts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S320 Managing Global logistics – Logistics Management report plan</dc:title>
  <dc:subject/>
  <dc:creator>Martin Köhler</dc:creator>
  <cp:keywords/>
  <dc:description/>
  <cp:lastModifiedBy>Daniel GARDINER</cp:lastModifiedBy>
  <cp:revision>2</cp:revision>
  <dcterms:created xsi:type="dcterms:W3CDTF">2022-02-19T00:45:00Z</dcterms:created>
  <dcterms:modified xsi:type="dcterms:W3CDTF">2022-02-1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8.8"&gt;&lt;session id="Mh2kpEjO"/&gt;&lt;style id="http://www.zotero.org/styles/elsevier-harvard" hasBibliography="1" bibliographyStyleHasBeenSet="1"/&gt;&lt;prefs&gt;&lt;pref name="fieldType" value="Field"/&gt;&lt;pref name="storeReference</vt:lpwstr>
  </property>
  <property fmtid="{D5CDD505-2E9C-101B-9397-08002B2CF9AE}" pid="3" name="ZOTERO_PREF_2">
    <vt:lpwstr>s" value="true"/&gt;&lt;pref name="automaticJournalAbbreviations" value=""/&gt;&lt;pref name="noteType" value=""/&gt;&lt;/prefs&gt;&lt;/data&gt;</vt:lpwstr>
  </property>
</Properties>
</file>